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57033" w14:textId="77777777" w:rsidR="009C3285" w:rsidRDefault="009C3285" w:rsidP="00F13B35">
      <w:pPr>
        <w:pStyle w:val="Title"/>
        <w:numPr>
          <w:ilvl w:val="0"/>
          <w:numId w:val="0"/>
        </w:numPr>
        <w:jc w:val="left"/>
      </w:pPr>
    </w:p>
    <w:p w14:paraId="0FA62642" w14:textId="7C6E9FFD" w:rsidR="00866368" w:rsidRDefault="009C3285" w:rsidP="004F2A5A">
      <w:pPr>
        <w:pStyle w:val="Title"/>
      </w:pPr>
      <w:r>
        <w:t xml:space="preserve">   </w:t>
      </w:r>
      <w:r w:rsidR="00CD7712">
        <w:t xml:space="preserve"> </w:t>
      </w:r>
      <w:r w:rsidR="00866368">
        <w:t xml:space="preserve">SECTION 08 </w:t>
      </w:r>
      <w:r w:rsidR="00F13B35">
        <w:t>35 13</w:t>
      </w:r>
    </w:p>
    <w:p w14:paraId="5C55CE66" w14:textId="752BBB24" w:rsidR="00E550C7" w:rsidRDefault="00AF7AC6" w:rsidP="00E550C7">
      <w:pPr>
        <w:pStyle w:val="Title"/>
      </w:pPr>
      <w:r>
        <w:t>Folding</w:t>
      </w:r>
      <w:r w:rsidR="00E550C7" w:rsidRPr="00866368">
        <w:t xml:space="preserve"> </w:t>
      </w:r>
      <w:r w:rsidR="00156B67">
        <w:t xml:space="preserve">GLASS </w:t>
      </w:r>
      <w:r w:rsidR="00F13B35">
        <w:t>DOORS</w:t>
      </w:r>
    </w:p>
    <w:p w14:paraId="6077374F" w14:textId="34F12EE1" w:rsidR="00D25F6C" w:rsidRPr="00D25F6C" w:rsidRDefault="00D25F6C" w:rsidP="002E25B7">
      <w:pPr>
        <w:pStyle w:val="SpecifierNote"/>
        <w:spacing w:after="120"/>
        <w:ind w:hanging="806"/>
        <w:jc w:val="center"/>
        <w:rPr>
          <w:b/>
          <w:sz w:val="24"/>
          <w:szCs w:val="24"/>
        </w:rPr>
      </w:pPr>
      <w:r w:rsidRPr="00D25F6C">
        <w:rPr>
          <w:b/>
          <w:sz w:val="24"/>
          <w:szCs w:val="24"/>
        </w:rPr>
        <w:t xml:space="preserve">SECTION 08 </w:t>
      </w:r>
      <w:r w:rsidR="00F13B35">
        <w:rPr>
          <w:b/>
          <w:sz w:val="24"/>
          <w:szCs w:val="24"/>
        </w:rPr>
        <w:t>43 33</w:t>
      </w:r>
    </w:p>
    <w:p w14:paraId="365E733A" w14:textId="333DFE3B" w:rsidR="00D25F6C" w:rsidRDefault="00D25F6C" w:rsidP="002E25B7">
      <w:pPr>
        <w:pStyle w:val="SpecifierNote"/>
        <w:spacing w:after="120"/>
        <w:ind w:hanging="806"/>
        <w:jc w:val="center"/>
        <w:rPr>
          <w:b/>
          <w:sz w:val="24"/>
          <w:szCs w:val="24"/>
        </w:rPr>
      </w:pPr>
      <w:r w:rsidRPr="00D25F6C">
        <w:rPr>
          <w:b/>
          <w:sz w:val="24"/>
          <w:szCs w:val="24"/>
        </w:rPr>
        <w:t>FOLDING GLASS S</w:t>
      </w:r>
      <w:r w:rsidR="00F13B35">
        <w:rPr>
          <w:b/>
          <w:sz w:val="24"/>
          <w:szCs w:val="24"/>
        </w:rPr>
        <w:t>TOREFRONT</w:t>
      </w:r>
    </w:p>
    <w:p w14:paraId="2D104D8B" w14:textId="49470DF3" w:rsidR="00E550C7" w:rsidRPr="00DB0DCC" w:rsidRDefault="00C16FED" w:rsidP="002E25B7">
      <w:pPr>
        <w:pStyle w:val="SpecifierNote"/>
        <w:spacing w:after="120"/>
        <w:ind w:hanging="806"/>
        <w:jc w:val="center"/>
      </w:pPr>
      <w:r>
        <w:t>NOTE: Modify footers to align when using this section name and number.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390C7A">
      <w:pPr>
        <w:pStyle w:val="Heading2"/>
      </w:pPr>
      <w:r>
        <w:t>SUMMARY</w:t>
      </w:r>
    </w:p>
    <w:p w14:paraId="5759C14C" w14:textId="7734CDE7" w:rsidR="00140AF0" w:rsidRDefault="00866368" w:rsidP="005035BF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C243BA">
        <w:t>sliding</w:t>
      </w:r>
      <w:r w:rsidR="000D04D9">
        <w:t>-</w:t>
      </w:r>
      <w:r w:rsidR="00CD6987">
        <w:t>folding</w:t>
      </w:r>
      <w:r w:rsidR="00280CFC">
        <w:t xml:space="preserve"> </w:t>
      </w:r>
      <w:r w:rsidR="00B73D64">
        <w:t xml:space="preserve">structurally glazed </w:t>
      </w:r>
      <w:r w:rsidR="004D3447">
        <w:t xml:space="preserve">thermally broken </w:t>
      </w:r>
      <w:r w:rsidR="00140AF0">
        <w:t>a</w:t>
      </w:r>
      <w:r w:rsidR="00C243BA">
        <w:t>luminum-</w:t>
      </w:r>
      <w:r w:rsidR="00140AF0">
        <w:t>framed</w:t>
      </w:r>
      <w:r w:rsidR="00140AF0" w:rsidRPr="00866368">
        <w:t xml:space="preserve"> </w:t>
      </w:r>
      <w:r w:rsidR="00140AF0">
        <w:t xml:space="preserve">glass </w:t>
      </w:r>
      <w:r w:rsidR="006C4DB3">
        <w:t>door-</w:t>
      </w:r>
      <w:r w:rsidR="00B73D64">
        <w:t>wall</w:t>
      </w:r>
      <w:r w:rsidR="00BD6FEF">
        <w:t xml:space="preserve">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03E04F03" w14:textId="0120994B" w:rsidR="00C50173" w:rsidRDefault="00140AF0" w:rsidP="00A87C25">
      <w:pPr>
        <w:pStyle w:val="Heading4"/>
      </w:pPr>
      <w:r>
        <w:t>A</w:t>
      </w:r>
      <w:r w:rsidR="00C50173">
        <w:t>luminum frame</w:t>
      </w:r>
    </w:p>
    <w:p w14:paraId="6E135571" w14:textId="4EA01474" w:rsidR="00C50173" w:rsidRDefault="00140AF0" w:rsidP="00A87C25">
      <w:pPr>
        <w:pStyle w:val="Heading4"/>
      </w:pPr>
      <w:r>
        <w:t>T</w:t>
      </w:r>
      <w:r w:rsidR="00C50173">
        <w:t>hreshold</w:t>
      </w:r>
    </w:p>
    <w:p w14:paraId="37675B0C" w14:textId="446129BC" w:rsidR="00C50173" w:rsidRDefault="00CD6987" w:rsidP="00A87C25">
      <w:pPr>
        <w:pStyle w:val="Heading4"/>
      </w:pPr>
      <w:r>
        <w:t>P</w:t>
      </w:r>
      <w:r w:rsidR="00C50173">
        <w:t>anels</w:t>
      </w:r>
    </w:p>
    <w:p w14:paraId="2D8D9F29" w14:textId="6292C547" w:rsidR="00C50173" w:rsidRPr="00E5796E" w:rsidRDefault="00140AF0" w:rsidP="00A87C25">
      <w:pPr>
        <w:pStyle w:val="Heading4"/>
      </w:pPr>
      <w:r w:rsidRPr="00E5796E">
        <w:t>S</w:t>
      </w:r>
      <w:r w:rsidR="00866368" w:rsidRPr="00E5796E">
        <w:t>liding</w:t>
      </w:r>
      <w:r w:rsidR="000D04D9" w:rsidRPr="00E5796E">
        <w:t>-</w:t>
      </w:r>
      <w:r w:rsidR="00CD6987" w:rsidRPr="00E5796E">
        <w:t>folding</w:t>
      </w:r>
      <w:r w:rsidR="00C50173" w:rsidRPr="00E5796E">
        <w:t xml:space="preserve"> and locking hardware</w:t>
      </w:r>
    </w:p>
    <w:p w14:paraId="3FFAB7D7" w14:textId="6E00DEF8" w:rsidR="00C50173" w:rsidRPr="00E5796E" w:rsidRDefault="00140AF0" w:rsidP="00A87C25">
      <w:pPr>
        <w:pStyle w:val="Heading4"/>
      </w:pPr>
      <w:r w:rsidRPr="00E5796E">
        <w:t>Weather</w:t>
      </w:r>
      <w:r w:rsidR="00352F92" w:rsidRPr="00E5796E">
        <w:t xml:space="preserve"> </w:t>
      </w:r>
      <w:r w:rsidR="00C50173" w:rsidRPr="00E5796E">
        <w:t>stripping</w:t>
      </w:r>
    </w:p>
    <w:p w14:paraId="236A7C4B" w14:textId="77777777" w:rsidR="002C0106" w:rsidRPr="00E5796E" w:rsidRDefault="00140AF0" w:rsidP="00A87C25">
      <w:pPr>
        <w:pStyle w:val="Heading4"/>
      </w:pPr>
      <w:r w:rsidRPr="00E5796E">
        <w:t>G</w:t>
      </w:r>
      <w:r w:rsidR="00C50173" w:rsidRPr="00E5796E">
        <w:t>lass and glazing</w:t>
      </w:r>
    </w:p>
    <w:p w14:paraId="1A7DD51B" w14:textId="7138C8B7" w:rsidR="00C243BA" w:rsidRPr="00E5796E" w:rsidRDefault="000A086C" w:rsidP="00A87C25">
      <w:pPr>
        <w:pStyle w:val="Heading4"/>
      </w:pPr>
      <w:r w:rsidRPr="00E5796E">
        <w:t>Insect screen</w:t>
      </w:r>
      <w:r w:rsidR="00036CEA" w:rsidRPr="00E5796E">
        <w:t xml:space="preserve"> (optional)</w:t>
      </w:r>
    </w:p>
    <w:p w14:paraId="7EA562DF" w14:textId="7B479E3A" w:rsidR="002C0106" w:rsidRDefault="002C0106" w:rsidP="00A87C25">
      <w:pPr>
        <w:pStyle w:val="Heading4"/>
      </w:pPr>
      <w:r>
        <w:t>Accessories as required for a complete working installation</w:t>
      </w:r>
    </w:p>
    <w:p w14:paraId="04AA5608" w14:textId="3836636F" w:rsidR="00280CFC" w:rsidRDefault="00280CFC" w:rsidP="005035BF">
      <w:pPr>
        <w:pStyle w:val="Heading3"/>
      </w:pPr>
      <w:r>
        <w:t xml:space="preserve">Related Documents and Sections: </w:t>
      </w:r>
      <w:r w:rsidR="00D25F6C">
        <w:t>Contractor to e</w:t>
      </w:r>
      <w:r>
        <w:t>xamine Contract Documents for requirements that directly affect or are affected by Work of this Section. A list of those Documents and Sections include, but is not limited to, the following:</w:t>
      </w:r>
    </w:p>
    <w:p w14:paraId="0A4D1BD7" w14:textId="390861F7" w:rsidR="00280CFC" w:rsidRPr="009F7D16" w:rsidRDefault="00280CFC" w:rsidP="00A87C25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</w:t>
      </w:r>
    </w:p>
    <w:p w14:paraId="56F70418" w14:textId="11A30DAF" w:rsidR="00D76D91" w:rsidRPr="007A7DA5" w:rsidRDefault="00280CFC" w:rsidP="007A7DA5">
      <w:pPr>
        <w:pStyle w:val="Heading4"/>
        <w:keepLines/>
        <w:widowControl/>
        <w:rPr>
          <w:vanish/>
        </w:rPr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</w:t>
      </w:r>
    </w:p>
    <w:p w14:paraId="4DC9F80F" w14:textId="2C4B11CF" w:rsidR="00280CFC" w:rsidRPr="003D4A9B" w:rsidRDefault="00280CFC" w:rsidP="00280CFC">
      <w:pPr>
        <w:pStyle w:val="Heading4"/>
        <w:keepLines/>
        <w:widowControl/>
      </w:pPr>
      <w:r w:rsidRPr="003D4A9B">
        <w:t>Section 06</w:t>
      </w:r>
      <w:r w:rsidR="00FB54B3" w:rsidRPr="003D4A9B">
        <w:t xml:space="preserve"> </w:t>
      </w:r>
      <w:r w:rsidRPr="003D4A9B">
        <w:t>20</w:t>
      </w:r>
      <w:r w:rsidR="00FB54B3" w:rsidRPr="003D4A9B">
        <w:t xml:space="preserve"> </w:t>
      </w:r>
      <w:r w:rsidRPr="003D4A9B">
        <w:t>00, F</w:t>
      </w:r>
      <w:r w:rsidR="00FB54B3" w:rsidRPr="003D4A9B">
        <w:t>inish Carpentry</w:t>
      </w:r>
    </w:p>
    <w:p w14:paraId="583E3914" w14:textId="3480F2A3" w:rsidR="00280CFC" w:rsidRPr="009F7D16" w:rsidRDefault="00280CFC" w:rsidP="00A87C25">
      <w:pPr>
        <w:pStyle w:val="Heading4"/>
      </w:pPr>
      <w:r w:rsidRPr="00055269">
        <w:t>Section 07 2</w:t>
      </w:r>
      <w:r>
        <w:t>7 00, Air Barriers</w:t>
      </w:r>
      <w:r w:rsidRPr="009F7D16">
        <w:t xml:space="preserve">: </w:t>
      </w:r>
      <w:r w:rsidRPr="00103DC2">
        <w:t xml:space="preserve">Building </w:t>
      </w:r>
      <w:r w:rsidRPr="003D4A9B">
        <w:t xml:space="preserve">paper and </w:t>
      </w:r>
      <w:r w:rsidR="00D76D91" w:rsidRPr="003D4A9B">
        <w:t>building</w:t>
      </w:r>
      <w:r w:rsidR="00D76D91" w:rsidRPr="00103DC2">
        <w:t xml:space="preserve"> wrap</w:t>
      </w:r>
    </w:p>
    <w:p w14:paraId="6620A81A" w14:textId="3384F3C4" w:rsidR="00280CFC" w:rsidRPr="009F7D16" w:rsidRDefault="00280CFC" w:rsidP="00A87C25">
      <w:pPr>
        <w:pStyle w:val="Heading4"/>
      </w:pPr>
      <w:r w:rsidRPr="00103DC2">
        <w:t>Section 07</w:t>
      </w:r>
      <w:r>
        <w:t xml:space="preserve"> </w:t>
      </w:r>
      <w:r w:rsidRPr="00103DC2">
        <w:t>62</w:t>
      </w:r>
      <w:r>
        <w:t xml:space="preserve"> </w:t>
      </w:r>
      <w:r w:rsidRPr="00103DC2">
        <w:t xml:space="preserve">00, Sheet Metal Flashing </w:t>
      </w:r>
      <w:r>
        <w:t>and Trim: Flashing</w:t>
      </w:r>
      <w:r w:rsidRPr="00103DC2">
        <w:t xml:space="preserve"> </w:t>
      </w:r>
      <w:r w:rsidRPr="003D4A9B">
        <w:rPr>
          <w:color w:val="FF0000"/>
        </w:rPr>
        <w:t>gu</w:t>
      </w:r>
      <w:r w:rsidR="003D4A9B">
        <w:rPr>
          <w:color w:val="FF0000"/>
        </w:rPr>
        <w:t>t</w:t>
      </w:r>
      <w:r w:rsidRPr="003D4A9B">
        <w:rPr>
          <w:color w:val="FF0000"/>
        </w:rPr>
        <w:t>ters</w:t>
      </w:r>
      <w:r w:rsidRPr="003D4A9B">
        <w:t xml:space="preserve">, </w:t>
      </w:r>
      <w:r w:rsidRPr="00103DC2">
        <w:t>and other sheet metal work</w:t>
      </w:r>
    </w:p>
    <w:p w14:paraId="6D117149" w14:textId="77777777" w:rsidR="002F2CF8" w:rsidRDefault="00280CFC" w:rsidP="00A87C25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12BADB8A" w14:textId="77777777" w:rsidR="006543AA" w:rsidRDefault="002F2CF8" w:rsidP="00A87C25">
      <w:pPr>
        <w:pStyle w:val="Heading4"/>
      </w:pPr>
      <w:r>
        <w:t>Section 08 42 23, Glass Entrance Swing Doors</w:t>
      </w:r>
    </w:p>
    <w:p w14:paraId="5A328569" w14:textId="058DFF39" w:rsidR="00280CFC" w:rsidRPr="00103DC2" w:rsidRDefault="00280CFC" w:rsidP="00A87C25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</w:t>
      </w:r>
    </w:p>
    <w:p w14:paraId="30660F72" w14:textId="77777777" w:rsidR="006543AA" w:rsidRDefault="00B94628" w:rsidP="00A87C25">
      <w:pPr>
        <w:pStyle w:val="Heading4"/>
      </w:pPr>
      <w:r>
        <w:t xml:space="preserve">Section 10 22 39, Folding </w:t>
      </w:r>
      <w:r w:rsidR="00A641F0">
        <w:t>Glass Partitions: NanaWall SL82</w:t>
      </w:r>
    </w:p>
    <w:p w14:paraId="37D203FD" w14:textId="77777777" w:rsidR="00F9295F" w:rsidRDefault="00F9295F" w:rsidP="00390C7A">
      <w:pPr>
        <w:pStyle w:val="Heading2"/>
      </w:pPr>
      <w:r w:rsidRPr="002B2575">
        <w:t>REFERENCES</w:t>
      </w:r>
    </w:p>
    <w:p w14:paraId="0EEFC540" w14:textId="6EF91CC8" w:rsidR="00F9295F" w:rsidRDefault="00F9295F" w:rsidP="005035BF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1F6ECE8A" w14:textId="1CB5F03D" w:rsidR="00866368" w:rsidRPr="00E5796E" w:rsidRDefault="004E6D8C" w:rsidP="00A87C25">
      <w:pPr>
        <w:pStyle w:val="Heading4"/>
      </w:pPr>
      <w:r w:rsidRPr="00E5796E">
        <w:t xml:space="preserve">AAMA. </w:t>
      </w:r>
      <w:r w:rsidR="00866368" w:rsidRPr="00E5796E">
        <w:t>American Architect</w:t>
      </w:r>
      <w:r w:rsidRPr="00E5796E">
        <w:t>ural Manufacturers Association;</w:t>
      </w:r>
      <w:r w:rsidR="00243190" w:rsidRPr="00E5796E">
        <w:t xml:space="preserve"> www.aamanet.org</w:t>
      </w:r>
    </w:p>
    <w:p w14:paraId="656D7060" w14:textId="1ADCD50A" w:rsidR="00221343" w:rsidRPr="00E5796E" w:rsidRDefault="00221343" w:rsidP="00221343">
      <w:pPr>
        <w:pStyle w:val="Heading5"/>
        <w:tabs>
          <w:tab w:val="clear" w:pos="5580"/>
          <w:tab w:val="left" w:pos="5040"/>
        </w:tabs>
      </w:pPr>
      <w:r w:rsidRPr="00E5796E">
        <w:t>AAMA 50</w:t>
      </w:r>
      <w:r w:rsidR="00036CEA" w:rsidRPr="00E5796E">
        <w:t>2</w:t>
      </w:r>
      <w:r w:rsidRPr="00E5796E">
        <w:t xml:space="preserve">, Voluntary Specification for Field Testing of Newly Installed </w:t>
      </w:r>
      <w:r w:rsidR="003F6711" w:rsidRPr="00E5796E">
        <w:t>Fenestration Products</w:t>
      </w:r>
    </w:p>
    <w:p w14:paraId="78F65700" w14:textId="39C6CA34" w:rsidR="00866368" w:rsidRDefault="00866368" w:rsidP="00453C9F">
      <w:pPr>
        <w:pStyle w:val="Heading5"/>
      </w:pPr>
      <w:r>
        <w:t xml:space="preserve">AAMA 611, Voluntary Specification for </w:t>
      </w:r>
      <w:r w:rsidR="001C3282">
        <w:t>Anodized Architectural Aluminum</w:t>
      </w:r>
    </w:p>
    <w:p w14:paraId="42CE0CF2" w14:textId="77777777" w:rsidR="002E25B7" w:rsidRDefault="002E25B7">
      <w:pPr>
        <w:keepNext w:val="0"/>
        <w:widowControl/>
        <w:spacing w:before="0"/>
        <w:rPr>
          <w:szCs w:val="26"/>
        </w:rPr>
      </w:pPr>
      <w:r>
        <w:br w:type="page"/>
      </w:r>
    </w:p>
    <w:p w14:paraId="14050385" w14:textId="20ED1868" w:rsidR="00617B90" w:rsidRDefault="00617B90" w:rsidP="00D45FBD">
      <w:pPr>
        <w:pStyle w:val="Heading5"/>
      </w:pPr>
      <w:r w:rsidRPr="00617B90">
        <w:lastRenderedPageBreak/>
        <w:t>AAMA 1304, Voluntary Specifications for Forced Entry Resistance of Side-Hinged Door Systems</w:t>
      </w:r>
    </w:p>
    <w:p w14:paraId="5516E487" w14:textId="1F64CE00" w:rsidR="00D45FBD" w:rsidRDefault="00D45FBD" w:rsidP="00D45FBD">
      <w:pPr>
        <w:pStyle w:val="Heading5"/>
      </w:pPr>
      <w:r>
        <w:t>AAMA 2604, Voluntary Specifications, Performance Requirements and Test Procedures for High Performance Organic Coatings on Aluminum Extrusions and Panels</w:t>
      </w:r>
    </w:p>
    <w:p w14:paraId="2C7BACCE" w14:textId="77777777" w:rsidR="00F9017C" w:rsidRDefault="00F9017C" w:rsidP="00F9017C">
      <w:pPr>
        <w:pStyle w:val="Heading5"/>
        <w:tabs>
          <w:tab w:val="clear" w:pos="5580"/>
          <w:tab w:val="left" w:pos="5040"/>
        </w:tabs>
      </w:pPr>
      <w:r>
        <w:t>AAMA/WDMA/CSA 101/I.S.2/A440, NAFS, North American Fenestration Standard - Specification for Windows, Doors and Skylights</w:t>
      </w:r>
    </w:p>
    <w:p w14:paraId="19EC567B" w14:textId="0C2F4DA0" w:rsidR="00866368" w:rsidRDefault="00243190" w:rsidP="00A87C25">
      <w:pPr>
        <w:pStyle w:val="Heading4"/>
      </w:pPr>
      <w:r>
        <w:t xml:space="preserve">ANSI. </w:t>
      </w:r>
      <w:r w:rsidR="00866368">
        <w:t>America</w:t>
      </w:r>
      <w:r>
        <w:t xml:space="preserve">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7D650A24" w:rsidR="00866368" w:rsidRDefault="00866368" w:rsidP="00453C9F">
      <w:pPr>
        <w:pStyle w:val="Heading5"/>
      </w:pPr>
      <w:r>
        <w:t>ANSI Z97.1, Safety Performance Specifications and Methods of Test for Safety Glaz</w:t>
      </w:r>
      <w:r w:rsidR="00AF7AC6">
        <w:t xml:space="preserve">ing Material Used </w:t>
      </w:r>
      <w:r w:rsidR="00E94B81">
        <w:t>i</w:t>
      </w:r>
      <w:r w:rsidR="00AF7AC6">
        <w:t>n Buildings</w:t>
      </w:r>
    </w:p>
    <w:p w14:paraId="5F8525AE" w14:textId="77777777" w:rsidR="00EC1E1D" w:rsidRDefault="00EC1E1D" w:rsidP="00A87C25">
      <w:pPr>
        <w:pStyle w:val="Heading4"/>
      </w:pPr>
      <w:r>
        <w:t>ASTM. ASTM International; www.astm.org</w:t>
      </w:r>
    </w:p>
    <w:p w14:paraId="12036ACA" w14:textId="77777777" w:rsidR="00EC1E1D" w:rsidRDefault="00EC1E1D" w:rsidP="00EC1E1D">
      <w:pPr>
        <w:pStyle w:val="Heading5"/>
      </w:pPr>
      <w:r w:rsidRPr="006F1495">
        <w:t>ASTM C1036</w:t>
      </w:r>
      <w:r>
        <w:t xml:space="preserve">, </w:t>
      </w:r>
      <w:r w:rsidRPr="0018044E">
        <w:t>Standard Specification for Flat Glass</w:t>
      </w:r>
    </w:p>
    <w:p w14:paraId="664E53FA" w14:textId="77777777" w:rsidR="00D91A2D" w:rsidRDefault="00D91A2D" w:rsidP="00D91A2D">
      <w:pPr>
        <w:pStyle w:val="Heading5"/>
        <w:tabs>
          <w:tab w:val="clear" w:pos="5580"/>
          <w:tab w:val="left" w:pos="5040"/>
        </w:tabs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2E242769" w14:textId="3750BAF5" w:rsidR="00617B90" w:rsidRDefault="00617B90" w:rsidP="00617B90">
      <w:pPr>
        <w:pStyle w:val="Heading5"/>
        <w:tabs>
          <w:tab w:val="clear" w:pos="5580"/>
          <w:tab w:val="left" w:pos="5040"/>
        </w:tabs>
      </w:pPr>
      <w:bookmarkStart w:id="0" w:name="_Hlk8228534"/>
      <w:r>
        <w:t>ASTM E283, Test Method for Rate of Air Leakage through Exterior Windows, Curtain Walls, and Doors by Uniform Static Air Pressure Difference</w:t>
      </w:r>
    </w:p>
    <w:p w14:paraId="3C08B538" w14:textId="2F210E50" w:rsidR="00617B90" w:rsidRDefault="00617B90" w:rsidP="00617B90">
      <w:pPr>
        <w:pStyle w:val="Heading5"/>
        <w:tabs>
          <w:tab w:val="clear" w:pos="5580"/>
          <w:tab w:val="left" w:pos="5040"/>
        </w:tabs>
      </w:pPr>
      <w:r>
        <w:t>ASTM E330, Test Method for Structural Performance of Exterior Windows, Curtain Walls, and Doors by Uniform Static Air Pressure Difference</w:t>
      </w:r>
    </w:p>
    <w:p w14:paraId="351D0986" w14:textId="77777777" w:rsidR="00617B90" w:rsidRDefault="00617B90" w:rsidP="00617B90">
      <w:pPr>
        <w:pStyle w:val="Heading5"/>
        <w:tabs>
          <w:tab w:val="clear" w:pos="5580"/>
          <w:tab w:val="left" w:pos="5040"/>
        </w:tabs>
      </w:pPr>
      <w:r>
        <w:t>ASTM E331 Standard Test Method for Water Penetration of Exterior Windows, Skylights, Doors, and Curtain Walls by Uniform Static Air Pressure Difference</w:t>
      </w:r>
    </w:p>
    <w:p w14:paraId="23C5F5DF" w14:textId="77777777" w:rsidR="00221343" w:rsidRDefault="00221343" w:rsidP="00221343">
      <w:pPr>
        <w:pStyle w:val="Heading5"/>
        <w:tabs>
          <w:tab w:val="clear" w:pos="5580"/>
          <w:tab w:val="left" w:pos="5040"/>
        </w:tabs>
      </w:pPr>
      <w:r>
        <w:t>ASTM E413, Classification for Rating Sound Insulation</w:t>
      </w:r>
    </w:p>
    <w:p w14:paraId="7C7636F0" w14:textId="2548BD88" w:rsidR="00221343" w:rsidRDefault="00221343" w:rsidP="00221343">
      <w:pPr>
        <w:pStyle w:val="Heading5"/>
        <w:tabs>
          <w:tab w:val="clear" w:pos="5580"/>
          <w:tab w:val="left" w:pos="5040"/>
        </w:tabs>
      </w:pPr>
      <w:r>
        <w:t>ASTM E547, Test Method for Water Penetration of Exterior Windows, Curtain Walls, and Doors by Cyclic Static Air Pressure Differential</w:t>
      </w:r>
    </w:p>
    <w:p w14:paraId="5E26879A" w14:textId="77777777" w:rsidR="00221343" w:rsidRDefault="00221343" w:rsidP="00221343">
      <w:pPr>
        <w:pStyle w:val="Heading5"/>
        <w:tabs>
          <w:tab w:val="clear" w:pos="5580"/>
          <w:tab w:val="left" w:pos="5040"/>
        </w:tabs>
      </w:pPr>
      <w:r>
        <w:t>ASTM E1332, Standard Classification for Rating Outdoor-Indoor Sound Attenuation</w:t>
      </w:r>
    </w:p>
    <w:p w14:paraId="3304B0B0" w14:textId="09952D64" w:rsidR="00617B90" w:rsidRDefault="00CD72ED" w:rsidP="00617B90">
      <w:pPr>
        <w:pStyle w:val="Heading5"/>
        <w:tabs>
          <w:tab w:val="clear" w:pos="5580"/>
          <w:tab w:val="left" w:pos="5040"/>
        </w:tabs>
      </w:pPr>
      <w:r>
        <w:t xml:space="preserve">ASTM F842, </w:t>
      </w:r>
      <w:r w:rsidR="00DE28A5" w:rsidRPr="00DE28A5">
        <w:t>Standard Test Methods for Measuring the Forced Entry Resistance of Sliding Door Assemblies, Excluding Glazing Impact</w:t>
      </w:r>
    </w:p>
    <w:bookmarkEnd w:id="0"/>
    <w:p w14:paraId="79F38FD7" w14:textId="1DA84FB3" w:rsidR="0095712F" w:rsidRDefault="0095712F" w:rsidP="00A87C25">
      <w:pPr>
        <w:pStyle w:val="Heading4"/>
      </w:pPr>
      <w:r>
        <w:t xml:space="preserve">Construction Products Directive (CPD), a legal mandate of the European Commission; </w:t>
      </w:r>
      <w:r w:rsidRPr="0095712F">
        <w:t>http://ec.europa.eu/growth/single-market/european-standards/harmonised-standards/construction-products/index_en.htm</w:t>
      </w:r>
    </w:p>
    <w:p w14:paraId="5B963299" w14:textId="47D6C108" w:rsidR="0095712F" w:rsidRPr="00036CEA" w:rsidRDefault="0095712F" w:rsidP="0095712F">
      <w:pPr>
        <w:pStyle w:val="Heading5"/>
        <w:rPr>
          <w:lang w:val="fr-FR"/>
        </w:rPr>
      </w:pPr>
      <w:r w:rsidRPr="00036CEA">
        <w:rPr>
          <w:lang w:val="fr-FR"/>
        </w:rPr>
        <w:t xml:space="preserve">CE </w:t>
      </w:r>
      <w:proofErr w:type="gramStart"/>
      <w:r w:rsidR="0001563D" w:rsidRPr="00036CEA">
        <w:rPr>
          <w:lang w:val="fr-FR"/>
        </w:rPr>
        <w:t>Mark;</w:t>
      </w:r>
      <w:proofErr w:type="gramEnd"/>
      <w:r w:rsidRPr="00036CEA">
        <w:rPr>
          <w:lang w:val="fr-FR"/>
        </w:rPr>
        <w:t xml:space="preserve"> http://ec.europa.eu/growth/single-market/ce-marking/index_en.htm</w:t>
      </w:r>
    </w:p>
    <w:p w14:paraId="14D7D26E" w14:textId="73C1A50F" w:rsidR="00866368" w:rsidRDefault="00243190" w:rsidP="00A87C25">
      <w:pPr>
        <w:pStyle w:val="Heading4"/>
      </w:pPr>
      <w:r>
        <w:t xml:space="preserve">CPSC. </w:t>
      </w:r>
      <w:r w:rsidR="00866368">
        <w:t>Cons</w:t>
      </w:r>
      <w:r>
        <w:t xml:space="preserve">umer Product Safety Commission; </w:t>
      </w:r>
      <w:r>
        <w:rPr>
          <w:rStyle w:val="url"/>
          <w:rFonts w:eastAsia="Times New Roman"/>
        </w:rPr>
        <w:t>www.cpsc.gov</w:t>
      </w:r>
    </w:p>
    <w:p w14:paraId="56E0C0F3" w14:textId="77777777" w:rsidR="001A1A46" w:rsidRDefault="00866368" w:rsidP="001A1A46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34B47646" w14:textId="07571714" w:rsidR="001A1A46" w:rsidRPr="001A1A46" w:rsidRDefault="001A1A46" w:rsidP="00A87C25">
      <w:pPr>
        <w:pStyle w:val="Heading4"/>
        <w:rPr>
          <w:szCs w:val="26"/>
        </w:rPr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0A2A25B0" w14:textId="77777777" w:rsidR="001A1A46" w:rsidRDefault="001A1A46" w:rsidP="001A1A46">
      <w:pPr>
        <w:pStyle w:val="Heading5"/>
        <w:tabs>
          <w:tab w:val="clear" w:pos="5580"/>
          <w:tab w:val="left" w:pos="5040"/>
        </w:tabs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16AFD05B" w14:textId="77777777" w:rsidR="00D25F6C" w:rsidRDefault="00D25F6C" w:rsidP="00A87C25">
      <w:pPr>
        <w:pStyle w:val="Heading4"/>
      </w:pPr>
      <w:r>
        <w:t xml:space="preserve">DIN. </w:t>
      </w:r>
      <w:r w:rsidRPr="00694DD8">
        <w:t>"</w:t>
      </w:r>
      <w:r>
        <w:t>Deutsches Institut für Normung" (</w:t>
      </w:r>
      <w:r w:rsidRPr="00694DD8">
        <w:t>Germa</w:t>
      </w:r>
      <w:r>
        <w:t xml:space="preserve">n institute for standardization); </w:t>
      </w:r>
      <w:r w:rsidRPr="00694DD8">
        <w:t>w</w:t>
      </w:r>
      <w:r>
        <w:t>ww.en-standard.eu/din-standards</w:t>
      </w:r>
    </w:p>
    <w:p w14:paraId="21EAE088" w14:textId="77777777" w:rsidR="003317D0" w:rsidRDefault="003317D0" w:rsidP="003317D0">
      <w:pPr>
        <w:pStyle w:val="Heading5"/>
      </w:pPr>
      <w:r>
        <w:t>DIN EN 1191, Windows and doors - Resistance to repeated opening and closing - Test method; German version EN 1191:2000</w:t>
      </w:r>
    </w:p>
    <w:p w14:paraId="7D5D0A6C" w14:textId="0F6EBDD1" w:rsidR="00E26CB5" w:rsidRDefault="00E26CB5" w:rsidP="003317D0">
      <w:pPr>
        <w:pStyle w:val="Heading5"/>
      </w:pPr>
      <w:r>
        <w:t>DIN EN ISO 9001</w:t>
      </w:r>
      <w:r w:rsidR="00F13B35">
        <w:t>,</w:t>
      </w:r>
      <w:r>
        <w:t xml:space="preserve"> 2015 quality management system registration</w:t>
      </w:r>
    </w:p>
    <w:p w14:paraId="33A9A625" w14:textId="222EED94" w:rsidR="00DB0DCC" w:rsidRDefault="00DB0DCC" w:rsidP="003317D0">
      <w:pPr>
        <w:pStyle w:val="Heading5"/>
      </w:pPr>
      <w:r>
        <w:t>DIN EN ISO 10077, Thermal Performance of Windows, Doors and Shutters</w:t>
      </w:r>
    </w:p>
    <w:p w14:paraId="452412FD" w14:textId="02F28A75" w:rsidR="00D25F6C" w:rsidRDefault="003317D0" w:rsidP="00DB0DCC">
      <w:pPr>
        <w:pStyle w:val="Heading5"/>
      </w:pPr>
      <w:r>
        <w:t>DIN EN ISO 12400, Windows and pedestrian doors - Mechanical durability - Requirements and classification</w:t>
      </w:r>
    </w:p>
    <w:p w14:paraId="72E4CEF2" w14:textId="4D825AD6" w:rsidR="00E26CB5" w:rsidRDefault="00E26CB5" w:rsidP="00E26CB5">
      <w:pPr>
        <w:pStyle w:val="Heading5"/>
      </w:pPr>
      <w:r>
        <w:t>DIN EN ISO 14001</w:t>
      </w:r>
      <w:r w:rsidR="00F13B35">
        <w:t>,</w:t>
      </w:r>
      <w:r>
        <w:t xml:space="preserve"> 2015 environmental management system registration</w:t>
      </w:r>
    </w:p>
    <w:p w14:paraId="40DA0858" w14:textId="7DA30ADD" w:rsidR="00357741" w:rsidRDefault="00EA3599" w:rsidP="00A87C25">
      <w:pPr>
        <w:pStyle w:val="Heading4"/>
      </w:pPr>
      <w:r w:rsidRPr="0001563D">
        <w:t xml:space="preserve">CSN </w:t>
      </w:r>
      <w:r>
        <w:t>EN</w:t>
      </w:r>
      <w:r w:rsidR="00357741">
        <w:t xml:space="preserve"> Standards - Construction Materials and Building (European Standards); </w:t>
      </w:r>
      <w:r w:rsidR="00357741" w:rsidRPr="00357741">
        <w:t>w</w:t>
      </w:r>
      <w:r w:rsidR="00357741">
        <w:t>ww.en-standard.eu/din-standards</w:t>
      </w:r>
    </w:p>
    <w:p w14:paraId="077EE85F" w14:textId="4B98B926" w:rsidR="00357741" w:rsidRDefault="0095712F" w:rsidP="00357741">
      <w:pPr>
        <w:pStyle w:val="Heading5"/>
      </w:pPr>
      <w:r w:rsidRPr="00A21AAC">
        <w:t xml:space="preserve">CSN </w:t>
      </w:r>
      <w:r w:rsidR="00357741">
        <w:t>EN 1027</w:t>
      </w:r>
      <w:r w:rsidR="00C03CAC">
        <w:t>/12208</w:t>
      </w:r>
      <w:r w:rsidR="00357741">
        <w:t>, Windows and Doors - Water Tightness</w:t>
      </w:r>
    </w:p>
    <w:p w14:paraId="2AA5342B" w14:textId="3D03D4A6" w:rsidR="00357741" w:rsidRDefault="0095712F" w:rsidP="00357741">
      <w:pPr>
        <w:pStyle w:val="Heading5"/>
      </w:pPr>
      <w:r w:rsidRPr="00A21AAC">
        <w:t xml:space="preserve">CSN </w:t>
      </w:r>
      <w:r w:rsidR="00357741">
        <w:t>EN 1026</w:t>
      </w:r>
      <w:r w:rsidR="00C03CAC">
        <w:t>/12207</w:t>
      </w:r>
      <w:r w:rsidR="00357741">
        <w:t>, Windows and Doors - Air Permeability</w:t>
      </w:r>
    </w:p>
    <w:p w14:paraId="1ECF1D2E" w14:textId="5701C915" w:rsidR="00357741" w:rsidRDefault="0095712F" w:rsidP="00357741">
      <w:pPr>
        <w:pStyle w:val="Heading5"/>
      </w:pPr>
      <w:r w:rsidRPr="00A21AAC">
        <w:t xml:space="preserve">CSN </w:t>
      </w:r>
      <w:r w:rsidR="00357741">
        <w:t>EN 12211</w:t>
      </w:r>
      <w:r w:rsidR="00C03CAC">
        <w:t>/12210</w:t>
      </w:r>
      <w:r w:rsidR="00357741">
        <w:t>, Windows and Doors - Resistance to Wind Load</w:t>
      </w:r>
    </w:p>
    <w:p w14:paraId="0A9F3319" w14:textId="7A8C103A" w:rsidR="00357741" w:rsidRDefault="0095712F" w:rsidP="00357741">
      <w:pPr>
        <w:pStyle w:val="Heading5"/>
      </w:pPr>
      <w:r w:rsidRPr="00A21AAC">
        <w:t xml:space="preserve">CSN </w:t>
      </w:r>
      <w:r w:rsidR="00357741">
        <w:t>EN 1191</w:t>
      </w:r>
      <w:r w:rsidR="00C03CAC">
        <w:t>/12400</w:t>
      </w:r>
      <w:r w:rsidR="00357741">
        <w:t>, Windows and Pedestrian Doors - Mechanical Durability</w:t>
      </w:r>
    </w:p>
    <w:p w14:paraId="06C9C372" w14:textId="77777777" w:rsidR="002C0106" w:rsidRDefault="002C0106" w:rsidP="002C0106">
      <w:pPr>
        <w:pStyle w:val="Heading2"/>
      </w:pPr>
      <w:r>
        <w:t>ADMINISTRATIVE REQUIREMENTS</w:t>
      </w:r>
    </w:p>
    <w:p w14:paraId="65D20889" w14:textId="6920A685" w:rsidR="00280CFC" w:rsidRDefault="00280CFC" w:rsidP="005035BF">
      <w:pPr>
        <w:pStyle w:val="Heading3"/>
      </w:pPr>
      <w:r>
        <w:t xml:space="preserve">Coordination: Coordinate </w:t>
      </w:r>
      <w:r w:rsidR="00AF7AC6">
        <w:t>Folding</w:t>
      </w:r>
      <w:r w:rsidR="002F58B1">
        <w:t xml:space="preserve"> Glass Storefront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5035BF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390C7A">
      <w:pPr>
        <w:pStyle w:val="Heading2"/>
      </w:pPr>
      <w:r>
        <w:t>SUBMITTALS</w:t>
      </w:r>
    </w:p>
    <w:p w14:paraId="391E5B04" w14:textId="7C46CFAD" w:rsidR="003C720C" w:rsidRDefault="00F9295F" w:rsidP="005035BF">
      <w:pPr>
        <w:pStyle w:val="Heading3"/>
      </w:pPr>
      <w:r>
        <w:t xml:space="preserve">For </w:t>
      </w:r>
      <w:r w:rsidR="00E3474F">
        <w:t>Contractor</w:t>
      </w:r>
      <w:r w:rsidR="00D25F6C">
        <w:t xml:space="preserve">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1CE3B09E" w:rsidR="00922B92" w:rsidRDefault="00922B92" w:rsidP="005035BF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AF7AC6">
        <w:t>Folding</w:t>
      </w:r>
      <w:r w:rsidR="003453AD">
        <w:t xml:space="preserve"> </w:t>
      </w:r>
      <w:r w:rsidR="002F58B1">
        <w:t xml:space="preserve">Glass </w:t>
      </w:r>
      <w:r w:rsidR="003453AD">
        <w:t xml:space="preserve">Storefront </w:t>
      </w:r>
      <w:r w:rsidR="002C0106">
        <w:t>system 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Show performance test results and </w:t>
      </w:r>
      <w:r w:rsidR="003453AD" w:rsidRPr="003453AD">
        <w:t>details of construction relative to materials, dimensions of individual</w:t>
      </w:r>
      <w:r w:rsidR="00F62D18">
        <w:t xml:space="preserve"> components, </w:t>
      </w:r>
      <w:proofErr w:type="gramStart"/>
      <w:r w:rsidR="00F62D18">
        <w:t>profiles</w:t>
      </w:r>
      <w:proofErr w:type="gramEnd"/>
      <w:r w:rsidR="00453C9F">
        <w:t xml:space="preserve"> </w:t>
      </w:r>
      <w:r w:rsidR="003453AD" w:rsidRPr="003453AD">
        <w:t>and colors.</w:t>
      </w:r>
    </w:p>
    <w:p w14:paraId="5C967D92" w14:textId="35271B05" w:rsidR="003C720C" w:rsidRPr="00E5796E" w:rsidRDefault="00036CEA" w:rsidP="005035BF">
      <w:pPr>
        <w:pStyle w:val="Heading3"/>
      </w:pPr>
      <w:r>
        <w:t>Product</w:t>
      </w:r>
      <w:r w:rsidR="003453AD">
        <w:t xml:space="preserve"> Drawings: Indicate </w:t>
      </w:r>
      <w:r w:rsidR="00AF7AC6">
        <w:t>Folding</w:t>
      </w:r>
      <w:r w:rsidR="002C0106">
        <w:t xml:space="preserve"> </w:t>
      </w:r>
      <w:r w:rsidR="002F58B1">
        <w:t xml:space="preserve">Glass </w:t>
      </w:r>
      <w:r w:rsidR="002C0106">
        <w:t xml:space="preserve">Storefront system component sizes, </w:t>
      </w:r>
      <w:r w:rsidR="003453AD">
        <w:t>dimensions</w:t>
      </w:r>
      <w:r w:rsidR="002C0106">
        <w:t xml:space="preserve"> and</w:t>
      </w:r>
      <w:r w:rsidR="003C720C">
        <w:t xml:space="preserve"> </w:t>
      </w:r>
      <w:r w:rsidR="00F90634">
        <w:t>framing R.O.</w:t>
      </w:r>
      <w:r w:rsidR="002C0106">
        <w:t xml:space="preserve">, </w:t>
      </w:r>
      <w:r w:rsidR="003C720C">
        <w:t xml:space="preserve">configuration, swing panels, </w:t>
      </w:r>
      <w:r w:rsidR="00453C9F">
        <w:t xml:space="preserve">direction of swing, </w:t>
      </w:r>
      <w:r w:rsidR="003C720C">
        <w:t xml:space="preserve">stacking layout, typical head jamb, </w:t>
      </w:r>
      <w:r w:rsidR="003C720C" w:rsidRPr="00E5796E">
        <w:t>side jambs and sill details, type of glazing material</w:t>
      </w:r>
      <w:r w:rsidR="002C0106" w:rsidRPr="00E5796E">
        <w:t>,</w:t>
      </w:r>
      <w:r w:rsidR="003C720C" w:rsidRPr="00E5796E">
        <w:t xml:space="preserve"> </w:t>
      </w:r>
      <w:r w:rsidR="00DF4BD4" w:rsidRPr="00E5796E">
        <w:t>handle height and field measurements.</w:t>
      </w:r>
    </w:p>
    <w:p w14:paraId="798654E6" w14:textId="58E093C1" w:rsidR="00DB0DCC" w:rsidRDefault="00DB0DCC" w:rsidP="005035BF">
      <w:pPr>
        <w:pStyle w:val="Heading3"/>
      </w:pPr>
      <w:r>
        <w:t>Certificates: S</w:t>
      </w:r>
      <w:r w:rsidR="00BC248E">
        <w:t>ubmit CE Mark Certificate.</w:t>
      </w:r>
    </w:p>
    <w:p w14:paraId="2FD329A6" w14:textId="60AA1F79" w:rsidR="003C720C" w:rsidRPr="00E5796E" w:rsidRDefault="003F6711" w:rsidP="005035BF">
      <w:pPr>
        <w:pStyle w:val="Heading3"/>
      </w:pPr>
      <w:r w:rsidRPr="00E5796E">
        <w:t xml:space="preserve">Installation, Operation, and Maintenance Data: Submit Owner’s Manual from manufacturer. Identify with project name, location and completion date, and type and size of unit installed. </w:t>
      </w:r>
    </w:p>
    <w:p w14:paraId="30FBF78C" w14:textId="1ACC1CBD" w:rsidR="00350BF1" w:rsidRPr="00596684" w:rsidRDefault="00350BF1" w:rsidP="005D74B9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615B7562" w14:textId="0B43D28F" w:rsidR="00F90634" w:rsidRDefault="00F90634" w:rsidP="005035BF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0CB31070" w14:textId="77777777" w:rsidR="00F90634" w:rsidRDefault="00F90634" w:rsidP="00A87C25">
      <w:pPr>
        <w:pStyle w:val="Heading4"/>
      </w:pPr>
      <w:r w:rsidRPr="00920EFA">
        <w:rPr>
          <w:b/>
        </w:rPr>
        <w:t>LEED 2009</w:t>
      </w:r>
      <w:r>
        <w:t xml:space="preserve"> </w:t>
      </w:r>
      <w:r w:rsidRPr="007A7DA5">
        <w:t>(v3)</w:t>
      </w:r>
      <w:r>
        <w:t xml:space="preserve"> Credits. </w:t>
      </w:r>
      <w:r w:rsidRPr="00812B1B">
        <w:t>Complete online LEED forms and submit other required materials as follows:</w:t>
      </w:r>
    </w:p>
    <w:p w14:paraId="64D0C807" w14:textId="77777777" w:rsidR="00F90634" w:rsidRDefault="00F90634" w:rsidP="00453C9F">
      <w:pPr>
        <w:pStyle w:val="Heading5"/>
      </w:pPr>
      <w:r>
        <w:t>Energy and Atmosphere (EA) Credits:</w:t>
      </w:r>
    </w:p>
    <w:p w14:paraId="38969979" w14:textId="3F1B611D" w:rsidR="00F90634" w:rsidRDefault="00F90634" w:rsidP="0057578E">
      <w:pPr>
        <w:pStyle w:val="Heading6"/>
      </w:pPr>
      <w:r>
        <w:t xml:space="preserve">EA Credit 1 (EAc1): </w:t>
      </w:r>
      <w:r w:rsidRPr="00400B2C">
        <w:t>Optimize Energy Performance</w:t>
      </w:r>
      <w:r>
        <w:t xml:space="preserve">: </w:t>
      </w:r>
    </w:p>
    <w:p w14:paraId="048A8423" w14:textId="77777777" w:rsidR="00F90634" w:rsidRDefault="00F90634" w:rsidP="00453C9F">
      <w:pPr>
        <w:pStyle w:val="Heading5"/>
      </w:pPr>
      <w:r>
        <w:t>Materials and Resources (MR) Credits:</w:t>
      </w:r>
    </w:p>
    <w:p w14:paraId="1BE08AC5" w14:textId="77777777" w:rsidR="003317D0" w:rsidRPr="008D487B" w:rsidRDefault="003317D0" w:rsidP="003317D0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103868FB" w14:textId="77777777" w:rsidR="003317D0" w:rsidRPr="008D487B" w:rsidRDefault="003317D0" w:rsidP="003317D0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68C47D51" w14:textId="77777777" w:rsidR="00F90634" w:rsidRDefault="00F90634" w:rsidP="0057578E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55086BF5" w14:textId="77777777" w:rsidR="00F90634" w:rsidRPr="00596684" w:rsidRDefault="00F90634" w:rsidP="00F90634">
      <w:pPr>
        <w:pStyle w:val="SpecifierNote"/>
      </w:pPr>
      <w:r w:rsidRPr="00596684">
        <w:t xml:space="preserve">NOTE: </w:t>
      </w:r>
      <w:r>
        <w:tab/>
        <w:t>MR Credit 3 below can apply to reusing salvaged Folding Glass Storefront</w:t>
      </w:r>
      <w:r w:rsidRPr="00596684">
        <w:t>.</w:t>
      </w:r>
    </w:p>
    <w:p w14:paraId="3F22868C" w14:textId="77777777" w:rsidR="00F90634" w:rsidRDefault="00F90634" w:rsidP="0057578E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05D06EDA" w14:textId="77777777" w:rsidR="00F90634" w:rsidRPr="00A21AAC" w:rsidRDefault="00F90634" w:rsidP="00F90634">
      <w:pPr>
        <w:pStyle w:val="Heading7"/>
        <w:keepLines/>
        <w:rPr>
          <w:rFonts w:cs="Arial"/>
          <w:szCs w:val="22"/>
        </w:rPr>
      </w:pPr>
      <w:r w:rsidRPr="00A21AAC">
        <w:rPr>
          <w:rFonts w:cs="Arial"/>
          <w:szCs w:val="22"/>
        </w:rPr>
        <w:t>Submit percentage of products made from plant materials with a less than 10-year harvest cycle against the total value of building materials on the project.</w:t>
      </w:r>
    </w:p>
    <w:p w14:paraId="283950A0" w14:textId="77777777" w:rsidR="00F90634" w:rsidRDefault="00F90634" w:rsidP="00453C9F">
      <w:pPr>
        <w:pStyle w:val="Heading5"/>
      </w:pPr>
      <w:r w:rsidRPr="005B2AA3">
        <w:t>Indoor Environmental Quality (EQ)</w:t>
      </w:r>
      <w:r>
        <w:t xml:space="preserve"> Credits:</w:t>
      </w:r>
    </w:p>
    <w:p w14:paraId="39D6E324" w14:textId="77777777" w:rsidR="00F90634" w:rsidRDefault="00F90634" w:rsidP="0057578E">
      <w:pPr>
        <w:pStyle w:val="Heading6"/>
      </w:pPr>
      <w:r>
        <w:t>IEQ Credit 2 (IEQc2): Increased Ventilation - Case 2 - Naturally Ventilated Spaces</w:t>
      </w:r>
    </w:p>
    <w:p w14:paraId="111D5803" w14:textId="77777777" w:rsidR="00F90634" w:rsidRDefault="00F90634" w:rsidP="0057578E">
      <w:pPr>
        <w:pStyle w:val="Heading6"/>
      </w:pPr>
      <w:r>
        <w:t>IEQ Credit 8.1 (IEQc8.1): Daylight &amp; Views - Daylight 75% of Spaces</w:t>
      </w:r>
    </w:p>
    <w:p w14:paraId="2DC63532" w14:textId="77777777" w:rsidR="00F90634" w:rsidRDefault="00F90634" w:rsidP="0057578E">
      <w:pPr>
        <w:pStyle w:val="Heading6"/>
      </w:pPr>
      <w:r>
        <w:t>IEQ Credit 8.2 (IEQc8.2): Daylight &amp; Views - Views for 90% of Spaces</w:t>
      </w:r>
    </w:p>
    <w:p w14:paraId="27F38B4B" w14:textId="77777777" w:rsidR="00F90634" w:rsidRDefault="00F90634" w:rsidP="0057578E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7E6CB585" w14:textId="77777777" w:rsidR="003317D0" w:rsidRPr="008D487B" w:rsidRDefault="003317D0" w:rsidP="00A87C25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686F15">
        <w:rPr>
          <w:b/>
        </w:rPr>
        <w:t>for Building Design and</w:t>
      </w:r>
      <w:r w:rsidRPr="00D76D91">
        <w:rPr>
          <w:bCs/>
        </w:rPr>
        <w:t xml:space="preserve"> </w:t>
      </w:r>
      <w:r w:rsidRPr="00686F15">
        <w:rPr>
          <w:b/>
        </w:rPr>
        <w:t>Construction</w:t>
      </w:r>
      <w:r w:rsidRPr="00D76D91">
        <w:rPr>
          <w:bCs/>
        </w:rPr>
        <w:t xml:space="preserve"> (BD&amp;C)</w:t>
      </w:r>
      <w:r>
        <w:t xml:space="preserve"> </w:t>
      </w:r>
      <w:r w:rsidRPr="008D487B">
        <w:t>Credits. Complete online LEED forms and submit other required materials as follows:</w:t>
      </w:r>
    </w:p>
    <w:p w14:paraId="683857E1" w14:textId="77777777" w:rsidR="00D64121" w:rsidRPr="008D487B" w:rsidRDefault="00D64121" w:rsidP="00D64121">
      <w:pPr>
        <w:pStyle w:val="Heading5"/>
      </w:pPr>
      <w:r w:rsidRPr="008D487B">
        <w:t>Energy and Atmosphere (EA) Credits:</w:t>
      </w:r>
    </w:p>
    <w:p w14:paraId="54904E5E" w14:textId="77777777" w:rsidR="00D64121" w:rsidRPr="008D487B" w:rsidRDefault="00D64121" w:rsidP="00D64121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6476B9AA" w14:textId="77777777" w:rsidR="00F90634" w:rsidRDefault="00F90634" w:rsidP="00453C9F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39BDAB84" w14:textId="77777777" w:rsidR="00F90634" w:rsidRPr="00596684" w:rsidRDefault="00F90634" w:rsidP="00F90634">
      <w:pPr>
        <w:pStyle w:val="SpecifierNote"/>
      </w:pPr>
      <w:r w:rsidRPr="00596684">
        <w:t xml:space="preserve">NOTE: </w:t>
      </w:r>
      <w:r>
        <w:tab/>
        <w:t>MR Credit 1 below can apply to reusing salvaged Folding Glass Storefront</w:t>
      </w:r>
      <w:r w:rsidRPr="00596684">
        <w:t>.</w:t>
      </w:r>
    </w:p>
    <w:p w14:paraId="3C69AAFD" w14:textId="77777777" w:rsidR="00F90634" w:rsidRDefault="00F90634" w:rsidP="0057578E">
      <w:pPr>
        <w:pStyle w:val="Heading6"/>
      </w:pPr>
      <w:r>
        <w:t>MR Credit 1 (MRc1): Building Life-Cycle Impact Reduction; Option 3 - Building and Material Reuse</w:t>
      </w:r>
    </w:p>
    <w:p w14:paraId="03AC5F34" w14:textId="77777777" w:rsidR="00F90634" w:rsidRDefault="00F90634" w:rsidP="00453C9F">
      <w:pPr>
        <w:pStyle w:val="Heading5"/>
      </w:pPr>
      <w:r w:rsidRPr="005B2AA3">
        <w:t>Indoor Environmental Quality (EQ)</w:t>
      </w:r>
      <w:r>
        <w:t xml:space="preserve"> Credits:</w:t>
      </w:r>
    </w:p>
    <w:p w14:paraId="4CA5E1A8" w14:textId="77777777" w:rsidR="00F90634" w:rsidRDefault="00F90634" w:rsidP="0057578E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12CEB9AF" w14:textId="77777777" w:rsidR="00F90634" w:rsidRDefault="00F90634" w:rsidP="0057578E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1FB62546" w14:textId="77777777" w:rsidR="00F90634" w:rsidRPr="0054701B" w:rsidRDefault="00F90634" w:rsidP="0057578E">
      <w:pPr>
        <w:pStyle w:val="Heading6"/>
      </w:pPr>
      <w:r w:rsidRPr="0054701B">
        <w:t>EQ Credit 9 (EQc9): Acoustic Performance</w:t>
      </w:r>
    </w:p>
    <w:p w14:paraId="29C0B8D6" w14:textId="77777777" w:rsidR="00F90634" w:rsidRPr="00A21AAC" w:rsidRDefault="00F90634" w:rsidP="00F90634">
      <w:pPr>
        <w:pStyle w:val="Heading7"/>
        <w:keepLines/>
        <w:rPr>
          <w:rFonts w:cs="Arial"/>
          <w:szCs w:val="22"/>
        </w:rPr>
      </w:pPr>
      <w:r w:rsidRPr="00A21AAC">
        <w:rPr>
          <w:rFonts w:cs="Arial"/>
          <w:szCs w:val="22"/>
        </w:rPr>
        <w:t>Submit calculations or measurements for occupant spaces to meet sound transmission class ratings between adjacent spaces and reverberation time requirements within a room.</w:t>
      </w:r>
    </w:p>
    <w:p w14:paraId="617FAB61" w14:textId="77777777" w:rsidR="00F90634" w:rsidRDefault="00F90634" w:rsidP="005035BF">
      <w:pPr>
        <w:pStyle w:val="Heading3"/>
      </w:pPr>
      <w:r>
        <w:t xml:space="preserve">LEED Closeout Documentation: </w:t>
      </w:r>
    </w:p>
    <w:p w14:paraId="79DE8692" w14:textId="77777777" w:rsidR="00F90634" w:rsidRPr="00596684" w:rsidRDefault="00F90634" w:rsidP="00F90634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68DD832D" w14:textId="77777777" w:rsidR="00F90634" w:rsidRDefault="00F90634" w:rsidP="00A87C25">
      <w:pPr>
        <w:pStyle w:val="Heading4"/>
      </w:pPr>
      <w:r w:rsidRPr="00482CCD">
        <w:rPr>
          <w:b/>
        </w:rPr>
        <w:t>LEED 2009</w:t>
      </w:r>
      <w:r>
        <w:t xml:space="preserve"> </w:t>
      </w:r>
      <w:r w:rsidRPr="007A7DA5">
        <w:t xml:space="preserve">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14FE442B" w14:textId="69830709" w:rsidR="00F90634" w:rsidRDefault="00F90634" w:rsidP="00453C9F">
      <w:pPr>
        <w:pStyle w:val="Heading5"/>
      </w:pPr>
      <w:r>
        <w:t xml:space="preserve">EAc1, MRc1.1, MRc1.2, MRc2, MRc3, </w:t>
      </w:r>
      <w:r w:rsidRPr="006A3812">
        <w:t>MRc6,</w:t>
      </w:r>
      <w:r w:rsidRPr="00686F15">
        <w:t xml:space="preserve"> </w:t>
      </w:r>
      <w:r>
        <w:t>IEQc2, IEQc8.1, IEQc8.2, IEQc9</w:t>
      </w:r>
    </w:p>
    <w:p w14:paraId="7989F1E5" w14:textId="551F9856" w:rsidR="00F90634" w:rsidRDefault="00F90634" w:rsidP="00A87C25">
      <w:pPr>
        <w:pStyle w:val="Heading4"/>
      </w:pPr>
      <w:r w:rsidRPr="00482CCD">
        <w:rPr>
          <w:b/>
        </w:rPr>
        <w:t xml:space="preserve">LEED </w:t>
      </w:r>
      <w:r w:rsidR="003317D0" w:rsidRPr="008D487B">
        <w:rPr>
          <w:b/>
        </w:rPr>
        <w:t>v4</w:t>
      </w:r>
      <w:r w:rsidR="003317D0">
        <w:rPr>
          <w:b/>
        </w:rPr>
        <w:t xml:space="preserve"> </w:t>
      </w:r>
      <w:r w:rsidR="003317D0" w:rsidRPr="007A7DA5">
        <w:rPr>
          <w:bCs/>
        </w:rPr>
        <w:t>(BD&amp;C).</w:t>
      </w:r>
      <w:r w:rsidR="003317D0" w:rsidRPr="008D487B">
        <w:t xml:space="preserve">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3C11DAF3" w14:textId="5055BBD1" w:rsidR="00F90634" w:rsidRDefault="00D64121" w:rsidP="00453C9F">
      <w:pPr>
        <w:pStyle w:val="Heading5"/>
      </w:pPr>
      <w:r>
        <w:t xml:space="preserve">EAc2, </w:t>
      </w:r>
      <w:r w:rsidR="00F90634" w:rsidRPr="005A245A">
        <w:t>MRc1, EQc7, EQc8</w:t>
      </w:r>
      <w:r w:rsidR="00F90634">
        <w:t>, EQc9</w:t>
      </w:r>
    </w:p>
    <w:p w14:paraId="52F1A24A" w14:textId="3AC26C26" w:rsidR="00F9295F" w:rsidRDefault="00F9295F" w:rsidP="00350BF1">
      <w:pPr>
        <w:pStyle w:val="Heading2"/>
      </w:pPr>
      <w:r>
        <w:t>QUALITY ASSURANCE</w:t>
      </w:r>
    </w:p>
    <w:p w14:paraId="1DE3BA33" w14:textId="17AC7321" w:rsidR="00072C73" w:rsidRDefault="00072C73" w:rsidP="00072C73">
      <w:pPr>
        <w:pStyle w:val="Heading3"/>
      </w:pPr>
      <w:r>
        <w:t xml:space="preserve">Regulatory Requirements: Folding Glass Storefront to be CE Mark certified. </w:t>
      </w:r>
    </w:p>
    <w:p w14:paraId="446B025B" w14:textId="0DE30B29" w:rsidR="00072C73" w:rsidRDefault="00072C73" w:rsidP="00072C73">
      <w:pPr>
        <w:pStyle w:val="SpecifierNote"/>
      </w:pPr>
      <w:r>
        <w:t>NOTE:</w:t>
      </w:r>
      <w:r w:rsidR="00C36CAC">
        <w:tab/>
      </w:r>
      <w:r>
        <w:t>The CE mark serves as verification that the product conforms with the essential requirements of the Construction Products Directive (CPD), a legal mandate of the European Commission. CE certified windows and doors provide building professionals with a uniform set of technical standards to evaluate and specify product performance with added assurance that NanaWall products are safe and fit for purpose.</w:t>
      </w:r>
    </w:p>
    <w:p w14:paraId="6368E519" w14:textId="2D089C6F" w:rsidR="003453AD" w:rsidRPr="00E5796E" w:rsidRDefault="003453AD" w:rsidP="005035BF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0841F3">
        <w:t>M</w:t>
      </w:r>
      <w:r>
        <w:t>anufacturer capable of providing complete, precision built, engineered, pre-fitted units with a</w:t>
      </w:r>
      <w:r w:rsidR="002F58B1">
        <w:t xml:space="preserve"> minimum t</w:t>
      </w:r>
      <w:r w:rsidR="00D76D91">
        <w:t>hirty</w:t>
      </w:r>
      <w:r>
        <w:t xml:space="preserve"> </w:t>
      </w:r>
      <w:r w:rsidR="002F58B1">
        <w:t>(</w:t>
      </w:r>
      <w:r w:rsidR="00D76D91">
        <w:t>30</w:t>
      </w:r>
      <w:r w:rsidR="002F58B1">
        <w:t>)</w:t>
      </w:r>
      <w:r>
        <w:t xml:space="preserve"> years’ experience in the sale of folding</w:t>
      </w:r>
      <w:r w:rsidR="000D04D9">
        <w:t>-</w:t>
      </w:r>
      <w:r>
        <w:t xml:space="preserve">sliding door systems for </w:t>
      </w:r>
      <w:r w:rsidRPr="00E5796E">
        <w:t>large openings in the North American market.</w:t>
      </w:r>
    </w:p>
    <w:p w14:paraId="435E01C3" w14:textId="25E9D7D3" w:rsidR="00391128" w:rsidRPr="00E5796E" w:rsidRDefault="00391128" w:rsidP="00A87C25">
      <w:pPr>
        <w:pStyle w:val="Heading4"/>
      </w:pPr>
      <w:r w:rsidRPr="00E5796E">
        <w:t>Manufacturer to have ISO 9001: 20</w:t>
      </w:r>
      <w:r w:rsidR="0030381B" w:rsidRPr="00E5796E">
        <w:t>15</w:t>
      </w:r>
      <w:r w:rsidRPr="00E5796E">
        <w:t xml:space="preserve"> quality management system registration.</w:t>
      </w:r>
    </w:p>
    <w:p w14:paraId="087676CD" w14:textId="63E24C29" w:rsidR="00391128" w:rsidRDefault="00391128" w:rsidP="00A87C25">
      <w:pPr>
        <w:pStyle w:val="Heading4"/>
      </w:pPr>
      <w:r w:rsidRPr="00E5796E">
        <w:t>Manufacturer to have ISO 14001: 20</w:t>
      </w:r>
      <w:r w:rsidR="0030381B" w:rsidRPr="00E5796E">
        <w:t>1</w:t>
      </w:r>
      <w:r w:rsidRPr="00E5796E">
        <w:t>5 environmental</w:t>
      </w:r>
      <w:r>
        <w:t xml:space="preserve"> management system registration.</w:t>
      </w:r>
    </w:p>
    <w:p w14:paraId="3DE8A5EE" w14:textId="59279CEF" w:rsidR="00922B92" w:rsidRDefault="00922B92" w:rsidP="005035BF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A87C25">
      <w:pPr>
        <w:pStyle w:val="Heading4"/>
      </w:pPr>
      <w:r>
        <w:t>Installer to be trained and certified by manufacturer.</w:t>
      </w:r>
    </w:p>
    <w:p w14:paraId="71AE6CD6" w14:textId="62566F12" w:rsidR="00247064" w:rsidRDefault="00247064" w:rsidP="005035BF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AF7AC6">
        <w:t>Folding</w:t>
      </w:r>
      <w:r>
        <w:t xml:space="preserve"> </w:t>
      </w:r>
      <w:r w:rsidR="002F58B1">
        <w:t xml:space="preserve">Glass </w:t>
      </w:r>
      <w:r>
        <w:t>S</w:t>
      </w:r>
      <w:r w:rsidRPr="00247064">
        <w:t xml:space="preserve">torefront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390C7A">
      <w:pPr>
        <w:pStyle w:val="Heading2"/>
      </w:pPr>
      <w:r>
        <w:t>DELIVERY, STORAGE, AND HANDLING</w:t>
      </w:r>
    </w:p>
    <w:p w14:paraId="78083C8E" w14:textId="1964A24A" w:rsidR="00A26688" w:rsidRDefault="00F9295F" w:rsidP="005035BF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A87C25">
      <w:pPr>
        <w:pStyle w:val="Heading4"/>
      </w:pPr>
      <w:r w:rsidRPr="003C720C">
        <w:t xml:space="preserve">Deliver materials to job site in sealed, unopened cartons or crates. </w:t>
      </w:r>
    </w:p>
    <w:p w14:paraId="5EF88A61" w14:textId="5E67DD31" w:rsidR="00CF4587" w:rsidRPr="002E25B7" w:rsidRDefault="00D85938" w:rsidP="002E25B7">
      <w:pPr>
        <w:pStyle w:val="Heading5"/>
      </w:pPr>
      <w:r>
        <w:t>Upon receipt, inspect the shipment to ensure it is complete, in good condition and meets project requirements.</w:t>
      </w:r>
    </w:p>
    <w:p w14:paraId="384D23A6" w14:textId="7DE540EC" w:rsidR="003F6FAD" w:rsidRPr="00E0794B" w:rsidRDefault="00A26688" w:rsidP="00A87C25">
      <w:pPr>
        <w:pStyle w:val="Heading4"/>
      </w:pPr>
      <w:r>
        <w:t xml:space="preserve">Store </w:t>
      </w:r>
      <w:r w:rsidR="003F6FAD" w:rsidRPr="003C720C">
        <w:t>material under cover</w:t>
      </w:r>
      <w:r w:rsidR="003F6FAD">
        <w:t xml:space="preserve"> </w:t>
      </w:r>
      <w:r>
        <w:t>in a clean and dry location</w:t>
      </w:r>
      <w:r w:rsidR="007C2144">
        <w:t>,</w:t>
      </w:r>
      <w:r>
        <w:t xml:space="preserve"> protect</w:t>
      </w:r>
      <w:r w:rsidR="007C2144">
        <w:t>ing</w:t>
      </w:r>
      <w:r>
        <w:t xml:space="preserve"> </w:t>
      </w:r>
      <w:r w:rsidR="003F6FAD" w:rsidRPr="003C720C">
        <w:t xml:space="preserve">units </w:t>
      </w:r>
      <w:r>
        <w:t xml:space="preserve">against </w:t>
      </w:r>
      <w:r w:rsidR="003F6FAD" w:rsidRPr="003C720C">
        <w:t xml:space="preserve">weather </w:t>
      </w:r>
      <w:r w:rsidR="003F6FAD">
        <w:t xml:space="preserve">and </w:t>
      </w:r>
      <w:r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922B92">
      <w:pPr>
        <w:pStyle w:val="Heading2"/>
      </w:pPr>
      <w:r w:rsidRPr="00E0794B">
        <w:t>FIELD CONDITIONS</w:t>
      </w:r>
    </w:p>
    <w:p w14:paraId="28880EA2" w14:textId="5E5E7DC1" w:rsidR="00DF4BD4" w:rsidRPr="003F6FAD" w:rsidRDefault="00DF4BD4" w:rsidP="00DF4BD4">
      <w:pPr>
        <w:pStyle w:val="Heading3"/>
        <w:tabs>
          <w:tab w:val="clear" w:pos="9360"/>
        </w:tabs>
      </w:pPr>
      <w:r w:rsidRPr="003F6FAD">
        <w:t xml:space="preserve">Field Measurements: </w:t>
      </w:r>
      <w:r w:rsidR="00C97B29">
        <w:t xml:space="preserve">Contractor to field verify dimensions of rough openings (R.O.) </w:t>
      </w:r>
      <w:r w:rsidRPr="00302D74">
        <w:t>and threshold depression</w:t>
      </w:r>
      <w:r w:rsidR="00C97B29">
        <w:t>s</w:t>
      </w:r>
      <w:r w:rsidRPr="00302D74">
        <w:t xml:space="preserve"> to receive sill.</w:t>
      </w:r>
      <w:r w:rsidR="00BC248E">
        <w:t xml:space="preserve"> </w:t>
      </w:r>
      <w:r>
        <w:t>Mark</w:t>
      </w:r>
      <w:r w:rsidRPr="00D45CBC">
        <w:t xml:space="preserve"> </w:t>
      </w:r>
      <w:r>
        <w:t xml:space="preserve">field measurements on </w:t>
      </w:r>
      <w:r w:rsidR="003F6711">
        <w:t>product</w:t>
      </w:r>
      <w:r>
        <w:t xml:space="preserve"> drawing submittal</w:t>
      </w:r>
      <w:r w:rsidRPr="003F6FAD">
        <w:t>.</w:t>
      </w:r>
    </w:p>
    <w:p w14:paraId="76034D73" w14:textId="77777777" w:rsidR="003C720C" w:rsidRPr="00E0794B" w:rsidRDefault="003C720C" w:rsidP="003C720C">
      <w:pPr>
        <w:pStyle w:val="Heading2"/>
      </w:pPr>
      <w:r w:rsidRPr="00E0794B">
        <w:t>WARRANTY</w:t>
      </w:r>
    </w:p>
    <w:p w14:paraId="443F74BB" w14:textId="18FF83E1" w:rsidR="002E282E" w:rsidRPr="003C720C" w:rsidRDefault="005746A4" w:rsidP="002E282E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 xml:space="preserve">Folding Glass Storefront </w:t>
      </w:r>
      <w:r w:rsidR="002E282E">
        <w:t xml:space="preserve">system </w:t>
      </w:r>
      <w:r w:rsidR="002E282E" w:rsidRPr="0072790E">
        <w:t>manufacturer’s standard</w:t>
      </w:r>
      <w:r w:rsidR="002E282E">
        <w:t xml:space="preserve"> </w:t>
      </w:r>
      <w:r w:rsidR="002E282E" w:rsidRPr="0072790E">
        <w:t>limited warranty as per manufacturer’s published warranty document in force</w:t>
      </w:r>
      <w:r w:rsidR="002E282E">
        <w:t xml:space="preserve"> </w:t>
      </w:r>
      <w:r w:rsidR="002E282E" w:rsidRPr="0072790E">
        <w:t>at time of purchase, subject to change, a</w:t>
      </w:r>
      <w:r w:rsidR="002E282E">
        <w:t xml:space="preserve">gainst defects in materials and </w:t>
      </w:r>
      <w:r w:rsidR="002E282E" w:rsidRPr="0072790E">
        <w:t>workmanship.</w:t>
      </w:r>
      <w:r w:rsidR="002E282E" w:rsidRPr="003C720C">
        <w:t xml:space="preserve"> </w:t>
      </w:r>
    </w:p>
    <w:p w14:paraId="516E0AAA" w14:textId="77777777" w:rsidR="002E282E" w:rsidRPr="00E5796E" w:rsidRDefault="002E282E" w:rsidP="00A87C25">
      <w:pPr>
        <w:pStyle w:val="Heading4"/>
      </w:pPr>
      <w:r w:rsidRPr="008D487B">
        <w:t>Warranty Period</w:t>
      </w:r>
      <w:r>
        <w:t xml:space="preserve"> beginning with the earliest of 120 days from Date of Delivery or Date of </w:t>
      </w:r>
      <w:r w:rsidRPr="00E5796E">
        <w:t xml:space="preserve">Substantial Completion:  </w:t>
      </w:r>
    </w:p>
    <w:p w14:paraId="059C08B5" w14:textId="0E3BE21C" w:rsidR="002E282E" w:rsidRPr="008D487B" w:rsidRDefault="002E282E" w:rsidP="002E282E">
      <w:pPr>
        <w:pStyle w:val="Heading5"/>
      </w:pPr>
      <w:r w:rsidRPr="00E5796E">
        <w:t xml:space="preserve">Rollers and </w:t>
      </w:r>
      <w:r w:rsidR="00080ED5" w:rsidRPr="00E5796E">
        <w:t xml:space="preserve">Insulated </w:t>
      </w:r>
      <w:r w:rsidRPr="00E5796E">
        <w:t>Glass Seal</w:t>
      </w:r>
      <w:r>
        <w:t xml:space="preserve"> Failure</w:t>
      </w:r>
      <w:r w:rsidRPr="008D487B">
        <w:t xml:space="preserve">: Ten (10) years </w:t>
      </w:r>
    </w:p>
    <w:p w14:paraId="4E06BF46" w14:textId="77777777" w:rsidR="002E282E" w:rsidRPr="008D487B" w:rsidRDefault="002E282E" w:rsidP="002E282E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69CBD1B8" w14:textId="16030D9D" w:rsidR="00D25F6C" w:rsidRPr="008D487B" w:rsidRDefault="002E282E" w:rsidP="002E282E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A443A2">
        <w:t xml:space="preserve">specific system approved or </w:t>
      </w:r>
      <w:r>
        <w:t xml:space="preserve">certified </w:t>
      </w:r>
      <w:r w:rsidRPr="008D487B">
        <w:t>trained installer.</w:t>
      </w:r>
      <w:r w:rsidR="00D25F6C" w:rsidRPr="008D487B">
        <w:t xml:space="preserve"> 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390C7A">
      <w:pPr>
        <w:pStyle w:val="Heading2"/>
      </w:pPr>
      <w:r>
        <w:t>MANUFACTURERS</w:t>
      </w:r>
    </w:p>
    <w:p w14:paraId="29C7209F" w14:textId="674BE4D9" w:rsidR="007C72E5" w:rsidRPr="007C72E5" w:rsidRDefault="00407EE0" w:rsidP="005035BF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251BF3" w:rsidRPr="00251BF3">
        <w:rPr>
          <w:b/>
        </w:rPr>
        <w:t>SL</w:t>
      </w:r>
      <w:r w:rsidR="00072C73">
        <w:rPr>
          <w:b/>
        </w:rPr>
        <w:t>8</w:t>
      </w:r>
      <w:r w:rsidR="00DE28A5">
        <w:rPr>
          <w:b/>
        </w:rPr>
        <w:t>2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D25F6C">
        <w:t>)</w:t>
      </w:r>
    </w:p>
    <w:p w14:paraId="68305633" w14:textId="30FDBA7A" w:rsidR="00407EE0" w:rsidRDefault="003E3C7E" w:rsidP="005D74B9">
      <w:pPr>
        <w:pStyle w:val="SpecifierNote"/>
      </w:pPr>
      <w:r>
        <w:tab/>
      </w:r>
      <w:r w:rsidR="00407EE0" w:rsidRPr="00A21AAC">
        <w:rPr>
          <w:b/>
          <w:bCs/>
        </w:rPr>
        <w:t>NANA</w:t>
      </w:r>
      <w:r w:rsidR="00407EE0" w:rsidRPr="00407EE0">
        <w:t xml:space="preserve"> </w:t>
      </w:r>
      <w:r w:rsidR="00407EE0" w:rsidRPr="00A21AAC">
        <w:rPr>
          <w:b/>
          <w:bCs/>
        </w:rPr>
        <w:t>WALL</w:t>
      </w:r>
      <w:r w:rsidR="00407EE0" w:rsidRPr="00407EE0">
        <w:t xml:space="preserve"> </w:t>
      </w:r>
      <w:r w:rsidR="00407EE0" w:rsidRPr="00A21AAC">
        <w:rPr>
          <w:b/>
          <w:bCs/>
        </w:rPr>
        <w:t>SYSTEMS</w:t>
      </w:r>
      <w:r w:rsidR="00407EE0" w:rsidRPr="00407EE0">
        <w:t xml:space="preserve">, </w:t>
      </w:r>
      <w:r w:rsidR="00407EE0" w:rsidRPr="00A21AAC">
        <w:rPr>
          <w:b/>
          <w:bCs/>
        </w:rPr>
        <w:t>INC</w:t>
      </w:r>
      <w:r w:rsidR="00407EE0" w:rsidRPr="00407EE0">
        <w:t>.</w:t>
      </w:r>
    </w:p>
    <w:p w14:paraId="573B4E80" w14:textId="10E7AD6B" w:rsidR="007C72E5" w:rsidRPr="007C72E5" w:rsidRDefault="003E3C7E" w:rsidP="005D74B9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5D74B9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5D74B9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5D74B9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5D74B9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A87C25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1E69510D" w:rsidR="0005528C" w:rsidRDefault="0094215C" w:rsidP="00453C9F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</w:p>
    <w:p w14:paraId="053F0E5C" w14:textId="0FA9BB85" w:rsidR="00407EE0" w:rsidRPr="00964B96" w:rsidRDefault="0005528C" w:rsidP="00453C9F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5355B03E" w:rsidR="00922B92" w:rsidRDefault="00922B92" w:rsidP="007C72E5">
      <w:pPr>
        <w:pStyle w:val="Heading2"/>
      </w:pPr>
      <w:r>
        <w:t>PERFORMANCE / DESIGN CRITERIA</w:t>
      </w:r>
    </w:p>
    <w:p w14:paraId="52FDD12B" w14:textId="5153C96A" w:rsidR="00D25F6C" w:rsidRDefault="00D25F6C" w:rsidP="006776BA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 w:rsidR="006776BA">
        <w:t>the</w:t>
      </w:r>
      <w:r>
        <w:t xml:space="preserve"> Performance Criteria paragraphs below for different Sill and Opening types, deleting paragraphs not chosen.  </w:t>
      </w:r>
    </w:p>
    <w:p w14:paraId="61751C11" w14:textId="5E69FF5C" w:rsidR="00D25F6C" w:rsidRDefault="00D25F6C" w:rsidP="00D25F6C">
      <w:pPr>
        <w:pStyle w:val="SpecifierNote"/>
      </w:pPr>
      <w:r w:rsidRPr="008D487B">
        <w:tab/>
        <w:t>Edit for weeps.</w:t>
      </w:r>
      <w:r>
        <w:t xml:space="preserve">  Weeps, when provided, are to be drilled in the field by the installer to manufacturer's requirements.</w:t>
      </w:r>
    </w:p>
    <w:p w14:paraId="64C2AB7D" w14:textId="77777777" w:rsidR="00D25F6C" w:rsidRPr="008D487B" w:rsidRDefault="00D25F6C" w:rsidP="00D25F6C">
      <w:pPr>
        <w:pStyle w:val="SpecifierNote"/>
      </w:pPr>
      <w:r w:rsidRPr="008D487B">
        <w:tab/>
        <w:t xml:space="preserve">Air infiltration and water penetration testing results </w:t>
      </w:r>
      <w:r>
        <w:t>are</w:t>
      </w:r>
      <w:r w:rsidRPr="008D487B">
        <w:t xml:space="preserve"> only applicable if the unit matches the test</w:t>
      </w:r>
      <w:r>
        <w:t>ed</w:t>
      </w:r>
      <w:r w:rsidRPr="008D487B">
        <w:t xml:space="preserve"> </w:t>
      </w:r>
      <w:r>
        <w:t>panel and unit</w:t>
      </w:r>
      <w:r w:rsidRPr="008D487B">
        <w:t xml:space="preserve"> </w:t>
      </w:r>
      <w:r>
        <w:t xml:space="preserve">size, </w:t>
      </w:r>
      <w:r w:rsidRPr="008D487B">
        <w:t xml:space="preserve">direction of opening and type of sill. </w:t>
      </w:r>
    </w:p>
    <w:p w14:paraId="1B39C928" w14:textId="77777777" w:rsidR="00D25F6C" w:rsidRDefault="00D25F6C" w:rsidP="00D25F6C">
      <w:pPr>
        <w:pStyle w:val="SpecifierNote"/>
      </w:pPr>
      <w:r w:rsidRPr="008D487B">
        <w:tab/>
        <w:t>Structural load testing results are only applicable for the test unit size</w:t>
      </w:r>
      <w:r>
        <w:t xml:space="preserve"> and type of locking and rods.  </w:t>
      </w:r>
    </w:p>
    <w:p w14:paraId="12E6C8D8" w14:textId="77777777" w:rsidR="00D25F6C" w:rsidRPr="008D487B" w:rsidRDefault="00D25F6C" w:rsidP="00D25F6C">
      <w:pPr>
        <w:pStyle w:val="SpecifierNote"/>
      </w:pPr>
      <w:r>
        <w:tab/>
      </w:r>
      <w:r w:rsidRPr="008D487B">
        <w:t xml:space="preserve">Comparative analysis charts published by manufacturer shows which panel sizes, if any, meets the structural loading design pressures specifically required for the project. </w:t>
      </w:r>
      <w:r>
        <w:t xml:space="preserve"> </w:t>
      </w:r>
      <w:r w:rsidRPr="008D487B">
        <w:t xml:space="preserve">Check for limitations on the use of these charts in the jurisdiction of the project. </w:t>
      </w:r>
    </w:p>
    <w:p w14:paraId="3AB3BA9F" w14:textId="77777777" w:rsidR="00D25F6C" w:rsidRPr="008D487B" w:rsidRDefault="00D25F6C" w:rsidP="00D25F6C">
      <w:pPr>
        <w:pStyle w:val="SpecifierNote"/>
      </w:pPr>
      <w:r w:rsidRPr="008D487B">
        <w:tab/>
        <w:t xml:space="preserve">Forced entry testing results are only applicable for the test unit type of locking. </w:t>
      </w:r>
    </w:p>
    <w:p w14:paraId="7340EEE5" w14:textId="276AFFDD" w:rsidR="00D25F6C" w:rsidRDefault="00D25F6C" w:rsidP="00D25F6C">
      <w:pPr>
        <w:pStyle w:val="SpecifierNote"/>
      </w:pPr>
      <w:r w:rsidRPr="00FC146F">
        <w:tab/>
      </w:r>
      <w:r w:rsidRPr="008D487B">
        <w:t>See manufacturer’s lat</w:t>
      </w:r>
      <w:r>
        <w:t xml:space="preserve">est published </w:t>
      </w:r>
      <w:r w:rsidR="003317D0">
        <w:t>data regarding performance.</w:t>
      </w:r>
    </w:p>
    <w:p w14:paraId="7FC4A2CD" w14:textId="17CE7812" w:rsidR="000841F3" w:rsidRDefault="000841F3" w:rsidP="000841F3">
      <w:pPr>
        <w:pStyle w:val="SpecifierNote"/>
      </w:pPr>
      <w:r>
        <w:tab/>
        <w:t xml:space="preserve">It is expected that the installed system's </w:t>
      </w:r>
      <w:r w:rsidRPr="00E5796E">
        <w:t xml:space="preserve">performance would be not more than 2/3rds of the following certified laboratory test </w:t>
      </w:r>
      <w:r w:rsidR="00DF4BD4" w:rsidRPr="00E5796E">
        <w:t>data in accordance with AAMA</w:t>
      </w:r>
      <w:r w:rsidR="00221343" w:rsidRPr="00E5796E">
        <w:t xml:space="preserve"> 50</w:t>
      </w:r>
      <w:r w:rsidR="003F6711" w:rsidRPr="00E5796E">
        <w:t>2</w:t>
      </w:r>
      <w:r w:rsidR="00DF4BD4" w:rsidRPr="00E5796E">
        <w:t>.</w:t>
      </w:r>
    </w:p>
    <w:p w14:paraId="20D59FE9" w14:textId="799209C4" w:rsidR="00D239AB" w:rsidRDefault="00D239AB" w:rsidP="00D239AB">
      <w:pPr>
        <w:pStyle w:val="Heading3"/>
      </w:pPr>
      <w:r>
        <w:t xml:space="preserve">Performance </w:t>
      </w:r>
      <w:r w:rsidR="00381CAE">
        <w:t xml:space="preserve">Criteria (Lab Tested): </w:t>
      </w:r>
      <w:r>
        <w:tab/>
      </w:r>
      <w:r w:rsidR="00C36CAC" w:rsidRPr="00C36CAC">
        <w:rPr>
          <w:b/>
          <w:bCs/>
        </w:rPr>
        <w:t>High</w:t>
      </w:r>
      <w:r w:rsidR="00C36CAC">
        <w:rPr>
          <w:b/>
          <w:bCs/>
        </w:rPr>
        <w:t>er</w:t>
      </w:r>
      <w:r w:rsidR="00C36CAC">
        <w:t xml:space="preserve"> </w:t>
      </w:r>
      <w:r w:rsidRPr="005035BF">
        <w:rPr>
          <w:b/>
        </w:rPr>
        <w:t>Weather Performance Raised Sill</w:t>
      </w:r>
      <w:r w:rsidR="00DE28A5">
        <w:rPr>
          <w:b/>
        </w:rPr>
        <w:t xml:space="preserve"> - Inward Opening</w:t>
      </w:r>
    </w:p>
    <w:p w14:paraId="3E646AA3" w14:textId="4E455378" w:rsidR="00D239AB" w:rsidRDefault="00D239AB" w:rsidP="00A87C25">
      <w:pPr>
        <w:pStyle w:val="Heading4"/>
      </w:pPr>
      <w:r>
        <w:t>Air Infiltration (</w:t>
      </w:r>
      <w:r w:rsidR="0045136F">
        <w:t>ASTM E283 and</w:t>
      </w:r>
      <w:r w:rsidR="00DE28A5">
        <w:t xml:space="preserve"> NFRC 400</w:t>
      </w:r>
      <w:r w:rsidR="004E0F9E">
        <w:t>)</w:t>
      </w:r>
      <w:r>
        <w:t>:</w:t>
      </w:r>
      <w:r>
        <w:tab/>
      </w:r>
    </w:p>
    <w:p w14:paraId="30820F95" w14:textId="1F32A8EC" w:rsidR="004E0F9E" w:rsidRDefault="004E0F9E" w:rsidP="003A724F">
      <w:pPr>
        <w:pStyle w:val="Heading5"/>
        <w:tabs>
          <w:tab w:val="clear" w:pos="5580"/>
          <w:tab w:val="right" w:pos="9360"/>
        </w:tabs>
      </w:pPr>
      <w:r>
        <w:t>Standard Unit:</w:t>
      </w:r>
      <w:r w:rsidR="00E048CE">
        <w:tab/>
        <w:t>+A3</w:t>
      </w:r>
    </w:p>
    <w:p w14:paraId="0F308360" w14:textId="5C5BCE38" w:rsidR="00DE28A5" w:rsidRDefault="00DE28A5" w:rsidP="003A724F">
      <w:pPr>
        <w:pStyle w:val="Heading6"/>
        <w:tabs>
          <w:tab w:val="clear" w:pos="5580"/>
          <w:tab w:val="right" w:pos="9360"/>
        </w:tabs>
      </w:pPr>
      <w:r>
        <w:t>0.02 cfm/</w:t>
      </w:r>
      <w:r w:rsidR="00525432" w:rsidRPr="00106E86">
        <w:t>ft</w:t>
      </w:r>
      <w:r w:rsidR="00525432" w:rsidRPr="00106E86">
        <w:rPr>
          <w:vertAlign w:val="superscript"/>
        </w:rPr>
        <w:t>2</w:t>
      </w:r>
      <w:r>
        <w:t xml:space="preserve"> </w:t>
      </w:r>
      <w:r w:rsidRPr="005A430D">
        <w:t>(</w:t>
      </w:r>
      <w:r>
        <w:t>0</w:t>
      </w:r>
      <w:r w:rsidRPr="005A430D">
        <w:t>.</w:t>
      </w:r>
      <w:r>
        <w:t>1</w:t>
      </w:r>
      <w:r w:rsidR="0061618D">
        <w:t>0</w:t>
      </w:r>
      <w:r w:rsidRPr="005A430D">
        <w:t xml:space="preserve"> L/s/m</w:t>
      </w:r>
      <w:r w:rsidRPr="00525432">
        <w:rPr>
          <w:vertAlign w:val="superscript"/>
        </w:rPr>
        <w:t>2</w:t>
      </w:r>
      <w:r w:rsidRPr="005A430D">
        <w:t>)</w:t>
      </w:r>
      <w:r>
        <w:t xml:space="preserve"> at a static air pressure difference of 1.57 psf (75 Pa)</w:t>
      </w:r>
    </w:p>
    <w:p w14:paraId="532CA6C2" w14:textId="2614C5ED" w:rsidR="00DE28A5" w:rsidRDefault="00DE28A5" w:rsidP="003A724F">
      <w:pPr>
        <w:pStyle w:val="Heading6"/>
        <w:tabs>
          <w:tab w:val="clear" w:pos="5580"/>
          <w:tab w:val="right" w:pos="9360"/>
        </w:tabs>
      </w:pPr>
      <w:r>
        <w:t>0.09 cfm/</w:t>
      </w:r>
      <w:r w:rsidR="00525432" w:rsidRPr="00106E86">
        <w:t>ft</w:t>
      </w:r>
      <w:r w:rsidR="00525432" w:rsidRPr="00106E86">
        <w:rPr>
          <w:vertAlign w:val="superscript"/>
        </w:rPr>
        <w:t>2</w:t>
      </w:r>
      <w:r>
        <w:t xml:space="preserve"> (0</w:t>
      </w:r>
      <w:r w:rsidRPr="005A430D">
        <w:t>.</w:t>
      </w:r>
      <w:r>
        <w:t>46</w:t>
      </w:r>
      <w:r w:rsidRPr="005A430D">
        <w:t xml:space="preserve"> L/s/m</w:t>
      </w:r>
      <w:r w:rsidRPr="005A430D">
        <w:rPr>
          <w:vertAlign w:val="superscript"/>
        </w:rPr>
        <w:t>2</w:t>
      </w:r>
      <w:r w:rsidRPr="005A430D">
        <w:t>)</w:t>
      </w:r>
      <w:r>
        <w:t xml:space="preserve"> at </w:t>
      </w:r>
      <w:r w:rsidR="00DD0676">
        <w:t xml:space="preserve">a static air pressure difference of </w:t>
      </w:r>
      <w:r>
        <w:t>6.24 psf (300 Pa)</w:t>
      </w:r>
    </w:p>
    <w:p w14:paraId="42A0DE6F" w14:textId="5B0A1C59" w:rsidR="004E0F9E" w:rsidRDefault="004E0F9E" w:rsidP="003A724F">
      <w:pPr>
        <w:pStyle w:val="Heading5"/>
        <w:tabs>
          <w:tab w:val="clear" w:pos="5580"/>
          <w:tab w:val="right" w:pos="9360"/>
        </w:tabs>
      </w:pPr>
      <w:r>
        <w:t>Unit with Additional Weepholes:</w:t>
      </w:r>
      <w:r w:rsidR="00E048CE">
        <w:tab/>
        <w:t>+A3</w:t>
      </w:r>
    </w:p>
    <w:p w14:paraId="31D20E0D" w14:textId="182409FD" w:rsidR="004E0F9E" w:rsidRDefault="004E0F9E" w:rsidP="003A724F">
      <w:pPr>
        <w:pStyle w:val="Heading6"/>
        <w:tabs>
          <w:tab w:val="right" w:pos="9360"/>
        </w:tabs>
      </w:pPr>
      <w:r>
        <w:t>0.13 cfm/</w:t>
      </w:r>
      <w:r w:rsidR="00525432" w:rsidRPr="00106E86">
        <w:t>ft</w:t>
      </w:r>
      <w:r w:rsidR="00525432" w:rsidRPr="00106E86">
        <w:rPr>
          <w:vertAlign w:val="superscript"/>
        </w:rPr>
        <w:t>2</w:t>
      </w:r>
      <w:r>
        <w:t xml:space="preserve"> </w:t>
      </w:r>
      <w:r w:rsidRPr="005A430D">
        <w:t>(</w:t>
      </w:r>
      <w:r>
        <w:t>0</w:t>
      </w:r>
      <w:r w:rsidRPr="005A430D">
        <w:t>.</w:t>
      </w:r>
      <w:r>
        <w:t>6</w:t>
      </w:r>
      <w:r w:rsidR="0061618D">
        <w:t>7</w:t>
      </w:r>
      <w:r w:rsidRPr="005A430D">
        <w:t xml:space="preserve"> L/s/m</w:t>
      </w:r>
      <w:r w:rsidRPr="00525432">
        <w:rPr>
          <w:vertAlign w:val="superscript"/>
        </w:rPr>
        <w:t>2</w:t>
      </w:r>
      <w:r w:rsidRPr="005A430D">
        <w:t>)</w:t>
      </w:r>
      <w:r>
        <w:t xml:space="preserve"> at a static air pressure difference of 1.57 psf (75 Pa)</w:t>
      </w:r>
    </w:p>
    <w:p w14:paraId="6271CBB6" w14:textId="1D118357" w:rsidR="004E0F9E" w:rsidRDefault="004E0F9E" w:rsidP="003A724F">
      <w:pPr>
        <w:pStyle w:val="Heading6"/>
        <w:tabs>
          <w:tab w:val="right" w:pos="9360"/>
        </w:tabs>
      </w:pPr>
      <w:r>
        <w:t>0.</w:t>
      </w:r>
      <w:r w:rsidR="00E048CE">
        <w:t>27</w:t>
      </w:r>
      <w:r>
        <w:t xml:space="preserve"> cfm/</w:t>
      </w:r>
      <w:r w:rsidR="00525432" w:rsidRPr="00106E86">
        <w:t>ft</w:t>
      </w:r>
      <w:r w:rsidR="00525432" w:rsidRPr="00106E86">
        <w:rPr>
          <w:vertAlign w:val="superscript"/>
        </w:rPr>
        <w:t>2</w:t>
      </w:r>
      <w:r>
        <w:t xml:space="preserve"> (1.3</w:t>
      </w:r>
      <w:r w:rsidR="0061618D">
        <w:t>8</w:t>
      </w:r>
      <w:r w:rsidRPr="005A430D">
        <w:t xml:space="preserve"> L/s/m</w:t>
      </w:r>
      <w:r w:rsidRPr="005A430D">
        <w:rPr>
          <w:vertAlign w:val="superscript"/>
        </w:rPr>
        <w:t>2</w:t>
      </w:r>
      <w:r w:rsidRPr="005A430D">
        <w:t>)</w:t>
      </w:r>
      <w:r>
        <w:t xml:space="preserve"> at </w:t>
      </w:r>
      <w:r w:rsidR="00DD0676">
        <w:t xml:space="preserve">a static air pressure difference of </w:t>
      </w:r>
      <w:r>
        <w:t>6.24 psf (300 Pa)</w:t>
      </w:r>
    </w:p>
    <w:p w14:paraId="1D6C22F6" w14:textId="60A1E611" w:rsidR="00D239AB" w:rsidRDefault="00DE28A5" w:rsidP="00A87C25">
      <w:pPr>
        <w:pStyle w:val="Heading4"/>
      </w:pPr>
      <w:r>
        <w:t>Water Penetration (ASTM E547 and ASTM E331</w:t>
      </w:r>
      <w:r w:rsidR="005253E4">
        <w:t>)</w:t>
      </w:r>
      <w:r w:rsidR="00D239AB">
        <w:t xml:space="preserve">:  </w:t>
      </w:r>
      <w:r w:rsidR="00D239AB">
        <w:tab/>
      </w:r>
    </w:p>
    <w:p w14:paraId="4FF58605" w14:textId="65C72A4C" w:rsidR="00E048CE" w:rsidRPr="00E5796E" w:rsidRDefault="00E048CE" w:rsidP="003A724F">
      <w:pPr>
        <w:pStyle w:val="Heading5"/>
        <w:tabs>
          <w:tab w:val="clear" w:pos="5580"/>
          <w:tab w:val="right" w:pos="9360"/>
        </w:tabs>
      </w:pPr>
      <w:r>
        <w:t>Standard Unit:</w:t>
      </w:r>
      <w:r>
        <w:tab/>
      </w:r>
      <w:r w:rsidRPr="00E5796E">
        <w:t xml:space="preserve">+B2 </w:t>
      </w:r>
    </w:p>
    <w:p w14:paraId="314AA537" w14:textId="77D1A3B6" w:rsidR="00DE28A5" w:rsidRPr="00E5796E" w:rsidRDefault="00DE28A5" w:rsidP="003A724F">
      <w:pPr>
        <w:pStyle w:val="Heading6"/>
        <w:tabs>
          <w:tab w:val="clear" w:pos="5580"/>
          <w:tab w:val="right" w:pos="9360"/>
        </w:tabs>
      </w:pPr>
      <w:r w:rsidRPr="00E5796E">
        <w:t>No uncontrolled water leakage at a static test pressure of 6 psf (300 Pa)</w:t>
      </w:r>
      <w:r w:rsidR="00E048CE" w:rsidRPr="00E5796E">
        <w:tab/>
      </w:r>
    </w:p>
    <w:p w14:paraId="5872ACE2" w14:textId="5DA4B37E" w:rsidR="00E048CE" w:rsidRPr="00E5796E" w:rsidRDefault="00E048CE" w:rsidP="003A724F">
      <w:pPr>
        <w:pStyle w:val="Heading5"/>
        <w:tabs>
          <w:tab w:val="clear" w:pos="5580"/>
          <w:tab w:val="right" w:pos="9360"/>
        </w:tabs>
      </w:pPr>
      <w:r w:rsidRPr="00E5796E">
        <w:t>Unit with Additional Weepholes:</w:t>
      </w:r>
      <w:r w:rsidRPr="00E5796E">
        <w:tab/>
        <w:t>+B4</w:t>
      </w:r>
    </w:p>
    <w:p w14:paraId="5885E9DE" w14:textId="02B1381D" w:rsidR="00D239AB" w:rsidRPr="00E5796E" w:rsidRDefault="00D239AB" w:rsidP="003A724F">
      <w:pPr>
        <w:pStyle w:val="Heading6"/>
        <w:tabs>
          <w:tab w:val="clear" w:pos="5580"/>
          <w:tab w:val="right" w:pos="9360"/>
        </w:tabs>
      </w:pPr>
      <w:r w:rsidRPr="00E5796E">
        <w:t xml:space="preserve">No uncontrolled water leakage at a static test pressure of </w:t>
      </w:r>
      <w:r w:rsidR="00B00472" w:rsidRPr="00E5796E">
        <w:t>7</w:t>
      </w:r>
      <w:r w:rsidRPr="00E5796E">
        <w:t xml:space="preserve"> psf (</w:t>
      </w:r>
      <w:r w:rsidR="00B00472" w:rsidRPr="00E5796E">
        <w:t>44</w:t>
      </w:r>
      <w:r w:rsidRPr="00E5796E">
        <w:t>0 Pa)</w:t>
      </w:r>
      <w:r w:rsidR="00E048CE" w:rsidRPr="00E5796E">
        <w:tab/>
      </w:r>
    </w:p>
    <w:p w14:paraId="2469D3D3" w14:textId="2C63D60D" w:rsidR="00D239AB" w:rsidRPr="00E5796E" w:rsidRDefault="00D239AB" w:rsidP="00A87C25">
      <w:pPr>
        <w:pStyle w:val="Heading4"/>
      </w:pPr>
      <w:r w:rsidRPr="00E5796E">
        <w:t>Stru</w:t>
      </w:r>
      <w:r w:rsidR="00DE28A5" w:rsidRPr="00E5796E">
        <w:t>ctural Load Deflection (ASTM E330</w:t>
      </w:r>
      <w:r w:rsidR="004E0F9E" w:rsidRPr="00E5796E">
        <w:t>)</w:t>
      </w:r>
      <w:r w:rsidRPr="00E5796E">
        <w:t xml:space="preserve">: </w:t>
      </w:r>
      <w:r w:rsidRPr="00E5796E">
        <w:tab/>
      </w:r>
      <w:r w:rsidR="00DE28A5" w:rsidRPr="00E5796E">
        <w:t>Pass</w:t>
      </w:r>
    </w:p>
    <w:p w14:paraId="3D5692E9" w14:textId="016D4454" w:rsidR="00DE28A5" w:rsidRDefault="00DE28A5" w:rsidP="003A724F">
      <w:pPr>
        <w:pStyle w:val="Heading5"/>
        <w:tabs>
          <w:tab w:val="clear" w:pos="5580"/>
          <w:tab w:val="right" w:pos="9360"/>
        </w:tabs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>
        <w:tab/>
        <w:t>30 psf (144</w:t>
      </w:r>
      <w:r w:rsidRPr="005832C2">
        <w:t>0 Pa)</w:t>
      </w:r>
    </w:p>
    <w:p w14:paraId="3D4EC7BE" w14:textId="0FA67444" w:rsidR="00DE28A5" w:rsidRDefault="00DE28A5" w:rsidP="003A724F">
      <w:pPr>
        <w:pStyle w:val="Heading5"/>
        <w:tabs>
          <w:tab w:val="clear" w:pos="5580"/>
          <w:tab w:val="right" w:pos="9360"/>
        </w:tabs>
      </w:pPr>
      <w:r w:rsidRPr="005832C2">
        <w:t xml:space="preserve">Design Pressure </w:t>
      </w:r>
      <w:r>
        <w:t xml:space="preserve">- </w:t>
      </w:r>
      <w:r w:rsidRPr="005832C2">
        <w:t>Negative</w:t>
      </w:r>
      <w:r>
        <w:t xml:space="preserve">: </w:t>
      </w:r>
      <w:r>
        <w:tab/>
      </w:r>
      <w:r w:rsidRPr="005832C2">
        <w:t>4</w:t>
      </w:r>
      <w:r>
        <w:t>0</w:t>
      </w:r>
      <w:r w:rsidRPr="005832C2">
        <w:t xml:space="preserve"> psf (</w:t>
      </w:r>
      <w:r>
        <w:t>192</w:t>
      </w:r>
      <w:r w:rsidRPr="005832C2">
        <w:t>0 Pa)</w:t>
      </w:r>
    </w:p>
    <w:p w14:paraId="1251885C" w14:textId="7006DF56" w:rsidR="00DE28A5" w:rsidRDefault="00DE28A5" w:rsidP="003A724F">
      <w:pPr>
        <w:pStyle w:val="Heading5"/>
        <w:tabs>
          <w:tab w:val="clear" w:pos="5580"/>
          <w:tab w:val="right" w:pos="9360"/>
        </w:tabs>
      </w:pPr>
      <w:r>
        <w:t>Windload Resistance:</w:t>
      </w:r>
      <w:r>
        <w:tab/>
        <w:t>C1 rating (+/- 720 Pa)</w:t>
      </w:r>
    </w:p>
    <w:p w14:paraId="5CE8FE12" w14:textId="3D39C085" w:rsidR="00DE28A5" w:rsidRDefault="00DE28A5" w:rsidP="003A724F">
      <w:pPr>
        <w:pStyle w:val="Heading5"/>
        <w:tabs>
          <w:tab w:val="clear" w:pos="5580"/>
          <w:tab w:val="right" w:pos="9360"/>
        </w:tabs>
      </w:pPr>
      <w:r>
        <w:t xml:space="preserve">Blow-out: </w:t>
      </w:r>
      <w:r>
        <w:tab/>
        <w:t>C3 rating (+2160 Pa, -2880 Pa)</w:t>
      </w:r>
    </w:p>
    <w:p w14:paraId="33B1AC73" w14:textId="77777777" w:rsidR="007A23F3" w:rsidRDefault="007A23F3" w:rsidP="007A23F3">
      <w:pPr>
        <w:pStyle w:val="SpecifierNote"/>
        <w:tabs>
          <w:tab w:val="left" w:pos="5580"/>
        </w:tabs>
      </w:pPr>
      <w:r>
        <w:t>NOTE:</w:t>
      </w:r>
      <w:r>
        <w:tab/>
        <w:t>Items below are common to all sill types, except as noted.</w:t>
      </w:r>
    </w:p>
    <w:p w14:paraId="32BF2FB6" w14:textId="7BC05176" w:rsidR="00A87C25" w:rsidRDefault="00A87C25" w:rsidP="00A87C25">
      <w:pPr>
        <w:pStyle w:val="Heading4"/>
      </w:pPr>
      <w:r>
        <w:t xml:space="preserve">Forced Entry (ASTM F842, AMMA 1304, CAWM 300): </w:t>
      </w:r>
      <w:r>
        <w:tab/>
        <w:t xml:space="preserve">Meets Grade 40; +F2 </w:t>
      </w:r>
    </w:p>
    <w:p w14:paraId="697DB326" w14:textId="10ACA225" w:rsidR="00F248AA" w:rsidRDefault="00045B31" w:rsidP="00A87C25">
      <w:pPr>
        <w:pStyle w:val="Heading4"/>
      </w:pPr>
      <w:r>
        <w:t>System</w:t>
      </w:r>
      <w:r w:rsidR="00F248AA">
        <w:t xml:space="preserve"> </w:t>
      </w:r>
      <w:r w:rsidR="006A0448">
        <w:t xml:space="preserve">- </w:t>
      </w:r>
      <w:r w:rsidR="000841F3">
        <w:t>Life Cycle</w:t>
      </w:r>
      <w:r w:rsidR="00F248AA">
        <w:t xml:space="preserve"> Performance (DIN EN 1191/12400): </w:t>
      </w:r>
      <w:r w:rsidR="00F248AA">
        <w:tab/>
        <w:t>1</w:t>
      </w:r>
      <w:r w:rsidR="00F248AA" w:rsidRPr="005F3660">
        <w:t>0,000</w:t>
      </w:r>
      <w:r w:rsidR="00F248AA">
        <w:t xml:space="preserve"> cycles</w:t>
      </w:r>
    </w:p>
    <w:p w14:paraId="6523177E" w14:textId="77777777" w:rsidR="00A40154" w:rsidRDefault="00A40154" w:rsidP="005035BF">
      <w:pPr>
        <w:pStyle w:val="Heading3"/>
      </w:pPr>
      <w:r>
        <w:t>LEED Characteristics:</w:t>
      </w:r>
    </w:p>
    <w:p w14:paraId="17080108" w14:textId="77777777" w:rsidR="00E348DC" w:rsidRPr="00013BBB" w:rsidRDefault="00E348DC" w:rsidP="00A87C25">
      <w:pPr>
        <w:pStyle w:val="Heading4"/>
        <w:rPr>
          <w:b/>
        </w:rPr>
      </w:pPr>
      <w:r w:rsidRPr="00013BBB">
        <w:rPr>
          <w:b/>
        </w:rPr>
        <w:t xml:space="preserve">LEED 2009 </w:t>
      </w:r>
      <w:r w:rsidRPr="007A7DA5">
        <w:rPr>
          <w:bCs/>
        </w:rPr>
        <w:t>(v3)</w:t>
      </w:r>
    </w:p>
    <w:p w14:paraId="3C579804" w14:textId="24CEDB76" w:rsidR="00E348DC" w:rsidRDefault="0015415E" w:rsidP="00453C9F">
      <w:pPr>
        <w:pStyle w:val="Heading5"/>
      </w:pPr>
      <w:r>
        <w:t xml:space="preserve">EAc1: </w:t>
      </w:r>
      <w:r w:rsidR="00E348DC" w:rsidRPr="000B402C">
        <w:rPr>
          <w:i/>
        </w:rPr>
        <w:t>NanaWall</w:t>
      </w:r>
      <w:r w:rsidR="00E348DC">
        <w:t xml:space="preserve"> systems using low U-Value designed </w:t>
      </w:r>
      <w:r w:rsidR="00E348DC" w:rsidRPr="000B402C">
        <w:t xml:space="preserve">double </w:t>
      </w:r>
      <w:r w:rsidR="00E348DC">
        <w:t>or</w:t>
      </w:r>
      <w:r w:rsidR="00E348DC" w:rsidRPr="000B402C">
        <w:t xml:space="preserve"> triple IGU</w:t>
      </w:r>
      <w:r w:rsidR="00E348DC">
        <w:t xml:space="preserve"> </w:t>
      </w:r>
      <w:r w:rsidR="00E348DC" w:rsidRPr="000B402C">
        <w:t>and thermally broken frames</w:t>
      </w:r>
      <w:r w:rsidR="00E348DC">
        <w:t xml:space="preserve"> can provide significant energy performance.</w:t>
      </w:r>
    </w:p>
    <w:p w14:paraId="6C67223F" w14:textId="77777777" w:rsidR="003317D0" w:rsidRPr="008D487B" w:rsidRDefault="003317D0" w:rsidP="003317D0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>exterior glass wall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4B99AB52" w14:textId="77777777" w:rsidR="003317D0" w:rsidRPr="008D487B" w:rsidRDefault="003317D0" w:rsidP="003317D0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>interior glass wall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6A056E71" w14:textId="34225976" w:rsidR="00E348DC" w:rsidRDefault="0015415E" w:rsidP="00453C9F">
      <w:pPr>
        <w:pStyle w:val="Heading5"/>
      </w:pPr>
      <w:r>
        <w:t xml:space="preserve">MRc2: </w:t>
      </w:r>
      <w:r w:rsidR="00E348DC" w:rsidRPr="00034AEB">
        <w:rPr>
          <w:i/>
        </w:rPr>
        <w:t xml:space="preserve">NanaWall </w:t>
      </w:r>
      <w:r w:rsidR="00E348DC">
        <w:t>cardboard shipping crates are made of 60% recycled material and are 100% recyclable.</w:t>
      </w:r>
    </w:p>
    <w:p w14:paraId="6D6AD48B" w14:textId="226FBFEB" w:rsidR="00E348DC" w:rsidRDefault="0015415E" w:rsidP="00453C9F">
      <w:pPr>
        <w:pStyle w:val="Heading5"/>
      </w:pPr>
      <w:r>
        <w:t xml:space="preserve">MRc3: </w:t>
      </w:r>
      <w:r w:rsidR="00E348DC">
        <w:rPr>
          <w:i/>
        </w:rPr>
        <w:t>NanaWall</w:t>
      </w:r>
      <w:r w:rsidR="00E348DC" w:rsidRPr="00906D9D">
        <w:rPr>
          <w:i/>
        </w:rPr>
        <w:t>'s</w:t>
      </w:r>
      <w:r w:rsidR="00E348DC">
        <w:t xml:space="preserve"> </w:t>
      </w:r>
      <w:r w:rsidR="00E348DC" w:rsidRPr="000259CA">
        <w:t xml:space="preserve">components </w:t>
      </w:r>
      <w:r w:rsidR="00E348DC">
        <w:t>easily disassemble and reassemble to "</w:t>
      </w:r>
      <w:r w:rsidR="00E348DC" w:rsidRPr="0025131F">
        <w:rPr>
          <w:i/>
        </w:rPr>
        <w:t xml:space="preserve">Use </w:t>
      </w:r>
      <w:r w:rsidR="00E348DC" w:rsidRPr="0025131F">
        <w:t>as</w:t>
      </w:r>
      <w:r w:rsidR="00E348DC">
        <w:t xml:space="preserve"> </w:t>
      </w:r>
      <w:r w:rsidR="00E348DC" w:rsidRPr="00026062">
        <w:rPr>
          <w:i/>
        </w:rPr>
        <w:t>salvage</w:t>
      </w:r>
      <w:r w:rsidR="00E348DC">
        <w:rPr>
          <w:i/>
        </w:rPr>
        <w:t>d...</w:t>
      </w:r>
      <w:r w:rsidR="00E348DC" w:rsidRPr="00026062">
        <w:rPr>
          <w:i/>
        </w:rPr>
        <w:t xml:space="preserve"> </w:t>
      </w:r>
      <w:r w:rsidR="00E348DC">
        <w:rPr>
          <w:i/>
        </w:rPr>
        <w:t>or</w:t>
      </w:r>
      <w:r w:rsidR="00E348DC" w:rsidRPr="00026062">
        <w:rPr>
          <w:i/>
        </w:rPr>
        <w:t xml:space="preserve"> reuse</w:t>
      </w:r>
      <w:r w:rsidR="00E348DC">
        <w:rPr>
          <w:i/>
        </w:rPr>
        <w:t>d materials</w:t>
      </w:r>
      <w:r w:rsidR="00E348DC">
        <w:t>."</w:t>
      </w:r>
    </w:p>
    <w:p w14:paraId="1D7A8087" w14:textId="2AB1E58D" w:rsidR="00E348DC" w:rsidRPr="00400B2C" w:rsidRDefault="0015415E" w:rsidP="00453C9F">
      <w:pPr>
        <w:pStyle w:val="Heading5"/>
      </w:pPr>
      <w:r>
        <w:t xml:space="preserve">IEQc2: </w:t>
      </w:r>
      <w:r w:rsidR="00E348DC">
        <w:rPr>
          <w:i/>
        </w:rPr>
        <w:t>NanaWall</w:t>
      </w:r>
      <w:r w:rsidR="00E348DC">
        <w:t xml:space="preserve"> systems provide natural ventilation in the open position, assisting in the 90% required natural ventilation of occupied spaces of ASHRAE 62.1.</w:t>
      </w:r>
    </w:p>
    <w:p w14:paraId="6F19B5FC" w14:textId="77777777" w:rsidR="00E348DC" w:rsidRPr="00885D3D" w:rsidRDefault="00E348DC" w:rsidP="00453C9F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8678473" w14:textId="77777777" w:rsidR="00E348DC" w:rsidRDefault="00E348DC" w:rsidP="00453C9F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0231D56E" w14:textId="77777777" w:rsidR="003317D0" w:rsidRPr="00013BBB" w:rsidRDefault="003317D0" w:rsidP="00A87C25">
      <w:pPr>
        <w:pStyle w:val="Heading4"/>
        <w:rPr>
          <w:b/>
        </w:rPr>
      </w:pPr>
      <w:r w:rsidRPr="00013BBB">
        <w:rPr>
          <w:b/>
        </w:rPr>
        <w:t xml:space="preserve">LEED v4 for Building Design and Construction </w:t>
      </w:r>
      <w:r w:rsidRPr="007A7DA5">
        <w:rPr>
          <w:bCs/>
        </w:rPr>
        <w:t>(BD&amp;C)</w:t>
      </w:r>
    </w:p>
    <w:p w14:paraId="0C913EDB" w14:textId="389155C3" w:rsidR="00920223" w:rsidRPr="008D487B" w:rsidRDefault="00920223" w:rsidP="00920223">
      <w:pPr>
        <w:pStyle w:val="Heading5"/>
      </w:pPr>
      <w:r w:rsidRPr="007F70ED">
        <w:t>EAc2:</w:t>
      </w:r>
      <w:r w:rsidRPr="008D487B">
        <w:t xml:space="preserve"> </w:t>
      </w:r>
      <w:r w:rsidRPr="008D487B">
        <w:rPr>
          <w:i/>
        </w:rPr>
        <w:t>NanaWall</w:t>
      </w:r>
      <w:r w:rsidRPr="008D487B">
        <w:t xml:space="preserve"> systems using low U-Value designed double or triple IGU and </w:t>
      </w:r>
      <w:r w:rsidR="004802A6">
        <w:t>thermally/ acoustically</w:t>
      </w:r>
      <w:r w:rsidR="004802A6" w:rsidRPr="008D487B">
        <w:t xml:space="preserve"> </w:t>
      </w:r>
      <w:r w:rsidRPr="008D487B">
        <w:t>broken frames can provide significant energy performance.</w:t>
      </w:r>
    </w:p>
    <w:p w14:paraId="7B780182" w14:textId="7AFE228A" w:rsidR="00C36CAC" w:rsidRPr="002E25B7" w:rsidRDefault="0015415E" w:rsidP="002E25B7">
      <w:pPr>
        <w:pStyle w:val="Heading5"/>
      </w:pPr>
      <w:r>
        <w:t xml:space="preserve">MRc1: </w:t>
      </w:r>
      <w:r w:rsidR="00E348DC">
        <w:rPr>
          <w:i/>
        </w:rPr>
        <w:t>NanaWall</w:t>
      </w:r>
      <w:r w:rsidR="00E348DC" w:rsidRPr="000259CA">
        <w:t xml:space="preserve"> </w:t>
      </w:r>
      <w:r w:rsidR="00E348DC">
        <w:t>can be easily disassembled for salvage and reuse.</w:t>
      </w:r>
    </w:p>
    <w:p w14:paraId="2B3B5D9F" w14:textId="307B0B94" w:rsidR="00E348DC" w:rsidRPr="00F27040" w:rsidRDefault="0015415E" w:rsidP="00453C9F">
      <w:pPr>
        <w:pStyle w:val="Heading5"/>
      </w:pPr>
      <w:r>
        <w:t xml:space="preserve">EQc7: </w:t>
      </w:r>
      <w:r w:rsidR="00E348DC" w:rsidRPr="0001563D">
        <w:rPr>
          <w:i/>
          <w:iCs/>
        </w:rPr>
        <w:t>NanaWall</w:t>
      </w:r>
      <w:r w:rsidR="00E348DC">
        <w:t xml:space="preserve"> glass wall assembly borrowed light brings daylight deeper into the floor plate.</w:t>
      </w:r>
    </w:p>
    <w:p w14:paraId="1F8356E9" w14:textId="6DC1CDB6" w:rsidR="00E348DC" w:rsidRPr="00F27040" w:rsidRDefault="0003503F" w:rsidP="00453C9F">
      <w:pPr>
        <w:pStyle w:val="Heading5"/>
      </w:pPr>
      <w:r>
        <w:t xml:space="preserve">EQc8: </w:t>
      </w:r>
      <w:r w:rsidR="00E348DC" w:rsidRPr="0001563D">
        <w:rPr>
          <w:i/>
          <w:iCs/>
        </w:rPr>
        <w:t>NanaWall</w:t>
      </w:r>
      <w:r w:rsidR="00E348DC">
        <w:t xml:space="preserve"> glass wall assemblies provide direct outdoor lines of sight.</w:t>
      </w:r>
    </w:p>
    <w:p w14:paraId="3E8E0AF6" w14:textId="6A4745DF" w:rsidR="00F630D9" w:rsidRDefault="00F630D9" w:rsidP="005035BF">
      <w:pPr>
        <w:pStyle w:val="Heading3"/>
      </w:pPr>
      <w:r>
        <w:t>Design Criteria:</w:t>
      </w:r>
    </w:p>
    <w:p w14:paraId="7B877EC3" w14:textId="47C75ADD" w:rsidR="00F630D9" w:rsidRPr="005B4A93" w:rsidRDefault="00F630D9" w:rsidP="00A87C25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</w:t>
      </w:r>
      <w:r w:rsidR="004E6D8C">
        <w:t>D</w:t>
      </w:r>
      <w:r w:rsidRPr="005B4A93">
        <w:t xml:space="preserve">rawings for selected number and size of panels, location of swing panels, and </w:t>
      </w:r>
      <w:r w:rsidR="00CF4587">
        <w:t>direction of</w:t>
      </w:r>
      <w:r w:rsidRPr="005B4A93">
        <w:t xml:space="preserve"> stacking.</w:t>
      </w:r>
    </w:p>
    <w:p w14:paraId="589D26DF" w14:textId="1CFCEFB6" w:rsidR="00400386" w:rsidRDefault="00F630D9" w:rsidP="00A87C25">
      <w:pPr>
        <w:pStyle w:val="Heading4"/>
      </w:pPr>
      <w:r>
        <w:t xml:space="preserve">Unit Operation: </w:t>
      </w:r>
      <w:r w:rsidRPr="005253E4">
        <w:t>In</w:t>
      </w:r>
      <w:r w:rsidR="004E1E33" w:rsidRPr="005253E4">
        <w:t>swing</w:t>
      </w:r>
      <w:r w:rsidR="00784263">
        <w:t xml:space="preserve"> type;</w:t>
      </w:r>
      <w:r w:rsidR="00400386">
        <w:t xml:space="preserve"> </w:t>
      </w:r>
      <w:r w:rsidR="001A1A46">
        <w:t xml:space="preserve">adjustable </w:t>
      </w:r>
      <w:r w:rsidR="00784263">
        <w:t>s</w:t>
      </w:r>
      <w:r w:rsidR="00400386" w:rsidRPr="00400386">
        <w:t>liding and folding hardware with top and bottom tracks</w:t>
      </w:r>
      <w:r w:rsidR="00400386">
        <w:t>.</w:t>
      </w:r>
    </w:p>
    <w:p w14:paraId="7C9F896F" w14:textId="384B3C4C" w:rsidR="004167DD" w:rsidRDefault="00B27139" w:rsidP="00A87C25">
      <w:pPr>
        <w:pStyle w:val="Heading4"/>
      </w:pPr>
      <w:r>
        <w:t xml:space="preserve">Panel </w:t>
      </w:r>
      <w:r w:rsidR="004167DD">
        <w:t xml:space="preserve">Configuration: </w:t>
      </w:r>
      <w:r w:rsidR="004167DD">
        <w:tab/>
      </w:r>
      <w:r w:rsidR="004167DD" w:rsidRPr="00D239AB">
        <w:t>Straight</w:t>
      </w:r>
    </w:p>
    <w:p w14:paraId="0F68528D" w14:textId="68578F84" w:rsidR="004167DD" w:rsidRDefault="004E6D8C" w:rsidP="00A87C25">
      <w:pPr>
        <w:pStyle w:val="Heading4"/>
      </w:pPr>
      <w:r>
        <w:t>Stack Storage</w:t>
      </w:r>
      <w:r w:rsidR="00EB74DA">
        <w:t xml:space="preserve"> Configuration: </w:t>
      </w:r>
      <w:r w:rsidR="005B4EDD">
        <w:tab/>
      </w:r>
      <w:r w:rsidR="00366DAE" w:rsidRPr="005253E4">
        <w:t>I</w:t>
      </w:r>
      <w:r w:rsidR="006776BA">
        <w:t>nward stacking</w:t>
      </w:r>
    </w:p>
    <w:p w14:paraId="57260597" w14:textId="43F16CB3" w:rsidR="00E742DF" w:rsidRDefault="00400386" w:rsidP="00A87C25">
      <w:pPr>
        <w:pStyle w:val="Heading4"/>
      </w:pPr>
      <w:r>
        <w:t xml:space="preserve">Mounting Type: </w:t>
      </w:r>
      <w:r>
        <w:tab/>
      </w:r>
      <w:r w:rsidR="00D239AB">
        <w:t>Floor track</w:t>
      </w:r>
      <w:r w:rsidR="00EB74DA" w:rsidRPr="00D239AB">
        <w:t xml:space="preserve"> supported</w:t>
      </w:r>
      <w:r w:rsidR="00D239AB">
        <w:t xml:space="preserve"> with upper guide track</w:t>
      </w:r>
    </w:p>
    <w:p w14:paraId="5515E218" w14:textId="7D4045F1" w:rsidR="00CC0C6B" w:rsidRDefault="00CC0C6B" w:rsidP="00A87C25">
      <w:pPr>
        <w:pStyle w:val="Heading4"/>
      </w:pPr>
      <w:r>
        <w:t>Panel</w:t>
      </w:r>
      <w:r w:rsidR="00EB4B86">
        <w:t xml:space="preserve"> Type</w:t>
      </w:r>
      <w:r>
        <w:t xml:space="preserve">: </w:t>
      </w:r>
      <w:r w:rsidR="004E1E33">
        <w:tab/>
      </w:r>
      <w:r w:rsidRPr="00D239AB">
        <w:t>Hinged</w:t>
      </w:r>
      <w:r>
        <w:t xml:space="preserve"> </w:t>
      </w:r>
    </w:p>
    <w:p w14:paraId="54655862" w14:textId="08E4F440" w:rsidR="004E1E33" w:rsidRDefault="00F630D9" w:rsidP="004235CA">
      <w:pPr>
        <w:pStyle w:val="Heading5"/>
        <w:tabs>
          <w:tab w:val="clear" w:pos="5580"/>
          <w:tab w:val="left" w:pos="5040"/>
        </w:tabs>
      </w:pPr>
      <w:r>
        <w:t>Primary swing panel o</w:t>
      </w:r>
      <w:r w:rsidR="00D239AB">
        <w:t>f</w:t>
      </w:r>
      <w:r>
        <w:t xml:space="preserve"> paired swing panels, looking from inside, to be on the [ </w:t>
      </w:r>
      <w:r w:rsidRPr="00CC0C6B">
        <w:rPr>
          <w:b/>
        </w:rPr>
        <w:t>left</w:t>
      </w:r>
      <w:r>
        <w:t xml:space="preserve"> ] [ </w:t>
      </w:r>
      <w:r w:rsidRPr="00CC0C6B">
        <w:rPr>
          <w:b/>
        </w:rPr>
        <w:t>right</w:t>
      </w:r>
      <w:r>
        <w:t xml:space="preserve"> ].</w:t>
      </w:r>
    </w:p>
    <w:p w14:paraId="1BB66295" w14:textId="77777777" w:rsidR="002F08B0" w:rsidRDefault="004E1E33" w:rsidP="004235CA">
      <w:pPr>
        <w:pStyle w:val="Heading5"/>
        <w:tabs>
          <w:tab w:val="clear" w:pos="5580"/>
          <w:tab w:val="left" w:pos="5040"/>
        </w:tabs>
      </w:pPr>
      <w:r>
        <w:t xml:space="preserve">[ </w:t>
      </w:r>
      <w:r w:rsidRPr="00BB422A">
        <w:rPr>
          <w:bCs/>
        </w:rPr>
        <w:t>Entry/Egress p</w:t>
      </w:r>
      <w:r w:rsidR="00E479CB" w:rsidRPr="00BB422A">
        <w:rPr>
          <w:bCs/>
        </w:rPr>
        <w:t>anel hinged to</w:t>
      </w:r>
      <w:r w:rsidRPr="00BB422A">
        <w:rPr>
          <w:bCs/>
        </w:rPr>
        <w:t xml:space="preserve"> side jamb</w:t>
      </w:r>
      <w:r w:rsidR="00DC5776" w:rsidRPr="00BB422A">
        <w:rPr>
          <w:bCs/>
        </w:rPr>
        <w:t>.</w:t>
      </w:r>
      <w:r w:rsidRPr="00BB422A">
        <w:rPr>
          <w:bCs/>
        </w:rPr>
        <w:t xml:space="preserve"> ]</w:t>
      </w:r>
    </w:p>
    <w:p w14:paraId="1C38EDF3" w14:textId="22A8C6BD" w:rsidR="000841F3" w:rsidRDefault="000841F3" w:rsidP="00A87C25">
      <w:pPr>
        <w:pStyle w:val="Heading4"/>
      </w:pPr>
      <w:r>
        <w:t xml:space="preserve">Panel Pairing Configuration:  </w:t>
      </w:r>
      <w:r w:rsidR="00F426E8">
        <w:tab/>
      </w:r>
      <w:r w:rsidR="00A21AAC">
        <w:t xml:space="preserve">     </w:t>
      </w:r>
      <w:r w:rsidR="00F426E8">
        <w:t>See drawings.</w:t>
      </w:r>
    </w:p>
    <w:p w14:paraId="1200EE97" w14:textId="5D3668BD" w:rsidR="00E81475" w:rsidRDefault="00E81475" w:rsidP="004235CA">
      <w:pPr>
        <w:pStyle w:val="SpecifierNote"/>
        <w:tabs>
          <w:tab w:val="left" w:pos="5040"/>
        </w:tabs>
      </w:pPr>
      <w:r>
        <w:t>NOTE:</w:t>
      </w:r>
      <w:r>
        <w:tab/>
        <w:t xml:space="preserve">Sizes and Configurations:  </w:t>
      </w:r>
      <w:hyperlink r:id="rId11" w:history="1">
        <w:r w:rsidRPr="0001563D">
          <w:rPr>
            <w:rStyle w:val="Hyperlink"/>
          </w:rPr>
          <w:t>http://www.nanawall.com/products/sl</w:t>
        </w:r>
        <w:r w:rsidR="00425C00" w:rsidRPr="0001563D">
          <w:rPr>
            <w:rStyle w:val="Hyperlink"/>
          </w:rPr>
          <w:t>8</w:t>
        </w:r>
        <w:r w:rsidR="005253E4" w:rsidRPr="0001563D">
          <w:rPr>
            <w:rStyle w:val="Hyperlink"/>
          </w:rPr>
          <w:t>2</w:t>
        </w:r>
        <w:r w:rsidRPr="0001563D">
          <w:rPr>
            <w:rStyle w:val="Hyperlink"/>
          </w:rPr>
          <w:t>/options</w:t>
        </w:r>
      </w:hyperlink>
      <w:r>
        <w:t xml:space="preserve"> </w:t>
      </w:r>
    </w:p>
    <w:p w14:paraId="48CDBF64" w14:textId="77777777" w:rsidR="00E81475" w:rsidRDefault="00E81475" w:rsidP="004235CA">
      <w:pPr>
        <w:pStyle w:val="SpecifierNote"/>
        <w:tabs>
          <w:tab w:val="left" w:pos="5040"/>
        </w:tabs>
      </w:pPr>
      <w:r>
        <w:tab/>
        <w:t xml:space="preserve">See manufacturer drawings for selected custom dimensions within maximum frame sizes possible as indicated in manufacturer’s literature. </w:t>
      </w:r>
    </w:p>
    <w:p w14:paraId="1834436F" w14:textId="77777777" w:rsidR="00E81475" w:rsidRDefault="00E81475" w:rsidP="004235CA">
      <w:pPr>
        <w:pStyle w:val="SpecifierNote"/>
        <w:tabs>
          <w:tab w:val="left" w:pos="5040"/>
        </w:tabs>
      </w:pPr>
      <w:r>
        <w:tab/>
        <w:t xml:space="preserve">See drawings for selected number of panels and configuration. </w:t>
      </w:r>
    </w:p>
    <w:p w14:paraId="7A01D755" w14:textId="29E1F6BB" w:rsidR="007C72E5" w:rsidRDefault="001D5F3F" w:rsidP="009F21CD">
      <w:pPr>
        <w:pStyle w:val="Heading2"/>
        <w:tabs>
          <w:tab w:val="left" w:pos="4140"/>
        </w:tabs>
      </w:pPr>
      <w:r>
        <w:t>MATERIALS</w:t>
      </w:r>
    </w:p>
    <w:p w14:paraId="33AECC18" w14:textId="5C051679" w:rsidR="007C72E5" w:rsidRPr="00E5796E" w:rsidRDefault="00EE3563" w:rsidP="005035BF">
      <w:pPr>
        <w:pStyle w:val="Heading3"/>
      </w:pPr>
      <w:r>
        <w:t xml:space="preserve">Thermally Broken Aluminum Framed </w:t>
      </w:r>
      <w:r w:rsidR="00A86A99">
        <w:t xml:space="preserve">Folding Glass Storefront Description: </w:t>
      </w:r>
      <w:r w:rsidR="00331819">
        <w:t>3</w:t>
      </w:r>
      <w:r w:rsidR="00A4572E">
        <w:t>-1/8 inch (</w:t>
      </w:r>
      <w:r w:rsidR="00331819">
        <w:t>80</w:t>
      </w:r>
      <w:r w:rsidR="00A4572E">
        <w:t xml:space="preserve"> mm) </w:t>
      </w:r>
      <w:r w:rsidR="007C09F7">
        <w:t>thick interior frame with a</w:t>
      </w:r>
      <w:r w:rsidR="00331819">
        <w:t xml:space="preserve"> structurally glazed</w:t>
      </w:r>
      <w:r w:rsidR="00A4572E">
        <w:t xml:space="preserve"> </w:t>
      </w:r>
      <w:r w:rsidR="00044D1B">
        <w:t>frame</w:t>
      </w:r>
      <w:r w:rsidR="00331819">
        <w:t>less exterior</w:t>
      </w:r>
      <w:r w:rsidR="00044D1B">
        <w:t xml:space="preserve">, </w:t>
      </w:r>
      <w:r w:rsidR="00331819">
        <w:t xml:space="preserve">floor </w:t>
      </w:r>
      <w:r w:rsidR="007C09F7">
        <w:t xml:space="preserve">track </w:t>
      </w:r>
      <w:r w:rsidR="00331819">
        <w:t>supported</w:t>
      </w:r>
      <w:r w:rsidR="00A86A99">
        <w:t xml:space="preserve"> </w:t>
      </w:r>
      <w:r w:rsidR="007C09F7">
        <w:t xml:space="preserve">roller </w:t>
      </w:r>
      <w:r w:rsidR="00A86A99">
        <w:t xml:space="preserve">system </w:t>
      </w:r>
      <w:r w:rsidR="00331819">
        <w:t xml:space="preserve">with </w:t>
      </w:r>
      <w:r w:rsidR="007C09F7">
        <w:t>head</w:t>
      </w:r>
      <w:r w:rsidR="00331819">
        <w:t xml:space="preserve"> guide rail</w:t>
      </w:r>
      <w:r w:rsidR="007C09F7">
        <w:t>s</w:t>
      </w:r>
      <w:r w:rsidR="00331819">
        <w:t xml:space="preserve">, </w:t>
      </w:r>
      <w:r w:rsidR="007C09F7">
        <w:t xml:space="preserve">and </w:t>
      </w:r>
      <w:r w:rsidR="00A86A99">
        <w:t xml:space="preserve">designed for </w:t>
      </w:r>
      <w:r w:rsidR="007C09F7">
        <w:t xml:space="preserve">inswing opening </w:t>
      </w:r>
      <w:r w:rsidR="00331819">
        <w:t>straight</w:t>
      </w:r>
      <w:r w:rsidR="007C09F7">
        <w:t xml:space="preserve"> glass walls</w:t>
      </w:r>
      <w:r w:rsidR="00A86A99">
        <w:t>. M</w:t>
      </w:r>
      <w:r w:rsidR="001D5F3F">
        <w:t xml:space="preserve">anufacturer’s standard </w:t>
      </w:r>
      <w:r w:rsidR="004235CA">
        <w:t xml:space="preserve">thermally broken </w:t>
      </w:r>
      <w:r w:rsidR="00A86A99">
        <w:t xml:space="preserve">frame and panel </w:t>
      </w:r>
      <w:r w:rsidR="001D5F3F">
        <w:t xml:space="preserve">profiles, </w:t>
      </w:r>
      <w:r w:rsidR="00CA08D5">
        <w:t>with</w:t>
      </w:r>
      <w:r w:rsidR="006C4409">
        <w:t xml:space="preserve"> </w:t>
      </w:r>
      <w:r w:rsidR="007C09F7">
        <w:t xml:space="preserve">floor and </w:t>
      </w:r>
      <w:r w:rsidR="006C4409">
        <w:t>head track</w:t>
      </w:r>
      <w:r w:rsidR="007C09F7">
        <w:t>s</w:t>
      </w:r>
      <w:r w:rsidR="001C071D">
        <w:t xml:space="preserve">, </w:t>
      </w:r>
      <w:r w:rsidR="001C071D" w:rsidRPr="00E5796E">
        <w:t>side jambs</w:t>
      </w:r>
      <w:r w:rsidR="001D5F3F" w:rsidRPr="00E5796E">
        <w:t xml:space="preserve"> </w:t>
      </w:r>
      <w:r w:rsidR="006C4409" w:rsidRPr="00E5796E">
        <w:t>and panels</w:t>
      </w:r>
      <w:r w:rsidR="001D5F3F" w:rsidRPr="00E5796E">
        <w:t xml:space="preserve"> with dimensions </w:t>
      </w:r>
      <w:r w:rsidR="003E3C7E" w:rsidRPr="00E5796E">
        <w:t xml:space="preserve">as </w:t>
      </w:r>
      <w:r w:rsidR="001D5F3F" w:rsidRPr="00E5796E">
        <w:t xml:space="preserve">shown on </w:t>
      </w:r>
      <w:r w:rsidR="00CA08D5" w:rsidRPr="00E5796E">
        <w:t>D</w:t>
      </w:r>
      <w:r w:rsidR="001D5F3F" w:rsidRPr="00E5796E">
        <w:t>rawings.</w:t>
      </w:r>
    </w:p>
    <w:p w14:paraId="01E70267" w14:textId="77777777" w:rsidR="00530E13" w:rsidRPr="00E5796E" w:rsidRDefault="003B6083" w:rsidP="00A87C25">
      <w:pPr>
        <w:pStyle w:val="Heading4"/>
      </w:pPr>
      <w:r w:rsidRPr="00E5796E">
        <w:t>Panels</w:t>
      </w:r>
      <w:r w:rsidR="00A35DC9" w:rsidRPr="00E5796E">
        <w:t xml:space="preserve"> and Frames:</w:t>
      </w:r>
    </w:p>
    <w:p w14:paraId="3D37AAFF" w14:textId="77777777" w:rsidR="00530E13" w:rsidRPr="00E5796E" w:rsidRDefault="00530E13" w:rsidP="00530E13">
      <w:pPr>
        <w:pStyle w:val="Heading5"/>
      </w:pPr>
      <w:r w:rsidRPr="00E5796E">
        <w:t xml:space="preserve">Panels </w:t>
      </w:r>
    </w:p>
    <w:p w14:paraId="0D63DEA6" w14:textId="63A5E619" w:rsidR="00F426E8" w:rsidRPr="00E5796E" w:rsidRDefault="003B6083" w:rsidP="00530E13">
      <w:pPr>
        <w:pStyle w:val="Heading6"/>
      </w:pPr>
      <w:r w:rsidRPr="00E5796E">
        <w:t>Single lite</w:t>
      </w:r>
    </w:p>
    <w:p w14:paraId="32DD0C5C" w14:textId="6EEF46FE" w:rsidR="00530E13" w:rsidRPr="00E5796E" w:rsidRDefault="00E5796E" w:rsidP="00530E13">
      <w:pPr>
        <w:pStyle w:val="Heading6"/>
      </w:pPr>
      <w:r w:rsidRPr="00E5796E">
        <w:t xml:space="preserve">Panel Size (W x H): </w:t>
      </w:r>
      <w:r w:rsidRPr="00E5796E">
        <w:tab/>
        <w:t>As indicated.</w:t>
      </w:r>
    </w:p>
    <w:p w14:paraId="6D992204" w14:textId="77777777" w:rsidR="00F426E8" w:rsidRPr="00E5796E" w:rsidRDefault="00F426E8" w:rsidP="00530E13">
      <w:pPr>
        <w:pStyle w:val="SpecifierNote"/>
        <w:tabs>
          <w:tab w:val="left" w:pos="5040"/>
        </w:tabs>
        <w:ind w:left="0" w:firstLine="0"/>
      </w:pPr>
      <w:r>
        <w:t>NOTE:</w:t>
      </w:r>
      <w:r>
        <w:tab/>
      </w:r>
      <w:r w:rsidRPr="00E5796E">
        <w:t>Maximum panel sizes are 8’-2” high and 3’-3”</w:t>
      </w:r>
      <w:r w:rsidRPr="00E5796E">
        <w:rPr>
          <w:color w:val="FF0000"/>
        </w:rPr>
        <w:t xml:space="preserve"> </w:t>
      </w:r>
      <w:r w:rsidRPr="00E5796E">
        <w:t>wide and with a 2'-7" minimum width.</w:t>
      </w:r>
    </w:p>
    <w:p w14:paraId="4FA10454" w14:textId="48208816" w:rsidR="003B6083" w:rsidRPr="00E5796E" w:rsidRDefault="00272650" w:rsidP="00530E13">
      <w:pPr>
        <w:pStyle w:val="Heading6"/>
      </w:pPr>
      <w:bookmarkStart w:id="1" w:name="_Hlk534895102"/>
      <w:r w:rsidRPr="00E5796E">
        <w:t>Rail Depth:</w:t>
      </w:r>
      <w:r w:rsidRPr="00E5796E">
        <w:tab/>
        <w:t>3-</w:t>
      </w:r>
      <w:r w:rsidR="006836D6" w:rsidRPr="00E5796E">
        <w:t>1</w:t>
      </w:r>
      <w:r w:rsidRPr="00E5796E">
        <w:t>/</w:t>
      </w:r>
      <w:r w:rsidR="006836D6" w:rsidRPr="00E5796E">
        <w:t>4</w:t>
      </w:r>
      <w:r w:rsidRPr="00E5796E">
        <w:t xml:space="preserve"> inch (8</w:t>
      </w:r>
      <w:r w:rsidR="006836D6" w:rsidRPr="00E5796E">
        <w:t>3</w:t>
      </w:r>
      <w:r w:rsidRPr="00E5796E">
        <w:t xml:space="preserve"> mm) </w:t>
      </w:r>
    </w:p>
    <w:p w14:paraId="7A59A310" w14:textId="5DC97B76" w:rsidR="004731D8" w:rsidRPr="00E5796E" w:rsidRDefault="00272650" w:rsidP="00530E13">
      <w:pPr>
        <w:pStyle w:val="Heading6"/>
      </w:pPr>
      <w:r w:rsidRPr="00E5796E">
        <w:t xml:space="preserve">Head </w:t>
      </w:r>
      <w:r w:rsidR="004731D8" w:rsidRPr="00E5796E">
        <w:t xml:space="preserve">Rail Width: </w:t>
      </w:r>
      <w:r w:rsidR="004731D8" w:rsidRPr="00E5796E">
        <w:tab/>
      </w:r>
      <w:r w:rsidR="006836D6" w:rsidRPr="00E5796E">
        <w:t>2</w:t>
      </w:r>
      <w:r w:rsidR="004731D8" w:rsidRPr="00E5796E">
        <w:t>-</w:t>
      </w:r>
      <w:r w:rsidR="006836D6" w:rsidRPr="00E5796E">
        <w:t>3</w:t>
      </w:r>
      <w:r w:rsidR="004731D8" w:rsidRPr="00E5796E">
        <w:t>/</w:t>
      </w:r>
      <w:r w:rsidR="006836D6" w:rsidRPr="00E5796E">
        <w:t>4</w:t>
      </w:r>
      <w:r w:rsidR="004731D8" w:rsidRPr="00E5796E">
        <w:t xml:space="preserve"> inch (</w:t>
      </w:r>
      <w:r w:rsidR="006836D6" w:rsidRPr="00E5796E">
        <w:t>70</w:t>
      </w:r>
      <w:r w:rsidR="004731D8" w:rsidRPr="00E5796E">
        <w:t xml:space="preserve"> mm) </w:t>
      </w:r>
    </w:p>
    <w:p w14:paraId="0A0B46F8" w14:textId="20391CB8" w:rsidR="00F62D18" w:rsidRPr="00E5796E" w:rsidRDefault="00272650" w:rsidP="00530E13">
      <w:pPr>
        <w:pStyle w:val="Heading6"/>
      </w:pPr>
      <w:r w:rsidRPr="00E5796E">
        <w:t xml:space="preserve">Bottom Rail Width: </w:t>
      </w:r>
      <w:r w:rsidR="006836D6" w:rsidRPr="00E5796E">
        <w:tab/>
      </w:r>
      <w:r w:rsidRPr="00E5796E">
        <w:t xml:space="preserve">2-3/4 inch (70 mm) </w:t>
      </w:r>
    </w:p>
    <w:bookmarkEnd w:id="1"/>
    <w:p w14:paraId="021C734B" w14:textId="206CEC17" w:rsidR="00532170" w:rsidRPr="00E5796E" w:rsidRDefault="00532170" w:rsidP="00532170">
      <w:pPr>
        <w:pStyle w:val="Heading5"/>
      </w:pPr>
      <w:r w:rsidRPr="00E5796E">
        <w:t>Frame:</w:t>
      </w:r>
    </w:p>
    <w:p w14:paraId="324431FA" w14:textId="24F78FEF" w:rsidR="00532170" w:rsidRPr="00E5796E" w:rsidRDefault="00532170" w:rsidP="00532170">
      <w:pPr>
        <w:pStyle w:val="Heading6"/>
      </w:pPr>
      <w:r w:rsidRPr="00E5796E">
        <w:t>Matching top track and side jambs</w:t>
      </w:r>
      <w:r w:rsidRPr="00E5796E">
        <w:tab/>
      </w:r>
    </w:p>
    <w:p w14:paraId="1536D8D3" w14:textId="6700A929" w:rsidR="006836D6" w:rsidRPr="00E5796E" w:rsidRDefault="00532170" w:rsidP="00E5796E">
      <w:pPr>
        <w:pStyle w:val="Heading7"/>
      </w:pPr>
      <w:r w:rsidRPr="00E5796E">
        <w:t>Top Track Width:</w:t>
      </w:r>
      <w:r w:rsidRPr="00E5796E">
        <w:tab/>
      </w:r>
      <w:r w:rsidR="00BB422A">
        <w:tab/>
        <w:t xml:space="preserve">          </w:t>
      </w:r>
      <w:r w:rsidR="006836D6" w:rsidRPr="00E5796E">
        <w:t xml:space="preserve">3-13/16 inch (97 mm) </w:t>
      </w:r>
    </w:p>
    <w:p w14:paraId="3104A191" w14:textId="5C62A1B0" w:rsidR="000602E4" w:rsidRPr="00E5796E" w:rsidRDefault="00532170" w:rsidP="00E5796E">
      <w:pPr>
        <w:pStyle w:val="Heading7"/>
      </w:pPr>
      <w:r w:rsidRPr="00E5796E">
        <w:t>Side Jambs Width:</w:t>
      </w:r>
      <w:r w:rsidRPr="00E5796E">
        <w:tab/>
      </w:r>
      <w:r w:rsidR="00BB422A">
        <w:tab/>
        <w:t xml:space="preserve">          </w:t>
      </w:r>
      <w:r w:rsidR="000602E4" w:rsidRPr="00E5796E">
        <w:t xml:space="preserve">3-13/16 inch (97 mm) </w:t>
      </w:r>
    </w:p>
    <w:p w14:paraId="21177A32" w14:textId="4EE1B4E7" w:rsidR="000602E4" w:rsidRPr="00E5796E" w:rsidRDefault="00532170" w:rsidP="00E5796E">
      <w:pPr>
        <w:pStyle w:val="Heading7"/>
      </w:pPr>
      <w:r w:rsidRPr="00E5796E">
        <w:t xml:space="preserve">Top Track and Side Jambs Depth: </w:t>
      </w:r>
      <w:r w:rsidR="000602E4" w:rsidRPr="00E5796E">
        <w:t>3-</w:t>
      </w:r>
      <w:r w:rsidR="00270601" w:rsidRPr="00E5796E">
        <w:t>7</w:t>
      </w:r>
      <w:r w:rsidR="000602E4" w:rsidRPr="00E5796E">
        <w:t>/16 inch (</w:t>
      </w:r>
      <w:r w:rsidR="00270601" w:rsidRPr="00E5796E">
        <w:t>8</w:t>
      </w:r>
      <w:r w:rsidR="000602E4" w:rsidRPr="00E5796E">
        <w:t xml:space="preserve">7 mm) </w:t>
      </w:r>
    </w:p>
    <w:p w14:paraId="2F02261C" w14:textId="77777777" w:rsidR="00FB3859" w:rsidRPr="00080E8E" w:rsidRDefault="00FB3859" w:rsidP="00FB3859">
      <w:pPr>
        <w:pStyle w:val="SpecifierNote"/>
      </w:pPr>
      <w:r w:rsidRPr="00445AA1">
        <w:t xml:space="preserve">NOTE:  </w:t>
      </w:r>
      <w:r>
        <w:tab/>
        <w:t xml:space="preserve">Select from the following Sill types, edit to </w:t>
      </w:r>
      <w:proofErr w:type="gramStart"/>
      <w:r>
        <w:t>suit</w:t>
      </w:r>
      <w:proofErr w:type="gramEnd"/>
      <w:r>
        <w:t xml:space="preserve"> and delete those not meeting project </w:t>
      </w:r>
      <w:r w:rsidRPr="00080E8E">
        <w:t>requirements.</w:t>
      </w:r>
    </w:p>
    <w:p w14:paraId="45A76E96" w14:textId="0AA0B920" w:rsidR="00532170" w:rsidRPr="00080E8E" w:rsidRDefault="00532170" w:rsidP="00A87C25">
      <w:pPr>
        <w:pStyle w:val="Heading4"/>
      </w:pPr>
      <w:r w:rsidRPr="00080E8E">
        <w:t>Sill Type</w:t>
      </w:r>
      <w:r w:rsidR="00BB422A">
        <w:t xml:space="preserve"> (thermally broken)</w:t>
      </w:r>
      <w:r w:rsidRPr="00080E8E">
        <w:t xml:space="preserve">: </w:t>
      </w:r>
      <w:r w:rsidRPr="00080E8E">
        <w:tab/>
      </w:r>
    </w:p>
    <w:p w14:paraId="434A3D38" w14:textId="27980A9F" w:rsidR="00532170" w:rsidRPr="00080E8E" w:rsidRDefault="00532170" w:rsidP="00532170">
      <w:pPr>
        <w:pStyle w:val="Heading5"/>
        <w:tabs>
          <w:tab w:val="clear" w:pos="5580"/>
          <w:tab w:val="left" w:pos="5040"/>
        </w:tabs>
      </w:pPr>
      <w:r w:rsidRPr="00080E8E">
        <w:t xml:space="preserve">[ Higher weather performance raised sill ] </w:t>
      </w:r>
    </w:p>
    <w:p w14:paraId="121B6730" w14:textId="005C4F5C" w:rsidR="00532170" w:rsidRPr="00080E8E" w:rsidRDefault="00532170" w:rsidP="00532170">
      <w:pPr>
        <w:pStyle w:val="Heading5"/>
        <w:tabs>
          <w:tab w:val="clear" w:pos="5580"/>
          <w:tab w:val="left" w:pos="5040"/>
        </w:tabs>
      </w:pPr>
      <w:r w:rsidRPr="00080E8E">
        <w:t xml:space="preserve">[ </w:t>
      </w:r>
      <w:r w:rsidR="00F95732">
        <w:t>Low profile saddle</w:t>
      </w:r>
      <w:r w:rsidRPr="00080E8E">
        <w:t xml:space="preserve"> sill  ] </w:t>
      </w:r>
    </w:p>
    <w:p w14:paraId="405247BF" w14:textId="499494C7" w:rsidR="00532170" w:rsidRPr="00080E8E" w:rsidRDefault="00532170" w:rsidP="00532170">
      <w:pPr>
        <w:pStyle w:val="Heading5"/>
        <w:tabs>
          <w:tab w:val="clear" w:pos="5580"/>
          <w:tab w:val="left" w:pos="5040"/>
        </w:tabs>
      </w:pPr>
      <w:r w:rsidRPr="00080E8E">
        <w:t xml:space="preserve">[ </w:t>
      </w:r>
      <w:r w:rsidR="00F95732">
        <w:t>Flush</w:t>
      </w:r>
      <w:r w:rsidRPr="00080E8E">
        <w:t xml:space="preserve"> sill  ] </w:t>
      </w:r>
    </w:p>
    <w:p w14:paraId="2F9743C7" w14:textId="3B914DEC" w:rsidR="00532170" w:rsidRPr="00080E8E" w:rsidRDefault="00532170" w:rsidP="00532170">
      <w:pPr>
        <w:pStyle w:val="Heading5"/>
        <w:tabs>
          <w:tab w:val="clear" w:pos="5580"/>
          <w:tab w:val="left" w:pos="5040"/>
        </w:tabs>
      </w:pPr>
      <w:r w:rsidRPr="00080E8E">
        <w:t>[ Intermediate sill  ]</w:t>
      </w:r>
    </w:p>
    <w:p w14:paraId="590FF784" w14:textId="77777777" w:rsidR="00532170" w:rsidRPr="00080E8E" w:rsidRDefault="00532170" w:rsidP="00080E8E">
      <w:pPr>
        <w:pStyle w:val="Heading5"/>
      </w:pPr>
      <w:r w:rsidRPr="00080E8E">
        <w:t xml:space="preserve">Finish: Aluminum with </w:t>
      </w:r>
    </w:p>
    <w:p w14:paraId="54977511" w14:textId="77777777" w:rsidR="00532170" w:rsidRPr="00080E8E" w:rsidRDefault="00532170" w:rsidP="00080E8E">
      <w:pPr>
        <w:pStyle w:val="Heading6"/>
      </w:pPr>
      <w:r w:rsidRPr="00080E8E">
        <w:t xml:space="preserve">[ a clear anodized finish. ] </w:t>
      </w:r>
    </w:p>
    <w:p w14:paraId="5172FF84" w14:textId="77777777" w:rsidR="00532170" w:rsidRPr="00080E8E" w:rsidRDefault="00532170" w:rsidP="00080E8E">
      <w:pPr>
        <w:pStyle w:val="Heading6"/>
      </w:pPr>
      <w:r w:rsidRPr="00080E8E">
        <w:t xml:space="preserve">[ a dark bronze anodized finish. ] </w:t>
      </w:r>
    </w:p>
    <w:p w14:paraId="43C14BD6" w14:textId="6C508917" w:rsidR="00532170" w:rsidRPr="00080E8E" w:rsidRDefault="00532170" w:rsidP="00080E8E">
      <w:pPr>
        <w:pStyle w:val="Heading6"/>
      </w:pPr>
      <w:r w:rsidRPr="00080E8E">
        <w:t>[ finish to match panel</w:t>
      </w:r>
      <w:r w:rsidR="009630D9" w:rsidRPr="00080E8E">
        <w:t xml:space="preserve"> for higher weather performance raised sill only</w:t>
      </w:r>
      <w:r w:rsidRPr="00080E8E">
        <w:t xml:space="preserve">. ] </w:t>
      </w:r>
    </w:p>
    <w:p w14:paraId="4794CCBD" w14:textId="1940FCEE" w:rsidR="009B0767" w:rsidRPr="00080E8E" w:rsidRDefault="009B0767" w:rsidP="00DD7511">
      <w:pPr>
        <w:pStyle w:val="Heading4"/>
      </w:pPr>
      <w:r w:rsidRPr="00080E8E">
        <w:t>For ADA Compliance: Provide gasket to cover the channel in the sill at swing doors</w:t>
      </w:r>
      <w:r w:rsidR="00CF4587">
        <w:t>.</w:t>
      </w:r>
    </w:p>
    <w:p w14:paraId="22255F9D" w14:textId="097EAA30" w:rsidR="00C60614" w:rsidRDefault="001D5F3F" w:rsidP="00A87C25">
      <w:pPr>
        <w:pStyle w:val="Heading4"/>
      </w:pPr>
      <w:r>
        <w:t xml:space="preserve">Aluminum Extrusion: </w:t>
      </w:r>
      <w:r w:rsidR="00BB422A">
        <w:t xml:space="preserve">                       </w:t>
      </w:r>
      <w:r w:rsidR="00B550A8">
        <w:t xml:space="preserve">AIMgSi0.5 alloy, 6063-T5 (F-22 - </w:t>
      </w:r>
      <w:r w:rsidR="00C60614">
        <w:t xml:space="preserve">European standard) </w:t>
      </w:r>
    </w:p>
    <w:p w14:paraId="1279235F" w14:textId="0998131B" w:rsidR="006F4031" w:rsidRDefault="003E3C7E" w:rsidP="00272650">
      <w:pPr>
        <w:pStyle w:val="Heading5"/>
        <w:tabs>
          <w:tab w:val="clear" w:pos="5580"/>
          <w:tab w:val="left" w:pos="4320"/>
        </w:tabs>
      </w:pPr>
      <w:r>
        <w:t xml:space="preserve">Thickness: </w:t>
      </w:r>
      <w:r>
        <w:tab/>
      </w:r>
      <w:r w:rsidR="0001563D">
        <w:t>0.078-inch</w:t>
      </w:r>
      <w:r>
        <w:t xml:space="preserve"> (2.0 mm)</w:t>
      </w:r>
      <w:r w:rsidR="001D5F3F">
        <w:t xml:space="preserve"> </w:t>
      </w:r>
      <w:r>
        <w:t xml:space="preserve">nominal </w:t>
      </w:r>
    </w:p>
    <w:p w14:paraId="440243C6" w14:textId="1B3CD2E3" w:rsidR="003E3C7E" w:rsidRDefault="006F4031" w:rsidP="00272650">
      <w:pPr>
        <w:pStyle w:val="Heading5"/>
        <w:tabs>
          <w:tab w:val="clear" w:pos="5580"/>
          <w:tab w:val="left" w:pos="4320"/>
        </w:tabs>
      </w:pPr>
      <w:r>
        <w:t>Thermal Break:</w:t>
      </w:r>
      <w:r>
        <w:tab/>
      </w:r>
      <w:r w:rsidR="00316CAD">
        <w:t>3</w:t>
      </w:r>
      <w:r>
        <w:t>/</w:t>
      </w:r>
      <w:r w:rsidR="00316CAD">
        <w:t>4</w:t>
      </w:r>
      <w:r w:rsidR="00E56852">
        <w:t xml:space="preserve"> to </w:t>
      </w:r>
      <w:r w:rsidR="00316CAD">
        <w:t>15/16</w:t>
      </w:r>
      <w:r>
        <w:t xml:space="preserve"> inch (2</w:t>
      </w:r>
      <w:r w:rsidR="00E56852">
        <w:t xml:space="preserve">0 to </w:t>
      </w:r>
      <w:r w:rsidR="00316CAD">
        <w:t>24</w:t>
      </w:r>
      <w:r>
        <w:t xml:space="preserve"> mm) wide polyamide plastic </w:t>
      </w:r>
      <w:r w:rsidR="00272650">
        <w:tab/>
      </w:r>
      <w:r>
        <w:t xml:space="preserve">reinforced with glass fibers.  </w:t>
      </w:r>
      <w:r w:rsidR="002B2613">
        <w:t>Thinner or p</w:t>
      </w:r>
      <w:r>
        <w:t>oured and de-</w:t>
      </w:r>
      <w:r w:rsidR="00272650">
        <w:tab/>
      </w:r>
      <w:r>
        <w:t xml:space="preserve">bridged </w:t>
      </w:r>
      <w:r w:rsidR="002B2613">
        <w:t xml:space="preserve">type </w:t>
      </w:r>
      <w:r>
        <w:t>thermal break</w:t>
      </w:r>
      <w:r w:rsidR="002B2613">
        <w:t>s</w:t>
      </w:r>
      <w:r>
        <w:t xml:space="preserve"> not acceptable.</w:t>
      </w:r>
    </w:p>
    <w:p w14:paraId="2CC267BD" w14:textId="38745ACA" w:rsidR="000841F3" w:rsidRDefault="00E5796E" w:rsidP="00A87C25">
      <w:pPr>
        <w:pStyle w:val="Heading4"/>
      </w:pPr>
      <w:r>
        <w:t xml:space="preserve">Panel and Frame </w:t>
      </w:r>
      <w:r w:rsidR="000841F3" w:rsidRPr="008D487B">
        <w:t>Aluminum Finish:</w:t>
      </w:r>
      <w:r w:rsidR="000841F3" w:rsidRPr="008D487B">
        <w:tab/>
      </w:r>
    </w:p>
    <w:p w14:paraId="705B797B" w14:textId="0838DA52" w:rsidR="000841F3" w:rsidRPr="008D487B" w:rsidRDefault="000841F3" w:rsidP="000841F3">
      <w:pPr>
        <w:pStyle w:val="Heading5"/>
        <w:tabs>
          <w:tab w:val="clear" w:pos="5580"/>
          <w:tab w:val="left" w:pos="4320"/>
        </w:tabs>
      </w:pPr>
      <w:r w:rsidRPr="00416342">
        <w:t xml:space="preserve">Inside and Outside: </w:t>
      </w:r>
      <w:r w:rsidR="00454F43">
        <w:tab/>
      </w:r>
      <w:r w:rsidRPr="001F4951">
        <w:t>Same (one-color)</w:t>
      </w:r>
      <w:r w:rsidR="001F4951">
        <w:t xml:space="preserve"> </w:t>
      </w:r>
    </w:p>
    <w:p w14:paraId="2DD167F3" w14:textId="56550EDF" w:rsidR="006C4409" w:rsidRDefault="006C4409" w:rsidP="00272650">
      <w:pPr>
        <w:pStyle w:val="SpecifierNote"/>
        <w:tabs>
          <w:tab w:val="left" w:pos="4320"/>
        </w:tabs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122FCB81" w14:textId="77777777" w:rsidR="007D7513" w:rsidRDefault="003E3C7E" w:rsidP="00272650">
      <w:pPr>
        <w:pStyle w:val="Heading5"/>
        <w:tabs>
          <w:tab w:val="clear" w:pos="5580"/>
          <w:tab w:val="left" w:pos="4320"/>
        </w:tabs>
      </w:pPr>
      <w:r>
        <w:t>Anodized (AAMA 611):</w:t>
      </w:r>
      <w:r>
        <w:tab/>
      </w:r>
    </w:p>
    <w:p w14:paraId="6E2736A1" w14:textId="77777777" w:rsidR="007D7513" w:rsidRPr="00080E8E" w:rsidRDefault="006C4409" w:rsidP="007D7513">
      <w:pPr>
        <w:pStyle w:val="Heading6"/>
      </w:pPr>
      <w:r>
        <w:t xml:space="preserve">[ </w:t>
      </w:r>
      <w:r w:rsidR="003E3C7E" w:rsidRPr="00080E8E">
        <w:t>Clear</w:t>
      </w:r>
      <w:r w:rsidRPr="00080E8E">
        <w:t xml:space="preserve"> ] </w:t>
      </w:r>
    </w:p>
    <w:p w14:paraId="1B192EC0" w14:textId="7167ACB5" w:rsidR="003E3C7E" w:rsidRDefault="006C4409" w:rsidP="007D7513">
      <w:pPr>
        <w:pStyle w:val="Heading6"/>
      </w:pPr>
      <w:r w:rsidRPr="00080E8E">
        <w:t>[ Dark Bronze</w:t>
      </w:r>
      <w:r w:rsidR="00424ED2" w:rsidRPr="0016775E">
        <w:t xml:space="preserve"> ]</w:t>
      </w:r>
    </w:p>
    <w:p w14:paraId="2309E037" w14:textId="77777777" w:rsidR="00F426E8" w:rsidRDefault="00F426E8" w:rsidP="00F426E8">
      <w:pPr>
        <w:pStyle w:val="Heading5"/>
        <w:tabs>
          <w:tab w:val="clear" w:pos="5580"/>
          <w:tab w:val="left" w:pos="4320"/>
        </w:tabs>
      </w:pPr>
      <w:r w:rsidRPr="008D487B">
        <w:t>Powder Coat (AAMA 2604):</w:t>
      </w:r>
      <w:r w:rsidRPr="008D487B">
        <w:tab/>
      </w:r>
    </w:p>
    <w:p w14:paraId="4CEB6503" w14:textId="77777777" w:rsidR="00F426E8" w:rsidRDefault="00F426E8" w:rsidP="00F426E8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 xml:space="preserve">powder coating finish chart from </w:t>
      </w:r>
    </w:p>
    <w:p w14:paraId="7D8F056B" w14:textId="7413E212" w:rsidR="00F426E8" w:rsidRPr="00080E8E" w:rsidRDefault="00F426E8" w:rsidP="00F426E8">
      <w:pPr>
        <w:pStyle w:val="Heading7"/>
      </w:pPr>
      <w:r w:rsidRPr="00080E8E">
        <w:t xml:space="preserve">[ </w:t>
      </w:r>
      <w:r w:rsidR="00C36CAC">
        <w:t>M</w:t>
      </w:r>
      <w:r w:rsidRPr="00080E8E">
        <w:t xml:space="preserve">anufacturer's standard selection of 50 colors - matte. ] </w:t>
      </w:r>
    </w:p>
    <w:p w14:paraId="72CFD833" w14:textId="32695616" w:rsidR="00F426E8" w:rsidRPr="00080E8E" w:rsidRDefault="00F426E8" w:rsidP="00F426E8">
      <w:pPr>
        <w:pStyle w:val="Heading7"/>
      </w:pPr>
      <w:r w:rsidRPr="00080E8E">
        <w:t xml:space="preserve">[ </w:t>
      </w:r>
      <w:r w:rsidR="00C36CAC">
        <w:t>M</w:t>
      </w:r>
      <w:r w:rsidRPr="00080E8E">
        <w:t xml:space="preserve">anufacturer's full RAL selection. ] </w:t>
      </w:r>
    </w:p>
    <w:p w14:paraId="2AA5FFF5" w14:textId="77777777" w:rsidR="00F426E8" w:rsidRPr="00080E8E" w:rsidRDefault="00F426E8" w:rsidP="00F426E8">
      <w:pPr>
        <w:pStyle w:val="Heading7"/>
        <w:numPr>
          <w:ilvl w:val="0"/>
          <w:numId w:val="0"/>
        </w:numPr>
        <w:ind w:left="2880" w:hanging="360"/>
      </w:pPr>
      <w:r w:rsidRPr="00080E8E">
        <w:t>i.</w:t>
      </w:r>
      <w:r w:rsidRPr="00080E8E">
        <w:tab/>
        <w:t>[ High Gloss ]</w:t>
      </w:r>
    </w:p>
    <w:p w14:paraId="3D593558" w14:textId="77777777" w:rsidR="00F426E8" w:rsidRPr="00080E8E" w:rsidRDefault="00F426E8" w:rsidP="00F426E8">
      <w:pPr>
        <w:ind w:left="2880" w:hanging="360"/>
      </w:pPr>
      <w:r w:rsidRPr="00080E8E">
        <w:t>ii.</w:t>
      </w:r>
      <w:r w:rsidRPr="00080E8E">
        <w:tab/>
        <w:t>[ Matte ]</w:t>
      </w:r>
    </w:p>
    <w:p w14:paraId="2260348E" w14:textId="576A632E" w:rsidR="00F426E8" w:rsidRPr="00080E8E" w:rsidRDefault="00F426E8" w:rsidP="00F426E8">
      <w:pPr>
        <w:pStyle w:val="Heading7"/>
      </w:pPr>
      <w:r w:rsidRPr="00080E8E">
        <w:t xml:space="preserve">[ </w:t>
      </w:r>
      <w:r w:rsidR="00C36CAC">
        <w:t>C</w:t>
      </w:r>
      <w:r w:rsidRPr="00080E8E">
        <w:t>ustom finish. ]</w:t>
      </w:r>
    </w:p>
    <w:p w14:paraId="6829C390" w14:textId="77777777" w:rsidR="00F426E8" w:rsidRDefault="00F426E8" w:rsidP="00F426E8">
      <w:pPr>
        <w:pStyle w:val="Heading3"/>
        <w:tabs>
          <w:tab w:val="clear" w:pos="9360"/>
        </w:tabs>
      </w:pPr>
      <w:r>
        <w:t xml:space="preserve">Glass and Glazing: </w:t>
      </w:r>
    </w:p>
    <w:p w14:paraId="25405770" w14:textId="183441A3" w:rsidR="00F426E8" w:rsidRPr="00080E8E" w:rsidRDefault="00F426E8" w:rsidP="00A87C25">
      <w:pPr>
        <w:pStyle w:val="Heading4"/>
      </w:pPr>
      <w:r w:rsidRPr="00080E8E">
        <w:t xml:space="preserve">Safety Glazing: In compliance with </w:t>
      </w:r>
      <w:r w:rsidR="00532170" w:rsidRPr="00080E8E">
        <w:t xml:space="preserve">ASTM C1036, ASTM C1048, </w:t>
      </w:r>
      <w:r w:rsidRPr="00080E8E">
        <w:t xml:space="preserve">ANSI Z97.1 and CPSC 16CFR 1201. </w:t>
      </w:r>
    </w:p>
    <w:p w14:paraId="7608D288" w14:textId="64D9FED7" w:rsidR="00F426E8" w:rsidRDefault="00F426E8" w:rsidP="00A87C25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="00CF4587">
        <w:rPr>
          <w:b/>
        </w:rPr>
        <w:t>t</w:t>
      </w:r>
      <w:r w:rsidRPr="002433DD">
        <w:rPr>
          <w:b/>
        </w:rPr>
        <w:t xml:space="preserve">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="00CF4587">
        <w:rPr>
          <w:b/>
        </w:rPr>
        <w:t>l</w:t>
      </w:r>
      <w:r w:rsidRPr="002433DD">
        <w:rPr>
          <w:b/>
        </w:rPr>
        <w:t xml:space="preserve">aminated </w:t>
      </w:r>
      <w:r>
        <w:t xml:space="preserve">] </w:t>
      </w:r>
      <w:r w:rsidRPr="001D5F3F">
        <w:t>glass</w:t>
      </w:r>
      <w:r>
        <w:t xml:space="preserve"> lites in [ </w:t>
      </w:r>
      <w:r w:rsidR="00CF4587">
        <w:rPr>
          <w:b/>
        </w:rPr>
        <w:t>d</w:t>
      </w:r>
      <w:r w:rsidRPr="002433DD">
        <w:rPr>
          <w:b/>
        </w:rPr>
        <w:t xml:space="preserve">ouble </w:t>
      </w:r>
      <w:r>
        <w:t xml:space="preserve">] [ </w:t>
      </w:r>
      <w:r w:rsidR="00CF4587">
        <w:rPr>
          <w:b/>
        </w:rPr>
        <w:t>t</w:t>
      </w:r>
      <w:r w:rsidRPr="002433DD">
        <w:rPr>
          <w:b/>
        </w:rPr>
        <w:t xml:space="preserve">riple </w:t>
      </w:r>
      <w:r>
        <w:t xml:space="preserve">] insulated glazing units,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4B819FC5" w14:textId="6C18E5C1" w:rsidR="00F426E8" w:rsidRDefault="00F426E8" w:rsidP="00F426E8">
      <w:pPr>
        <w:pStyle w:val="SpecifierNote"/>
      </w:pPr>
      <w:r>
        <w:t xml:space="preserve">NOTE: </w:t>
      </w:r>
      <w:r>
        <w:tab/>
        <w:t xml:space="preserve">Select and edit glass type(s) to meet building code, wind-load </w:t>
      </w:r>
      <w:r w:rsidR="0001563D">
        <w:t>design, acoustic</w:t>
      </w:r>
      <w:r>
        <w:t>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3EC490F6" w14:textId="4E0F8B8C" w:rsidR="00F426E8" w:rsidRPr="00080E8E" w:rsidRDefault="00F426E8" w:rsidP="00F426E8">
      <w:pPr>
        <w:pStyle w:val="SpecifierNote"/>
      </w:pPr>
      <w:r>
        <w:tab/>
      </w:r>
      <w:r w:rsidRPr="00080E8E">
        <w:t>Contact NanaWall for availability of other commercial glass types.</w:t>
      </w:r>
    </w:p>
    <w:p w14:paraId="15F9F095" w14:textId="77777777" w:rsidR="00F426E8" w:rsidRPr="00080E8E" w:rsidRDefault="00F426E8" w:rsidP="00F426E8">
      <w:pPr>
        <w:pStyle w:val="Heading5"/>
        <w:numPr>
          <w:ilvl w:val="4"/>
          <w:numId w:val="5"/>
        </w:numPr>
        <w:tabs>
          <w:tab w:val="clear" w:pos="5580"/>
          <w:tab w:val="left" w:pos="4680"/>
        </w:tabs>
      </w:pPr>
      <w:r w:rsidRPr="00080E8E">
        <w:t>Insulated Glass Unit (IGU) Lites:</w:t>
      </w:r>
      <w:r w:rsidRPr="00080E8E">
        <w:tab/>
      </w:r>
    </w:p>
    <w:p w14:paraId="00F06B83" w14:textId="66D365C2" w:rsidR="00F426E8" w:rsidRPr="00080E8E" w:rsidRDefault="00F426E8" w:rsidP="00BB422A">
      <w:pPr>
        <w:pStyle w:val="Heading6"/>
        <w:tabs>
          <w:tab w:val="clear" w:pos="5580"/>
          <w:tab w:val="left" w:pos="4320"/>
          <w:tab w:val="left" w:pos="5760"/>
        </w:tabs>
      </w:pPr>
      <w:r w:rsidRPr="00080E8E">
        <w:t>Double IGU:</w:t>
      </w:r>
      <w:r w:rsidRPr="00080E8E">
        <w:tab/>
      </w:r>
      <w:r w:rsidR="00080E8E" w:rsidRPr="00080E8E">
        <w:t xml:space="preserve">1-3/16 inch (30 mm) thick. </w:t>
      </w:r>
    </w:p>
    <w:p w14:paraId="51BC7288" w14:textId="2B7B9F04" w:rsidR="00F426E8" w:rsidRPr="00080E8E" w:rsidRDefault="00F426E8" w:rsidP="00BB422A">
      <w:pPr>
        <w:pStyle w:val="Heading6"/>
        <w:tabs>
          <w:tab w:val="clear" w:pos="5580"/>
          <w:tab w:val="left" w:pos="4320"/>
        </w:tabs>
      </w:pPr>
      <w:r w:rsidRPr="00080E8E">
        <w:t>Triple IGU:</w:t>
      </w:r>
      <w:r w:rsidR="00BB422A">
        <w:tab/>
      </w:r>
      <w:r w:rsidR="00080E8E" w:rsidRPr="00080E8E">
        <w:t xml:space="preserve">1-1/2 inch (38 mm) thick. </w:t>
      </w:r>
    </w:p>
    <w:p w14:paraId="6D314AC7" w14:textId="77777777" w:rsidR="001F33A6" w:rsidRPr="0051275E" w:rsidRDefault="001F33A6" w:rsidP="001F33A6">
      <w:pPr>
        <w:pStyle w:val="SpecifierNote"/>
      </w:pPr>
      <w:r w:rsidRPr="0051275E">
        <w:t>NOTE:</w:t>
      </w:r>
      <w:r w:rsidRPr="0051275E">
        <w:tab/>
        <w:t>Subparagraphs below are options for Double and Triple IGU items above.</w:t>
      </w:r>
    </w:p>
    <w:p w14:paraId="170EB0E7" w14:textId="5FC791E5" w:rsidR="001F33A6" w:rsidRPr="0051275E" w:rsidRDefault="001F33A6" w:rsidP="001F33A6">
      <w:pPr>
        <w:pStyle w:val="Heading5"/>
        <w:numPr>
          <w:ilvl w:val="4"/>
          <w:numId w:val="5"/>
        </w:numPr>
        <w:tabs>
          <w:tab w:val="clear" w:pos="5580"/>
          <w:tab w:val="left" w:pos="4320"/>
        </w:tabs>
      </w:pPr>
      <w:r w:rsidRPr="0051275E">
        <w:t xml:space="preserve">IGU Fill: </w:t>
      </w:r>
      <w:r w:rsidRPr="0051275E">
        <w:tab/>
      </w:r>
      <w:r w:rsidRPr="0051275E">
        <w:tab/>
      </w:r>
    </w:p>
    <w:p w14:paraId="29A54418" w14:textId="77777777" w:rsidR="001F33A6" w:rsidRDefault="001F33A6" w:rsidP="001F33A6">
      <w:pPr>
        <w:pStyle w:val="Heading6"/>
        <w:tabs>
          <w:tab w:val="clear" w:pos="5580"/>
          <w:tab w:val="left" w:pos="5760"/>
        </w:tabs>
      </w:pPr>
      <w:r>
        <w:t xml:space="preserve">Air filled </w:t>
      </w:r>
      <w:r w:rsidRPr="0051275E">
        <w:t xml:space="preserve">  </w:t>
      </w:r>
    </w:p>
    <w:p w14:paraId="44320CB5" w14:textId="77777777" w:rsidR="001F33A6" w:rsidRDefault="001F33A6" w:rsidP="001F33A6">
      <w:pPr>
        <w:pStyle w:val="Heading6"/>
        <w:tabs>
          <w:tab w:val="clear" w:pos="5580"/>
          <w:tab w:val="left" w:pos="5760"/>
        </w:tabs>
      </w:pPr>
      <w:r>
        <w:t>[ Arg</w:t>
      </w:r>
      <w:r w:rsidRPr="0051275E">
        <w:t xml:space="preserve">on filled ] </w:t>
      </w:r>
    </w:p>
    <w:p w14:paraId="5A78B1DF" w14:textId="0634F76E" w:rsidR="001F33A6" w:rsidRPr="0051275E" w:rsidRDefault="001F33A6" w:rsidP="001F33A6">
      <w:pPr>
        <w:pStyle w:val="Heading5"/>
        <w:tabs>
          <w:tab w:val="clear" w:pos="5580"/>
          <w:tab w:val="left" w:pos="4320"/>
        </w:tabs>
      </w:pPr>
      <w:r w:rsidRPr="0051275E">
        <w:t>Glass Lite Type:</w:t>
      </w:r>
      <w:r w:rsidRPr="0051275E">
        <w:tab/>
      </w:r>
    </w:p>
    <w:p w14:paraId="634C9E70" w14:textId="77777777" w:rsidR="001F33A6" w:rsidRPr="0051275E" w:rsidRDefault="001F33A6" w:rsidP="001F33A6">
      <w:pPr>
        <w:pStyle w:val="Heading6"/>
        <w:tabs>
          <w:tab w:val="clear" w:pos="5580"/>
          <w:tab w:val="left" w:pos="5760"/>
        </w:tabs>
      </w:pPr>
      <w:r>
        <w:t>Reduced iron</w:t>
      </w:r>
    </w:p>
    <w:p w14:paraId="0D671425" w14:textId="77777777" w:rsidR="001F33A6" w:rsidRPr="0051275E" w:rsidRDefault="001F33A6" w:rsidP="001F33A6">
      <w:pPr>
        <w:pStyle w:val="SpecifierNote"/>
      </w:pPr>
      <w:r w:rsidRPr="0051275E">
        <w:t>NOTE:</w:t>
      </w:r>
      <w:r w:rsidRPr="0051275E">
        <w:tab/>
        <w:t>Items below are options and may require an upcharge.</w:t>
      </w:r>
    </w:p>
    <w:p w14:paraId="467C80AB" w14:textId="77777777" w:rsidR="001F33A6" w:rsidRPr="0051275E" w:rsidRDefault="001F33A6" w:rsidP="001F33A6">
      <w:pPr>
        <w:pStyle w:val="Heading6"/>
        <w:tabs>
          <w:tab w:val="clear" w:pos="5580"/>
          <w:tab w:val="left" w:pos="5760"/>
        </w:tabs>
      </w:pPr>
      <w:r w:rsidRPr="0051275E">
        <w:t>[ Low iron ]</w:t>
      </w:r>
    </w:p>
    <w:p w14:paraId="316106ED" w14:textId="77777777" w:rsidR="001F33A6" w:rsidRPr="0051275E" w:rsidRDefault="001F33A6" w:rsidP="001F33A6">
      <w:pPr>
        <w:pStyle w:val="Heading6"/>
        <w:tabs>
          <w:tab w:val="clear" w:pos="5580"/>
          <w:tab w:val="left" w:pos="5760"/>
        </w:tabs>
      </w:pPr>
      <w:r w:rsidRPr="0051275E">
        <w:t xml:space="preserve">[ Solar bronze ] </w:t>
      </w:r>
    </w:p>
    <w:p w14:paraId="72536DAA" w14:textId="77777777" w:rsidR="001F33A6" w:rsidRPr="0051275E" w:rsidRDefault="001F33A6" w:rsidP="001F33A6">
      <w:pPr>
        <w:pStyle w:val="Heading6"/>
        <w:tabs>
          <w:tab w:val="clear" w:pos="5580"/>
          <w:tab w:val="left" w:pos="5760"/>
        </w:tabs>
      </w:pPr>
      <w:r w:rsidRPr="0051275E">
        <w:t xml:space="preserve">[ Solar gray ] </w:t>
      </w:r>
    </w:p>
    <w:p w14:paraId="05A2FC1C" w14:textId="77777777" w:rsidR="001F33A6" w:rsidRPr="0051275E" w:rsidRDefault="001F33A6" w:rsidP="001F33A6">
      <w:pPr>
        <w:pStyle w:val="Heading6"/>
        <w:tabs>
          <w:tab w:val="clear" w:pos="5580"/>
          <w:tab w:val="left" w:pos="5760"/>
        </w:tabs>
      </w:pPr>
      <w:r w:rsidRPr="0051275E">
        <w:t>[ Bird safe ]</w:t>
      </w:r>
    </w:p>
    <w:p w14:paraId="58AE80A2" w14:textId="77777777" w:rsidR="001F33A6" w:rsidRPr="00364C64" w:rsidRDefault="001F33A6" w:rsidP="001F33A6">
      <w:pPr>
        <w:pStyle w:val="Heading5"/>
        <w:tabs>
          <w:tab w:val="clear" w:pos="5580"/>
          <w:tab w:val="left" w:pos="4320"/>
        </w:tabs>
      </w:pPr>
      <w:r w:rsidRPr="00364C64">
        <w:t xml:space="preserve">Glass Spacers: Manufacturer’s standard </w:t>
      </w:r>
    </w:p>
    <w:p w14:paraId="3989A51D" w14:textId="585970CA" w:rsidR="001F33A6" w:rsidRPr="00364C64" w:rsidRDefault="001F33A6" w:rsidP="001F33A6">
      <w:pPr>
        <w:pStyle w:val="Heading6"/>
        <w:tabs>
          <w:tab w:val="clear" w:pos="5580"/>
          <w:tab w:val="left" w:pos="5760"/>
        </w:tabs>
      </w:pPr>
      <w:r w:rsidRPr="00364C64">
        <w:t xml:space="preserve">[ </w:t>
      </w:r>
      <w:proofErr w:type="gramStart"/>
      <w:r w:rsidR="002F3C4F">
        <w:t xml:space="preserve">silver </w:t>
      </w:r>
      <w:r w:rsidR="00CF4587">
        <w:t>g</w:t>
      </w:r>
      <w:r w:rsidRPr="00364C64">
        <w:t>r</w:t>
      </w:r>
      <w:r w:rsidR="00BF721F">
        <w:t>a</w:t>
      </w:r>
      <w:r w:rsidRPr="00364C64">
        <w:t>y</w:t>
      </w:r>
      <w:proofErr w:type="gramEnd"/>
      <w:r w:rsidRPr="00364C64">
        <w:t xml:space="preserve"> finish with capillary tubes ]</w:t>
      </w:r>
    </w:p>
    <w:p w14:paraId="70901057" w14:textId="26FD8EA9" w:rsidR="001F33A6" w:rsidRPr="00364C64" w:rsidRDefault="001F33A6" w:rsidP="001F33A6">
      <w:pPr>
        <w:pStyle w:val="Heading6"/>
        <w:tabs>
          <w:tab w:val="clear" w:pos="5580"/>
          <w:tab w:val="left" w:pos="5760"/>
        </w:tabs>
      </w:pPr>
      <w:r w:rsidRPr="00364C64">
        <w:t xml:space="preserve">[ </w:t>
      </w:r>
      <w:r w:rsidR="0039257E">
        <w:t>black</w:t>
      </w:r>
      <w:r w:rsidRPr="00364C64">
        <w:t xml:space="preserve"> finish with capillary tubes ]</w:t>
      </w:r>
    </w:p>
    <w:p w14:paraId="61CFCC65" w14:textId="5A5BC02C" w:rsidR="001F33A6" w:rsidRPr="00364C64" w:rsidRDefault="001F33A6" w:rsidP="001F33A6">
      <w:pPr>
        <w:pStyle w:val="Heading6"/>
        <w:tabs>
          <w:tab w:val="clear" w:pos="5580"/>
          <w:tab w:val="left" w:pos="5760"/>
        </w:tabs>
      </w:pPr>
      <w:r w:rsidRPr="00364C64">
        <w:t xml:space="preserve">[ </w:t>
      </w:r>
      <w:proofErr w:type="gramStart"/>
      <w:r w:rsidR="002F3C4F">
        <w:t xml:space="preserve">silver </w:t>
      </w:r>
      <w:r w:rsidR="00CF4587">
        <w:t>g</w:t>
      </w:r>
      <w:r w:rsidRPr="00364C64">
        <w:t>r</w:t>
      </w:r>
      <w:r w:rsidR="00BF721F">
        <w:t>a</w:t>
      </w:r>
      <w:r w:rsidRPr="00364C64">
        <w:t>y</w:t>
      </w:r>
      <w:proofErr w:type="gramEnd"/>
      <w:r w:rsidRPr="00364C64">
        <w:t xml:space="preserve"> finish without capillary tubes ]</w:t>
      </w:r>
    </w:p>
    <w:p w14:paraId="7BE12304" w14:textId="3D3C7CDB" w:rsidR="001F33A6" w:rsidRPr="00364C64" w:rsidRDefault="001F33A6" w:rsidP="001F33A6">
      <w:pPr>
        <w:pStyle w:val="Heading6"/>
        <w:tabs>
          <w:tab w:val="clear" w:pos="5580"/>
          <w:tab w:val="left" w:pos="5760"/>
        </w:tabs>
      </w:pPr>
      <w:r w:rsidRPr="00364C64">
        <w:t xml:space="preserve">[ </w:t>
      </w:r>
      <w:r w:rsidR="0039257E">
        <w:t>black</w:t>
      </w:r>
      <w:r w:rsidRPr="00364C64">
        <w:t xml:space="preserve"> finish without capillary tubes ]</w:t>
      </w:r>
    </w:p>
    <w:p w14:paraId="070958FA" w14:textId="77777777" w:rsidR="001F33A6" w:rsidRPr="00083066" w:rsidRDefault="001F33A6" w:rsidP="001F33A6">
      <w:pPr>
        <w:pStyle w:val="Heading5"/>
        <w:tabs>
          <w:tab w:val="clear" w:pos="5580"/>
          <w:tab w:val="left" w:pos="4320"/>
        </w:tabs>
      </w:pPr>
      <w:r w:rsidRPr="00083066">
        <w:t>IGU Surface:</w:t>
      </w:r>
    </w:p>
    <w:p w14:paraId="0CA72080" w14:textId="77777777" w:rsidR="001F33A6" w:rsidRPr="00083066" w:rsidRDefault="001F33A6" w:rsidP="001F33A6">
      <w:pPr>
        <w:pStyle w:val="Heading6"/>
        <w:tabs>
          <w:tab w:val="clear" w:pos="5580"/>
          <w:tab w:val="left" w:pos="5760"/>
        </w:tabs>
      </w:pPr>
      <w:r w:rsidRPr="00083066">
        <w:t>Clear</w:t>
      </w:r>
      <w:r w:rsidRPr="00083066">
        <w:tab/>
      </w:r>
    </w:p>
    <w:p w14:paraId="68D2888F" w14:textId="2992F2DD" w:rsidR="00F95732" w:rsidRPr="00F5114A" w:rsidRDefault="00F95732" w:rsidP="001F33A6">
      <w:pPr>
        <w:pStyle w:val="Heading6"/>
        <w:tabs>
          <w:tab w:val="clear" w:pos="5580"/>
          <w:tab w:val="left" w:pos="5760"/>
        </w:tabs>
      </w:pPr>
      <w:r w:rsidRPr="00F5114A">
        <w:t>[ Low-E coating on # 2 surface of double IGU ]</w:t>
      </w:r>
    </w:p>
    <w:p w14:paraId="02969264" w14:textId="087E1AB0" w:rsidR="001F33A6" w:rsidRPr="00F5114A" w:rsidRDefault="001F33A6" w:rsidP="001F33A6">
      <w:pPr>
        <w:pStyle w:val="Heading6"/>
        <w:tabs>
          <w:tab w:val="clear" w:pos="5580"/>
          <w:tab w:val="left" w:pos="5760"/>
        </w:tabs>
      </w:pPr>
      <w:r w:rsidRPr="00F5114A">
        <w:t xml:space="preserve">[ Low-E coating on # 2 </w:t>
      </w:r>
      <w:r w:rsidR="00F95732" w:rsidRPr="00F5114A">
        <w:t xml:space="preserve">and # 4 </w:t>
      </w:r>
      <w:r w:rsidRPr="00F5114A">
        <w:t>surface of double</w:t>
      </w:r>
      <w:r w:rsidR="00F95732" w:rsidRPr="00F5114A">
        <w:t xml:space="preserve"> </w:t>
      </w:r>
      <w:r w:rsidRPr="00F5114A">
        <w:t>IGU</w:t>
      </w:r>
      <w:r w:rsidR="00F95732" w:rsidRPr="00F5114A">
        <w:t xml:space="preserve"> </w:t>
      </w:r>
      <w:r w:rsidRPr="00F5114A">
        <w:t>]</w:t>
      </w:r>
    </w:p>
    <w:p w14:paraId="32B8D202" w14:textId="16E21C38" w:rsidR="00F95732" w:rsidRPr="00F5114A" w:rsidRDefault="00F95732" w:rsidP="00F95732">
      <w:pPr>
        <w:pStyle w:val="Heading6"/>
        <w:tabs>
          <w:tab w:val="clear" w:pos="5580"/>
          <w:tab w:val="left" w:pos="5760"/>
        </w:tabs>
      </w:pPr>
      <w:r w:rsidRPr="00F5114A">
        <w:t>[ Low-E coating on # 2 and # 5 surface of triple IGU ]</w:t>
      </w:r>
    </w:p>
    <w:p w14:paraId="0047965B" w14:textId="77777777" w:rsidR="001D5F3F" w:rsidRPr="00F5114A" w:rsidRDefault="001D5F3F" w:rsidP="005035BF">
      <w:pPr>
        <w:pStyle w:val="Heading3"/>
      </w:pPr>
      <w:r w:rsidRPr="00F5114A">
        <w:t>Locking Hardware and Handles:</w:t>
      </w:r>
    </w:p>
    <w:p w14:paraId="529810BE" w14:textId="65DF18F8" w:rsidR="0094215C" w:rsidRPr="00364C64" w:rsidRDefault="0094215C" w:rsidP="005D74B9">
      <w:pPr>
        <w:pStyle w:val="SpecifierNote"/>
      </w:pPr>
      <w:r>
        <w:t>NOTE:</w:t>
      </w:r>
      <w:r>
        <w:tab/>
        <w:t xml:space="preserve">Select one of the below Main Entry Panel paragraphs WITH or WITHOUT Swing Panels, </w:t>
      </w:r>
      <w:r w:rsidRPr="00364C64">
        <w:t>deleting all others.  Edit to suit project requirements.</w:t>
      </w:r>
    </w:p>
    <w:p w14:paraId="63A39262" w14:textId="403B2330" w:rsidR="003C5B8F" w:rsidRPr="00364C64" w:rsidRDefault="003C5B8F" w:rsidP="00A87C25">
      <w:pPr>
        <w:pStyle w:val="Heading4"/>
      </w:pPr>
      <w:r w:rsidRPr="00364C64">
        <w:t>Main Entry Panel</w:t>
      </w:r>
      <w:r w:rsidR="003A4DD2" w:rsidRPr="00364C64">
        <w:t>(s)</w:t>
      </w:r>
      <w:r w:rsidR="00A8317F" w:rsidRPr="00364C64">
        <w:t xml:space="preserve"> for Models WITH a [ </w:t>
      </w:r>
      <w:r w:rsidR="00A8317F" w:rsidRPr="00D76D91">
        <w:rPr>
          <w:b/>
          <w:bCs/>
        </w:rPr>
        <w:t>P</w:t>
      </w:r>
      <w:r w:rsidR="00A8317F" w:rsidRPr="00BB422A">
        <w:rPr>
          <w:b/>
          <w:bCs/>
        </w:rPr>
        <w:t>air of</w:t>
      </w:r>
      <w:r w:rsidR="00A8317F" w:rsidRPr="00364C64">
        <w:t xml:space="preserve"> ] </w:t>
      </w:r>
      <w:r w:rsidRPr="00364C64">
        <w:t xml:space="preserve">Swing Panel: Provide manufacturer’s </w:t>
      </w:r>
      <w:r w:rsidR="00A8317F" w:rsidRPr="00364C64">
        <w:t xml:space="preserve">[ </w:t>
      </w:r>
      <w:r w:rsidR="00CF4587">
        <w:rPr>
          <w:b/>
          <w:bCs/>
        </w:rPr>
        <w:t>S</w:t>
      </w:r>
      <w:r w:rsidRPr="00D76D91">
        <w:rPr>
          <w:b/>
          <w:bCs/>
        </w:rPr>
        <w:t>tandard lever handles</w:t>
      </w:r>
      <w:r w:rsidR="00A8317F" w:rsidRPr="00364C64">
        <w:t xml:space="preserve"> ] or [ </w:t>
      </w:r>
      <w:r w:rsidR="00CF4587">
        <w:rPr>
          <w:b/>
          <w:bCs/>
        </w:rPr>
        <w:t>L</w:t>
      </w:r>
      <w:r w:rsidR="00A8317F" w:rsidRPr="00D76D91">
        <w:rPr>
          <w:b/>
          <w:bCs/>
        </w:rPr>
        <w:t>ever handles with return</w:t>
      </w:r>
      <w:r w:rsidR="00A8317F" w:rsidRPr="00364C64">
        <w:t xml:space="preserve"> ]</w:t>
      </w:r>
      <w:r w:rsidRPr="00364C64">
        <w:t xml:space="preserve"> on the inside and outside, a lockset with lockable latch, multi-point locking with a dead bolt and rods at the top and bottom on primary panel </w:t>
      </w:r>
      <w:r w:rsidR="00A8317F" w:rsidRPr="00364C64">
        <w:t xml:space="preserve">[ </w:t>
      </w:r>
      <w:r w:rsidRPr="00D76D91">
        <w:rPr>
          <w:b/>
          <w:bCs/>
        </w:rPr>
        <w:t>only</w:t>
      </w:r>
      <w:r w:rsidR="00A8317F" w:rsidRPr="00364C64">
        <w:t xml:space="preserve"> ]</w:t>
      </w:r>
      <w:r w:rsidRPr="00364C64">
        <w:t xml:space="preserve">. </w:t>
      </w:r>
    </w:p>
    <w:p w14:paraId="14375355" w14:textId="1D3ACC8B" w:rsidR="00A8317F" w:rsidRPr="00364C64" w:rsidRDefault="00A8317F" w:rsidP="003C5B8F">
      <w:pPr>
        <w:pStyle w:val="Heading5"/>
      </w:pPr>
      <w:r w:rsidRPr="00364C64">
        <w:t>Rods to be concealed and not edge mounted</w:t>
      </w:r>
    </w:p>
    <w:p w14:paraId="6D773DBF" w14:textId="0E4BFD0B" w:rsidR="003C5B8F" w:rsidRDefault="003C5B8F" w:rsidP="003C5B8F">
      <w:pPr>
        <w:pStyle w:val="Heading5"/>
      </w:pPr>
      <w:r w:rsidRPr="00364C64">
        <w:t>After turn of key or thumb</w:t>
      </w:r>
      <w:r w:rsidR="00B00472" w:rsidRPr="00364C64">
        <w:t>-</w:t>
      </w:r>
      <w:r w:rsidRPr="00364C64">
        <w:t>turn,</w:t>
      </w:r>
      <w:r>
        <w:t xml:space="preserve"> depression of handles withdraws latch. </w:t>
      </w:r>
    </w:p>
    <w:p w14:paraId="5CE3FACD" w14:textId="0D49EAF4" w:rsidR="003C5B8F" w:rsidRDefault="003C5B8F" w:rsidP="003C5B8F">
      <w:pPr>
        <w:pStyle w:val="Heading5"/>
      </w:pPr>
      <w:r>
        <w:t>Lifting of handles engages rods and turn of key or thumb</w:t>
      </w:r>
      <w:r w:rsidR="00B00472">
        <w:t>-</w:t>
      </w:r>
      <w:r>
        <w:t xml:space="preserve">turn engages deadbolt and operates lock. </w:t>
      </w:r>
    </w:p>
    <w:p w14:paraId="0BF65AD8" w14:textId="1F74EBBE" w:rsidR="003C5B8F" w:rsidRDefault="00E304A7" w:rsidP="003C5B8F">
      <w:pPr>
        <w:pStyle w:val="Heading5"/>
      </w:pPr>
      <w:r>
        <w:t xml:space="preserve">[ </w:t>
      </w:r>
      <w:r w:rsidR="003C5B8F" w:rsidRPr="00364C64">
        <w:t>Secondary Swing Panel: Provide two-point locking with flat handles on inside only for the secondary swing panel.</w:t>
      </w:r>
      <w:r>
        <w:t xml:space="preserve"> ]</w:t>
      </w:r>
    </w:p>
    <w:p w14:paraId="51208D08" w14:textId="77777777" w:rsidR="007D7513" w:rsidRDefault="00E56852" w:rsidP="003C5B8F">
      <w:pPr>
        <w:pStyle w:val="Heading5"/>
      </w:pPr>
      <w:r>
        <w:t xml:space="preserve">Lever </w:t>
      </w:r>
      <w:r w:rsidR="003C5B8F">
        <w:t>Handle</w:t>
      </w:r>
      <w:r w:rsidR="007D7513">
        <w:t xml:space="preserve"> - Finish</w:t>
      </w:r>
      <w:r w:rsidR="003C5B8F">
        <w:t xml:space="preserve">: </w:t>
      </w:r>
    </w:p>
    <w:p w14:paraId="2097B23C" w14:textId="769D5A25" w:rsidR="003F6711" w:rsidRPr="00364C64" w:rsidRDefault="000E522C" w:rsidP="000E522C">
      <w:pPr>
        <w:pStyle w:val="Heading6"/>
      </w:pPr>
      <w:r w:rsidRPr="00364C64">
        <w:t>Brushed satin stainless stee</w:t>
      </w:r>
      <w:r w:rsidR="003F6711" w:rsidRPr="00364C64">
        <w:t>l</w:t>
      </w:r>
    </w:p>
    <w:p w14:paraId="7831F7BC" w14:textId="7ABA1625" w:rsidR="003F6711" w:rsidRPr="00364C64" w:rsidRDefault="00F13B35" w:rsidP="003F6711">
      <w:pPr>
        <w:pStyle w:val="Heading6"/>
      </w:pPr>
      <w:r>
        <w:t>B</w:t>
      </w:r>
      <w:r w:rsidR="003F6711" w:rsidRPr="00364C64">
        <w:t xml:space="preserve">lack </w:t>
      </w:r>
      <w:r>
        <w:t xml:space="preserve">titanium </w:t>
      </w:r>
      <w:r w:rsidR="003F6711" w:rsidRPr="00364C64">
        <w:t>stainless steel</w:t>
      </w:r>
    </w:p>
    <w:p w14:paraId="097C3E1D" w14:textId="24C80A4D" w:rsidR="00D2648D" w:rsidRDefault="000E522C" w:rsidP="00D2648D">
      <w:pPr>
        <w:pStyle w:val="SpecifierNote"/>
      </w:pPr>
      <w:r w:rsidRPr="00364C64">
        <w:t xml:space="preserve">NOTE: </w:t>
      </w:r>
      <w:r w:rsidRPr="00364C64">
        <w:tab/>
        <w:t>Handle</w:t>
      </w:r>
      <w:r w:rsidR="003F6711" w:rsidRPr="00364C64">
        <w:t>s</w:t>
      </w:r>
      <w:r w:rsidRPr="00364C64">
        <w:t xml:space="preserve"> above </w:t>
      </w:r>
      <w:r w:rsidR="003F6711" w:rsidRPr="00364C64">
        <w:t>are</w:t>
      </w:r>
      <w:r w:rsidRPr="00364C64">
        <w:t xml:space="preserve"> standard;</w:t>
      </w:r>
      <w:r>
        <w:t xml:space="preserve"> other option</w:t>
      </w:r>
      <w:r w:rsidR="007F333E">
        <w:t>s</w:t>
      </w:r>
      <w:r>
        <w:t xml:space="preserve"> below may require an upcharge.</w:t>
      </w:r>
    </w:p>
    <w:p w14:paraId="23FFC8E5" w14:textId="4E691CAF" w:rsidR="001F33A6" w:rsidRDefault="00D2648D" w:rsidP="00324EEF">
      <w:pPr>
        <w:pStyle w:val="SpecifierNote"/>
      </w:pPr>
      <w:r>
        <w:tab/>
      </w:r>
      <w:r w:rsidR="00DD0676" w:rsidRPr="00364C64">
        <w:t>L</w:t>
      </w:r>
      <w:r w:rsidR="00E13847" w:rsidRPr="00364C64">
        <w:t xml:space="preserve">ever </w:t>
      </w:r>
      <w:r w:rsidRPr="00364C64">
        <w:t>handle</w:t>
      </w:r>
      <w:r w:rsidR="00E13847" w:rsidRPr="00364C64">
        <w:t xml:space="preserve"> with return</w:t>
      </w:r>
      <w:r w:rsidRPr="00364C64">
        <w:t xml:space="preserve"> only available in "Brushed satin stainless steel."</w:t>
      </w:r>
    </w:p>
    <w:p w14:paraId="7E9A9D5A" w14:textId="526C6E15" w:rsidR="007F333E" w:rsidRDefault="007F333E" w:rsidP="007A23F3">
      <w:pPr>
        <w:pStyle w:val="Heading6"/>
      </w:pPr>
      <w:r>
        <w:t>[ Copper-nickel stainless steel antiviral and antimicrobial ]</w:t>
      </w:r>
    </w:p>
    <w:p w14:paraId="339E5ADB" w14:textId="06802F13" w:rsidR="007A23F3" w:rsidRPr="00364C64" w:rsidRDefault="007A23F3" w:rsidP="007A23F3">
      <w:pPr>
        <w:pStyle w:val="Heading6"/>
      </w:pPr>
      <w:r w:rsidRPr="008D487B">
        <w:t xml:space="preserve">[ </w:t>
      </w:r>
      <w:r w:rsidRPr="00364C64">
        <w:t>Oil rubbed bronze solid brass. ]</w:t>
      </w:r>
    </w:p>
    <w:p w14:paraId="464F9E0E" w14:textId="77777777" w:rsidR="00D76022" w:rsidRPr="00364C64" w:rsidRDefault="00D76022" w:rsidP="00D76022">
      <w:pPr>
        <w:pStyle w:val="Heading6"/>
      </w:pPr>
      <w:r w:rsidRPr="00364C64">
        <w:t xml:space="preserve">[ Satin nickel solid brass. ] </w:t>
      </w:r>
    </w:p>
    <w:p w14:paraId="776F6609" w14:textId="77777777" w:rsidR="00D76022" w:rsidRPr="008D487B" w:rsidRDefault="00D76022" w:rsidP="00D76022">
      <w:pPr>
        <w:pStyle w:val="Heading6"/>
      </w:pPr>
      <w:r w:rsidRPr="00364C64">
        <w:t>[ White solid brass.</w:t>
      </w:r>
      <w:r w:rsidRPr="008D487B">
        <w:t xml:space="preserve"> ] </w:t>
      </w:r>
    </w:p>
    <w:p w14:paraId="2E774D67" w14:textId="77777777" w:rsidR="00A8317F" w:rsidRPr="00364C64" w:rsidRDefault="001F4951" w:rsidP="001F4951">
      <w:pPr>
        <w:pStyle w:val="Heading5"/>
      </w:pPr>
      <w:r w:rsidRPr="00364C64">
        <w:t>Locking:</w:t>
      </w:r>
    </w:p>
    <w:p w14:paraId="39913016" w14:textId="09ABF5E8" w:rsidR="00A8317F" w:rsidRPr="00364C64" w:rsidRDefault="001F4951" w:rsidP="00A8317F">
      <w:pPr>
        <w:pStyle w:val="Heading6"/>
      </w:pPr>
      <w:r w:rsidRPr="00364C64">
        <w:t xml:space="preserve">Standard profile </w:t>
      </w:r>
      <w:r w:rsidR="00A8317F" w:rsidRPr="00364C64">
        <w:t>cylinder</w:t>
      </w:r>
    </w:p>
    <w:p w14:paraId="4DDF21C9" w14:textId="4B1DC8DD" w:rsidR="001F4951" w:rsidRPr="00364C64" w:rsidRDefault="00A8317F" w:rsidP="00A8317F">
      <w:pPr>
        <w:pStyle w:val="Heading6"/>
      </w:pPr>
      <w:r w:rsidRPr="00364C64">
        <w:t>[ Adapter for Small Format Interchangeable Core (SFIC) by others ]</w:t>
      </w:r>
    </w:p>
    <w:p w14:paraId="7C4B610B" w14:textId="1B6D206F" w:rsidR="00A8317F" w:rsidRDefault="003C5B8F" w:rsidP="00A87C25">
      <w:pPr>
        <w:pStyle w:val="Heading4"/>
      </w:pPr>
      <w:r w:rsidRPr="00364C64">
        <w:t>Main Entry Panel</w:t>
      </w:r>
      <w:r w:rsidR="00A8317F" w:rsidRPr="00364C64">
        <w:t>(s)</w:t>
      </w:r>
      <w:r w:rsidRPr="00364C64">
        <w:t>: Provide</w:t>
      </w:r>
      <w:r>
        <w:t xml:space="preserve"> manufacturer’s standard flat handle on inside only with concealed two-point locking hardware operated by 180</w:t>
      </w:r>
      <w:r w:rsidR="00E52F60" w:rsidRPr="00C848DB">
        <w:rPr>
          <w:rFonts w:ascii="Lucida Grande" w:hAnsi="Lucida Grande" w:cs="Lucida Grande"/>
          <w:b/>
          <w:color w:val="000000"/>
        </w:rPr>
        <w:t>°</w:t>
      </w:r>
      <w:r>
        <w:t xml:space="preserve"> turn of handle</w:t>
      </w:r>
      <w:r w:rsidR="00A8317F">
        <w:t xml:space="preserve">. </w:t>
      </w:r>
    </w:p>
    <w:p w14:paraId="00819ABB" w14:textId="028005CB" w:rsidR="008E2A5B" w:rsidRDefault="00324EEF" w:rsidP="00324EEF">
      <w:pPr>
        <w:pStyle w:val="SpecifierNote"/>
      </w:pPr>
      <w:r w:rsidRPr="00364C64">
        <w:t>NOTE:</w:t>
      </w:r>
      <w:r>
        <w:tab/>
      </w:r>
      <w:r w:rsidR="008E2A5B">
        <w:t xml:space="preserve">With the </w:t>
      </w:r>
      <w:r w:rsidR="008E2A5B" w:rsidRPr="003C5B8F">
        <w:t>option</w:t>
      </w:r>
      <w:r w:rsidR="008E2A5B">
        <w:t xml:space="preserve"> above</w:t>
      </w:r>
      <w:r w:rsidR="008E2A5B" w:rsidRPr="003C5B8F">
        <w:t xml:space="preserve">, </w:t>
      </w:r>
      <w:r w:rsidR="008E2A5B">
        <w:t xml:space="preserve">the </w:t>
      </w:r>
      <w:r w:rsidR="008E2A5B" w:rsidRPr="003C5B8F">
        <w:t>main entry panel is operable from inside o</w:t>
      </w:r>
      <w:r w:rsidR="008E2A5B">
        <w:t xml:space="preserve">nly and that there is no latch.  </w:t>
      </w:r>
    </w:p>
    <w:p w14:paraId="046AE164" w14:textId="77777777" w:rsidR="002E25B7" w:rsidRDefault="002E25B7" w:rsidP="002E25B7">
      <w:pPr>
        <w:pStyle w:val="Heading7"/>
        <w:numPr>
          <w:ilvl w:val="0"/>
          <w:numId w:val="0"/>
        </w:numPr>
        <w:ind w:left="2520"/>
      </w:pPr>
    </w:p>
    <w:p w14:paraId="5AB4F1AB" w14:textId="69A5D72F" w:rsidR="00324EEF" w:rsidRDefault="00B80213" w:rsidP="00324EEF">
      <w:pPr>
        <w:pStyle w:val="SpecifierNote"/>
      </w:pPr>
      <w:r>
        <w:t>NOTE:</w:t>
      </w:r>
      <w:r w:rsidR="008E2A5B">
        <w:tab/>
      </w:r>
      <w:r w:rsidR="00324EEF" w:rsidRPr="00324EEF">
        <w:t>Other compatible lever, L-shaped and push-pull handle styles and finishes are available from other suppliers.</w:t>
      </w:r>
    </w:p>
    <w:p w14:paraId="4A393491" w14:textId="73EBE554" w:rsidR="00F5114A" w:rsidRPr="00324EEF" w:rsidRDefault="00F5114A" w:rsidP="00324EEF">
      <w:pPr>
        <w:pStyle w:val="SpecifierNote"/>
      </w:pPr>
      <w:r>
        <w:tab/>
        <w:t>Copper-nickel finish handle may require an upcharge.</w:t>
      </w:r>
    </w:p>
    <w:p w14:paraId="14055E3A" w14:textId="30AAC12E" w:rsidR="003C5B8F" w:rsidRDefault="00A8317F" w:rsidP="008E2A5B">
      <w:pPr>
        <w:pStyle w:val="Heading5"/>
      </w:pPr>
      <w:r w:rsidRPr="008E2A5B">
        <w:t xml:space="preserve">Push-pull handles in a brushed </w:t>
      </w:r>
      <w:r w:rsidR="00CF4587" w:rsidRPr="008E2A5B">
        <w:t>stainless-steel</w:t>
      </w:r>
      <w:r w:rsidRPr="008E2A5B">
        <w:t xml:space="preserve"> finish and </w:t>
      </w:r>
      <w:r w:rsidR="00CF4587" w:rsidRPr="008E2A5B">
        <w:t>stainless-steel</w:t>
      </w:r>
      <w:r w:rsidRPr="008E2A5B">
        <w:t xml:space="preserve"> flat handles in a [ </w:t>
      </w:r>
      <w:r w:rsidRPr="008E2A5B">
        <w:rPr>
          <w:b/>
        </w:rPr>
        <w:t>brushed satin finish</w:t>
      </w:r>
      <w:r w:rsidRPr="008E2A5B">
        <w:t xml:space="preserve">. ] [ </w:t>
      </w:r>
      <w:r w:rsidR="00F13B35">
        <w:rPr>
          <w:b/>
        </w:rPr>
        <w:t>b</w:t>
      </w:r>
      <w:r w:rsidRPr="008E2A5B">
        <w:rPr>
          <w:b/>
        </w:rPr>
        <w:t xml:space="preserve">lack </w:t>
      </w:r>
      <w:r w:rsidR="00F13B35">
        <w:rPr>
          <w:b/>
        </w:rPr>
        <w:t xml:space="preserve">titanium </w:t>
      </w:r>
      <w:r w:rsidRPr="008E2A5B">
        <w:rPr>
          <w:b/>
        </w:rPr>
        <w:t>finish</w:t>
      </w:r>
      <w:r w:rsidRPr="008E2A5B">
        <w:t>. ]</w:t>
      </w:r>
      <w:r w:rsidR="007F333E">
        <w:t xml:space="preserve"> [ </w:t>
      </w:r>
      <w:r w:rsidR="007F333E" w:rsidRPr="007F333E">
        <w:rPr>
          <w:b/>
          <w:bCs/>
        </w:rPr>
        <w:t>copper-nickel finish</w:t>
      </w:r>
      <w:r w:rsidR="007F333E">
        <w:t>. ]</w:t>
      </w:r>
    </w:p>
    <w:p w14:paraId="7CA72DCA" w14:textId="0F322E46" w:rsidR="003159DF" w:rsidRPr="003159DF" w:rsidRDefault="00FA46C1" w:rsidP="003159DF">
      <w:pPr>
        <w:pStyle w:val="Heading4"/>
      </w:pPr>
      <w:r>
        <w:t xml:space="preserve">Secondary Panels and Pairs of Folding Panels: Provide manufacturer’s [ </w:t>
      </w:r>
      <w:r w:rsidR="00CF4587">
        <w:rPr>
          <w:b/>
        </w:rPr>
        <w:t>F</w:t>
      </w:r>
      <w:r w:rsidR="00E304A7">
        <w:rPr>
          <w:b/>
        </w:rPr>
        <w:t>lat</w:t>
      </w:r>
      <w:r w:rsidRPr="00FA46C1">
        <w:rPr>
          <w:b/>
        </w:rPr>
        <w:t xml:space="preserve"> handles</w:t>
      </w:r>
      <w:r>
        <w:t xml:space="preserve"> ] [ </w:t>
      </w:r>
      <w:r w:rsidR="00CF4587">
        <w:rPr>
          <w:b/>
        </w:rPr>
        <w:t>R</w:t>
      </w:r>
      <w:r w:rsidRPr="00FA46C1">
        <w:rPr>
          <w:b/>
        </w:rPr>
        <w:t>emovable custodial handles</w:t>
      </w:r>
      <w:r>
        <w:t xml:space="preserve"> ] and concealed two-point locking hardware operated by 180</w:t>
      </w:r>
      <w:r w:rsidR="00E52F60" w:rsidRPr="00C848DB">
        <w:rPr>
          <w:rFonts w:ascii="Lucida Grande" w:hAnsi="Lucida Grande" w:cs="Lucida Grande"/>
          <w:b/>
          <w:color w:val="000000"/>
        </w:rPr>
        <w:t>°</w:t>
      </w:r>
      <w:r>
        <w:t xml:space="preserve"> turn of handle between each pair. Face applied flush bolt locking NOT </w:t>
      </w:r>
      <w:r w:rsidR="00E304A7">
        <w:t>acceptable</w:t>
      </w:r>
      <w:r>
        <w:t>.</w:t>
      </w:r>
    </w:p>
    <w:p w14:paraId="74444376" w14:textId="3ACAEB4F" w:rsidR="00E304A7" w:rsidRPr="00364C64" w:rsidRDefault="00E304A7" w:rsidP="00E304A7">
      <w:pPr>
        <w:pStyle w:val="SpecifierNote"/>
      </w:pPr>
      <w:r>
        <w:t xml:space="preserve">NOTE: </w:t>
      </w:r>
      <w:r>
        <w:tab/>
        <w:t xml:space="preserve">Flat </w:t>
      </w:r>
      <w:r w:rsidRPr="00364C64">
        <w:t>handles are typical; removable custodial handles are an option that may require an upcharge.</w:t>
      </w:r>
    </w:p>
    <w:p w14:paraId="56E4567C" w14:textId="524F6483" w:rsidR="00F62D18" w:rsidRPr="00364C64" w:rsidRDefault="00E52F60" w:rsidP="00E52F60">
      <w:pPr>
        <w:pStyle w:val="Heading5"/>
        <w:tabs>
          <w:tab w:val="clear" w:pos="5580"/>
          <w:tab w:val="left" w:pos="5040"/>
        </w:tabs>
      </w:pPr>
      <w:r w:rsidRPr="00364C64">
        <w:t xml:space="preserve">Flat </w:t>
      </w:r>
      <w:r w:rsidR="00FA46C1" w:rsidRPr="00364C64">
        <w:t xml:space="preserve">Handle </w:t>
      </w:r>
      <w:r w:rsidR="00D94FB7" w:rsidRPr="00364C64">
        <w:t xml:space="preserve">- </w:t>
      </w:r>
      <w:r w:rsidR="00FA46C1" w:rsidRPr="00364C64">
        <w:t xml:space="preserve">Finish: </w:t>
      </w:r>
      <w:r w:rsidR="00FA46C1" w:rsidRPr="00364C64">
        <w:tab/>
      </w:r>
    </w:p>
    <w:p w14:paraId="729015AB" w14:textId="77777777" w:rsidR="003F6711" w:rsidRPr="00364C64" w:rsidRDefault="001F4951" w:rsidP="001F4951">
      <w:pPr>
        <w:pStyle w:val="Heading6"/>
      </w:pPr>
      <w:r w:rsidRPr="00364C64">
        <w:t>Brushed satin stainless steel</w:t>
      </w:r>
      <w:r w:rsidR="003F6711" w:rsidRPr="00364C64">
        <w:t>.</w:t>
      </w:r>
    </w:p>
    <w:p w14:paraId="46112E85" w14:textId="40CF3CBF" w:rsidR="001F4951" w:rsidRDefault="003F6711" w:rsidP="001F4951">
      <w:pPr>
        <w:pStyle w:val="Heading6"/>
      </w:pPr>
      <w:r w:rsidRPr="00364C64">
        <w:t>[</w:t>
      </w:r>
      <w:r w:rsidR="00F13B35">
        <w:t xml:space="preserve"> B</w:t>
      </w:r>
      <w:r w:rsidRPr="00364C64">
        <w:t xml:space="preserve">lack </w:t>
      </w:r>
      <w:r w:rsidR="00F13B35">
        <w:t xml:space="preserve">titanium </w:t>
      </w:r>
      <w:r w:rsidRPr="00364C64">
        <w:t>stainless steel.]</w:t>
      </w:r>
    </w:p>
    <w:p w14:paraId="7EA103C2" w14:textId="4AB2AE9C" w:rsidR="007F333E" w:rsidRPr="007F333E" w:rsidRDefault="007F333E" w:rsidP="007F333E">
      <w:pPr>
        <w:pStyle w:val="SpecifierNote"/>
      </w:pPr>
      <w:r w:rsidRPr="001A4F52">
        <w:t xml:space="preserve">NOTE: </w:t>
      </w:r>
      <w:r w:rsidRPr="001A4F52">
        <w:tab/>
      </w:r>
      <w:r w:rsidR="006776BA">
        <w:t>O</w:t>
      </w:r>
      <w:r>
        <w:t>ption</w:t>
      </w:r>
      <w:r w:rsidR="006776BA">
        <w:t xml:space="preserve"> below</w:t>
      </w:r>
      <w:r>
        <w:t xml:space="preserve"> may require an upcharge.</w:t>
      </w:r>
    </w:p>
    <w:p w14:paraId="5557012F" w14:textId="3AC2BEC0" w:rsidR="007F333E" w:rsidRDefault="007F333E" w:rsidP="007F333E">
      <w:pPr>
        <w:pStyle w:val="Heading6"/>
      </w:pPr>
      <w:r>
        <w:t>[ Copper-nickel stainless steel antiviral and antimicrobial ]</w:t>
      </w:r>
    </w:p>
    <w:p w14:paraId="3F7982B9" w14:textId="5DB3C9F1" w:rsidR="005B4A93" w:rsidRPr="005B4A93" w:rsidRDefault="00151A64" w:rsidP="00A87C25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="00F62D18">
        <w:t xml:space="preserve">from bottom of </w:t>
      </w:r>
      <w:r w:rsidRPr="005B4A93">
        <w:t>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3398B6CB" w14:textId="4A5B3ED2" w:rsidR="005B4A93" w:rsidRPr="005B4A93" w:rsidRDefault="00E52F60" w:rsidP="00A87C25">
      <w:pPr>
        <w:pStyle w:val="Heading4"/>
      </w:pPr>
      <w:r w:rsidRPr="00E52F60">
        <w:t>L</w:t>
      </w:r>
      <w:r w:rsidR="00006E64">
        <w:t xml:space="preserve">ocking rods with </w:t>
      </w:r>
      <w:r w:rsidR="005B4A93" w:rsidRPr="005B4A93">
        <w:t xml:space="preserve">end caps at the </w:t>
      </w:r>
      <w:r w:rsidR="00BA5C22" w:rsidRPr="005B4A93">
        <w:t xml:space="preserve">top </w:t>
      </w:r>
      <w:r w:rsidR="00BA5C22">
        <w:t xml:space="preserve">and bottom. </w:t>
      </w:r>
      <w:r w:rsidR="00006E64">
        <w:t>Rods to have a stroke of 15/16 inch</w:t>
      </w:r>
      <w:r w:rsidR="005B4A93" w:rsidRPr="005B4A93">
        <w:t xml:space="preserve"> (24 mm).</w:t>
      </w:r>
    </w:p>
    <w:p w14:paraId="04A95D72" w14:textId="0105B1EC" w:rsidR="005B4A93" w:rsidRPr="005B4A93" w:rsidRDefault="00006E64" w:rsidP="00A87C25">
      <w:pPr>
        <w:pStyle w:val="Heading4"/>
      </w:pPr>
      <w:r>
        <w:t>Additional</w:t>
      </w:r>
      <w:r w:rsidR="005B4A93" w:rsidRPr="005B4A93">
        <w:t xml:space="preserve"> profile cylinder</w:t>
      </w:r>
      <w:r>
        <w:t>s</w:t>
      </w:r>
      <w:r w:rsidR="005B4A93" w:rsidRPr="005B4A93">
        <w:t xml:space="preserve"> </w:t>
      </w:r>
      <w:r>
        <w:t>to be</w:t>
      </w:r>
      <w:r w:rsidR="005B4A93" w:rsidRPr="005B4A93">
        <w:t xml:space="preserve"> </w:t>
      </w:r>
      <w:r>
        <w:t xml:space="preserve">[ </w:t>
      </w:r>
      <w:r w:rsidR="005B4A93" w:rsidRPr="00454F43">
        <w:rPr>
          <w:b/>
        </w:rPr>
        <w:t>keyed alike</w:t>
      </w:r>
      <w:r w:rsidR="00FB3859">
        <w:rPr>
          <w:b/>
        </w:rPr>
        <w:t xml:space="preserve"> </w:t>
      </w:r>
      <w:r>
        <w:t xml:space="preserve"> ]</w:t>
      </w:r>
      <w:r w:rsidR="005B4A93">
        <w:t xml:space="preserve"> </w:t>
      </w:r>
      <w:r>
        <w:t>[</w:t>
      </w:r>
      <w:r w:rsidR="005B4A93" w:rsidRPr="005B4A93">
        <w:t xml:space="preserve"> </w:t>
      </w:r>
      <w:r w:rsidR="005B4A93" w:rsidRPr="00454F43">
        <w:rPr>
          <w:b/>
        </w:rPr>
        <w:t>keyed differently</w:t>
      </w:r>
      <w:r w:rsidR="00571137" w:rsidRPr="00454F43">
        <w:rPr>
          <w:b/>
        </w:rPr>
        <w:t>.</w:t>
      </w:r>
      <w:r>
        <w:t xml:space="preserve"> </w:t>
      </w:r>
      <w:r w:rsidR="00571137">
        <w:t>]</w:t>
      </w:r>
    </w:p>
    <w:p w14:paraId="2FBAD156" w14:textId="6B85DB10" w:rsidR="00495687" w:rsidRDefault="00E61710" w:rsidP="00495687">
      <w:pPr>
        <w:pStyle w:val="Heading3"/>
      </w:pPr>
      <w:r>
        <w:t>Sliding</w:t>
      </w:r>
      <w:r w:rsidR="000D04D9">
        <w:t>-</w:t>
      </w:r>
      <w:r w:rsidR="00AF7AC6">
        <w:t>Folding</w:t>
      </w:r>
      <w:r w:rsidR="005B4A93" w:rsidRPr="005B4A93">
        <w:t xml:space="preserve"> Hardware: Provide manufacturer’s standard </w:t>
      </w:r>
      <w:r>
        <w:t>combination sliding and folding hardware with top and bottom tracks</w:t>
      </w:r>
      <w:r w:rsidR="00CB61D3">
        <w:t xml:space="preserve"> and threshold</w:t>
      </w:r>
      <w:r>
        <w:t>.</w:t>
      </w:r>
      <w:r w:rsidR="00CB61D3">
        <w:t xml:space="preserve"> </w:t>
      </w:r>
      <w:r w:rsidR="00CB61D3" w:rsidRPr="00CB61D3">
        <w:t>All running carriages to be with sealed, self-l</w:t>
      </w:r>
      <w:r w:rsidR="00495687">
        <w:t>ubricat</w:t>
      </w:r>
      <w:r w:rsidR="00DC752E">
        <w:t>ing</w:t>
      </w:r>
      <w:r w:rsidR="00495687">
        <w:t>, ball bearing multi-</w:t>
      </w:r>
      <w:r w:rsidR="00CB61D3" w:rsidRPr="00CB61D3">
        <w:t xml:space="preserve">rollers. Surface mounted hinges and running carriages </w:t>
      </w:r>
      <w:r w:rsidR="00495687" w:rsidRPr="00CB61D3">
        <w:t xml:space="preserve">NOT </w:t>
      </w:r>
      <w:r w:rsidR="00E304A7">
        <w:t>acceptable</w:t>
      </w:r>
      <w:r w:rsidR="00CB61D3" w:rsidRPr="00CB61D3">
        <w:t>.</w:t>
      </w:r>
      <w:r w:rsidR="00495687">
        <w:t xml:space="preserve"> </w:t>
      </w:r>
    </w:p>
    <w:p w14:paraId="2DA0E19C" w14:textId="5DE0DAAB" w:rsidR="00E61710" w:rsidRDefault="00495687" w:rsidP="00495687">
      <w:pPr>
        <w:pStyle w:val="SpecifierNote"/>
      </w:pPr>
      <w:r>
        <w:t>NOTE:</w:t>
      </w:r>
      <w:r>
        <w:tab/>
        <w:t xml:space="preserve">Weight of panels borne by the bottom of the guide channel in the sill is NOT </w:t>
      </w:r>
      <w:r w:rsidR="00E304A7">
        <w:t>acceptable</w:t>
      </w:r>
      <w:r>
        <w:t xml:space="preserve">.   </w:t>
      </w:r>
    </w:p>
    <w:p w14:paraId="7A90FF97" w14:textId="3684C5B8" w:rsidR="00C8315C" w:rsidRPr="008D487B" w:rsidRDefault="00C8315C" w:rsidP="00A87C25">
      <w:pPr>
        <w:pStyle w:val="Heading4"/>
      </w:pPr>
      <w:r w:rsidRPr="008D487B">
        <w:t xml:space="preserve">Lower Running Carriage Carrying </w:t>
      </w:r>
      <w:r>
        <w:t>C</w:t>
      </w:r>
      <w:r w:rsidRPr="008D487B">
        <w:t>apacity</w:t>
      </w:r>
      <w:r>
        <w:t>:</w:t>
      </w:r>
      <w:r w:rsidRPr="008D487B">
        <w:t xml:space="preserve"> </w:t>
      </w:r>
      <w:r>
        <w:t>220 lbs</w:t>
      </w:r>
      <w:r w:rsidR="00C36CAC">
        <w:t>.</w:t>
      </w:r>
      <w:r>
        <w:t xml:space="preserve"> (100 kgs) </w:t>
      </w:r>
    </w:p>
    <w:p w14:paraId="638D9F0D" w14:textId="0C4D01A0" w:rsidR="00495687" w:rsidRDefault="00495687" w:rsidP="00A87C25">
      <w:pPr>
        <w:pStyle w:val="Heading4"/>
      </w:pPr>
      <w:r>
        <w:t xml:space="preserve">Upper guide carriage and lower running carriage provided with </w:t>
      </w:r>
      <w:r w:rsidR="00DC752E">
        <w:t>two</w:t>
      </w:r>
      <w:r>
        <w:t xml:space="preserve"> vertical </w:t>
      </w:r>
      <w:r w:rsidR="0001563D">
        <w:t>stainless-steel</w:t>
      </w:r>
      <w:r>
        <w:t xml:space="preserve"> wheels and two horizontal polyamide wheels. </w:t>
      </w:r>
    </w:p>
    <w:p w14:paraId="7C53ADFD" w14:textId="4A832601" w:rsidR="00495687" w:rsidRDefault="00495687" w:rsidP="00A87C25">
      <w:pPr>
        <w:pStyle w:val="Heading4"/>
      </w:pPr>
      <w:r>
        <w:t xml:space="preserve">Vertical wheels to ride on top of </w:t>
      </w:r>
      <w:r w:rsidR="0001563D">
        <w:t>stainless-steel</w:t>
      </w:r>
      <w:r>
        <w:t xml:space="preserve"> guide track covers over th</w:t>
      </w:r>
      <w:r w:rsidR="001F4951">
        <w:t>e full length of the sill track</w:t>
      </w:r>
      <w:r>
        <w:t xml:space="preserve">. </w:t>
      </w:r>
    </w:p>
    <w:p w14:paraId="5075F0C9" w14:textId="1781E948" w:rsidR="00495687" w:rsidRDefault="00495687" w:rsidP="00A87C25">
      <w:pPr>
        <w:pStyle w:val="Heading4"/>
      </w:pPr>
      <w:r>
        <w:t xml:space="preserve">Wheels riding on aluminum surfaces NOT </w:t>
      </w:r>
      <w:r w:rsidR="00E304A7">
        <w:t>acceptable</w:t>
      </w:r>
      <w:r>
        <w:t>.</w:t>
      </w:r>
    </w:p>
    <w:p w14:paraId="0D1AA3CA" w14:textId="733CC925" w:rsidR="00307334" w:rsidRDefault="00307334" w:rsidP="00A87C25">
      <w:pPr>
        <w:pStyle w:val="Heading4"/>
      </w:pPr>
      <w:r>
        <w:t xml:space="preserve">Hinges: </w:t>
      </w:r>
      <w:r w:rsidR="00F12296">
        <w:t xml:space="preserve">[ </w:t>
      </w:r>
      <w:r w:rsidR="00F12296">
        <w:rPr>
          <w:b/>
        </w:rPr>
        <w:t>C</w:t>
      </w:r>
      <w:r w:rsidR="00F12296" w:rsidRPr="004D105A">
        <w:rPr>
          <w:b/>
        </w:rPr>
        <w:t xml:space="preserve">lear </w:t>
      </w:r>
      <w:r w:rsidR="00F12296">
        <w:t xml:space="preserve">] [ </w:t>
      </w:r>
      <w:r w:rsidR="00F12296">
        <w:rPr>
          <w:b/>
        </w:rPr>
        <w:t>D</w:t>
      </w:r>
      <w:r w:rsidR="00F12296" w:rsidRPr="004D105A">
        <w:rPr>
          <w:b/>
        </w:rPr>
        <w:t xml:space="preserve">ark bronze </w:t>
      </w:r>
      <w:r w:rsidR="00F12296">
        <w:t xml:space="preserve">] </w:t>
      </w:r>
      <w:r w:rsidR="00F12296" w:rsidRPr="005D107C">
        <w:t xml:space="preserve">anodized </w:t>
      </w:r>
      <w:r w:rsidR="00F12296">
        <w:t xml:space="preserve">aluminum with </w:t>
      </w:r>
      <w:r>
        <w:t xml:space="preserve">stainless steel security hinge pins </w:t>
      </w:r>
      <w:r w:rsidR="00F12296">
        <w:t>and</w:t>
      </w:r>
      <w:r>
        <w:t xml:space="preserve"> set-screws.</w:t>
      </w:r>
    </w:p>
    <w:p w14:paraId="78A48D56" w14:textId="668F1534" w:rsidR="00E61710" w:rsidRPr="00CF257C" w:rsidRDefault="00E61710" w:rsidP="00A87C25">
      <w:pPr>
        <w:pStyle w:val="Heading4"/>
      </w:pPr>
      <w:r>
        <w:t xml:space="preserve">Adjustment: </w:t>
      </w:r>
      <w:r w:rsidR="00307334">
        <w:t xml:space="preserve">Provide folding/sliding hardware capable of compensation and adjustments </w:t>
      </w:r>
      <w:r w:rsidR="00307334" w:rsidRPr="00CF257C">
        <w:t>without needing to remove panels from tracks, in width, 1/16 inch (1.5 mm) per hinge and in height, 5/64 inch (2 mm) up and down.</w:t>
      </w:r>
    </w:p>
    <w:p w14:paraId="69A26532" w14:textId="3276CE20" w:rsidR="00834B6C" w:rsidRPr="00CF257C" w:rsidRDefault="00834B6C" w:rsidP="00834B6C">
      <w:pPr>
        <w:pStyle w:val="Heading3"/>
        <w:tabs>
          <w:tab w:val="clear" w:pos="9360"/>
        </w:tabs>
      </w:pPr>
      <w:r w:rsidRPr="00CF257C">
        <w:t>Weather</w:t>
      </w:r>
      <w:r w:rsidR="00352F92" w:rsidRPr="00CF257C">
        <w:t xml:space="preserve"> </w:t>
      </w:r>
      <w:r w:rsidRPr="00CF257C">
        <w:t>stripping:  Manufacturer’s d</w:t>
      </w:r>
      <w:r w:rsidR="00AC3AF6" w:rsidRPr="00CF257C">
        <w:t>ouble layer EPDM between panels</w:t>
      </w:r>
      <w:r w:rsidRPr="00CF257C">
        <w:t xml:space="preserve"> </w:t>
      </w:r>
      <w:r w:rsidR="00AC3AF6" w:rsidRPr="00CF257C">
        <w:t>and EPDM gasket</w:t>
      </w:r>
      <w:r w:rsidRPr="00CF257C">
        <w:t xml:space="preserve">, </w:t>
      </w:r>
      <w:r w:rsidR="007A23F3" w:rsidRPr="00CF257C">
        <w:t xml:space="preserve">Q-Ion gasket, </w:t>
      </w:r>
      <w:r w:rsidRPr="00CF257C">
        <w:t>or brush seal between panel and frame, or brush seals with a two-layer fiberglass reinforced polyamide fin</w:t>
      </w:r>
      <w:r w:rsidR="00941FB2" w:rsidRPr="00CF257C">
        <w:t xml:space="preserve"> attached</w:t>
      </w:r>
      <w:r w:rsidRPr="00CF257C">
        <w:t xml:space="preserve"> at both inner and outer edge of bottom of door panels with a recessed sill or on frame for sealing between panels and between panel and frame. </w:t>
      </w:r>
    </w:p>
    <w:p w14:paraId="2DC66968" w14:textId="12CE692F" w:rsidR="000409DB" w:rsidRDefault="000409DB" w:rsidP="000409DB">
      <w:pPr>
        <w:pStyle w:val="SpecifierNote"/>
        <w:tabs>
          <w:tab w:val="left" w:pos="4320"/>
        </w:tabs>
        <w:ind w:hanging="720"/>
      </w:pPr>
      <w:r w:rsidRPr="00CF257C">
        <w:t xml:space="preserve">NOTE: </w:t>
      </w:r>
      <w:r w:rsidRPr="00CF257C">
        <w:tab/>
        <w:t>The manufacturer's weather</w:t>
      </w:r>
      <w:r w:rsidR="00352F92" w:rsidRPr="00CF257C">
        <w:t xml:space="preserve"> </w:t>
      </w:r>
      <w:r w:rsidRPr="00CF257C">
        <w:t>stripping is</w:t>
      </w:r>
      <w:r w:rsidRPr="006B3EFA">
        <w:t xml:space="preserve"> </w:t>
      </w:r>
      <w:r>
        <w:t>determined at the factory by</w:t>
      </w:r>
      <w:r w:rsidRPr="006B3EFA">
        <w:t xml:space="preserve"> the direction of swing, the panel configuration, the type of locking and the type of sill.</w:t>
      </w:r>
      <w:r>
        <w:t xml:space="preserve"> </w:t>
      </w:r>
    </w:p>
    <w:p w14:paraId="1E4089C2" w14:textId="29DBED2E" w:rsidR="005B4A93" w:rsidRPr="005B4A93" w:rsidRDefault="00611E1A" w:rsidP="005035BF">
      <w:pPr>
        <w:pStyle w:val="Heading3"/>
      </w:pPr>
      <w:r>
        <w:t xml:space="preserve">Fasteners: </w:t>
      </w:r>
      <w:r w:rsidR="00F12296">
        <w:t>T</w:t>
      </w:r>
      <w:r w:rsidR="00304EFD" w:rsidRPr="00304EFD">
        <w:t xml:space="preserve">apered pins or </w:t>
      </w:r>
      <w:r w:rsidR="0001563D" w:rsidRPr="00F12296">
        <w:t>stainless-steel</w:t>
      </w:r>
      <w:r w:rsidR="00F12296">
        <w:t xml:space="preserve"> </w:t>
      </w:r>
      <w:r w:rsidR="00304EFD" w:rsidRPr="00304EFD">
        <w:t>screws for connecting frame components.</w:t>
      </w:r>
    </w:p>
    <w:p w14:paraId="33858AE9" w14:textId="77777777" w:rsidR="00B80213" w:rsidRDefault="00B80213">
      <w:pPr>
        <w:keepNext w:val="0"/>
        <w:widowControl/>
        <w:spacing w:before="0"/>
        <w:rPr>
          <w:rFonts w:cs="Arial"/>
          <w:szCs w:val="28"/>
        </w:rPr>
      </w:pPr>
      <w:r>
        <w:br w:type="page"/>
      </w:r>
    </w:p>
    <w:p w14:paraId="4E366F45" w14:textId="67CCF6BD" w:rsidR="002E25B7" w:rsidRPr="00B80213" w:rsidRDefault="005B4A93" w:rsidP="00B80213">
      <w:pPr>
        <w:pStyle w:val="Heading2"/>
      </w:pPr>
      <w:r w:rsidRPr="00CF257C">
        <w:t>FABRICATION</w:t>
      </w:r>
    </w:p>
    <w:p w14:paraId="78095546" w14:textId="135565FE" w:rsidR="00EB74DA" w:rsidRPr="00CF257C" w:rsidRDefault="00DC50AE" w:rsidP="005035BF">
      <w:pPr>
        <w:pStyle w:val="Heading3"/>
      </w:pPr>
      <w:r w:rsidRPr="00CF257C">
        <w:t xml:space="preserve">Folding Glass Wall: Extruded aluminum frame and </w:t>
      </w:r>
      <w:r w:rsidR="00143E3B" w:rsidRPr="00CF257C">
        <w:t>panel profiles,</w:t>
      </w:r>
      <w:r w:rsidRPr="00CF257C">
        <w:t xml:space="preserve"> corner connectors and hinges, sliding and folding hardware, locking hardware and handles</w:t>
      </w:r>
      <w:r w:rsidR="004802A6" w:rsidRPr="00CF257C">
        <w:t>, glass and glazing and weather</w:t>
      </w:r>
      <w:r w:rsidR="00352F92" w:rsidRPr="00CF257C">
        <w:t xml:space="preserve"> </w:t>
      </w:r>
      <w:r w:rsidRPr="00CF257C">
        <w:t xml:space="preserve">stripping. </w:t>
      </w:r>
    </w:p>
    <w:p w14:paraId="54878263" w14:textId="5246E692" w:rsidR="00611E1A" w:rsidRPr="005B4A93" w:rsidRDefault="00F630D9" w:rsidP="00A87C25">
      <w:pPr>
        <w:pStyle w:val="Heading4"/>
      </w:pPr>
      <w:r>
        <w:t>Each unit f</w:t>
      </w:r>
      <w:r w:rsidR="00611E1A" w:rsidRPr="005B4A93">
        <w:t>actory pre-assemble</w:t>
      </w:r>
      <w:r>
        <w:t>d</w:t>
      </w:r>
      <w:r w:rsidR="00611E1A" w:rsidRPr="005B4A93">
        <w:t xml:space="preserve"> and ship</w:t>
      </w:r>
      <w:r>
        <w:t>ped</w:t>
      </w:r>
      <w:r w:rsidR="00611E1A" w:rsidRPr="005B4A93">
        <w:t xml:space="preserve"> with </w:t>
      </w:r>
      <w:r w:rsidR="00E725E4">
        <w:t>complete system</w:t>
      </w:r>
      <w:r w:rsidR="00611E1A" w:rsidRPr="005B4A93">
        <w:t xml:space="preserve"> components and installation instructions.</w:t>
      </w:r>
    </w:p>
    <w:p w14:paraId="6DA1E3CF" w14:textId="41AD8838" w:rsidR="00611E1A" w:rsidRPr="00F62D18" w:rsidRDefault="00F630D9" w:rsidP="00A87C25">
      <w:pPr>
        <w:pStyle w:val="Heading4"/>
      </w:pPr>
      <w:r w:rsidRPr="00F62D18">
        <w:t>E</w:t>
      </w:r>
      <w:r w:rsidR="00611E1A" w:rsidRPr="00F62D18">
        <w:t xml:space="preserve">xposed work </w:t>
      </w:r>
      <w:r w:rsidRPr="00F62D18">
        <w:t>to</w:t>
      </w:r>
      <w:r w:rsidR="00611E1A" w:rsidRPr="00F62D18">
        <w:t xml:space="preserve"> be carefully matched to produce continuity of line and design with all joints. </w:t>
      </w:r>
    </w:p>
    <w:p w14:paraId="76AD5FDA" w14:textId="1165DA34" w:rsidR="00611E1A" w:rsidRPr="00F62D18" w:rsidRDefault="00F630D9" w:rsidP="00A87C25">
      <w:pPr>
        <w:pStyle w:val="Heading4"/>
      </w:pPr>
      <w:r w:rsidRPr="00F62D18">
        <w:t>No r</w:t>
      </w:r>
      <w:r w:rsidR="00611E1A" w:rsidRPr="00F62D18">
        <w:t>aw edges visible at joints.</w:t>
      </w:r>
    </w:p>
    <w:p w14:paraId="4351593C" w14:textId="217D06A0" w:rsidR="001D5F3F" w:rsidRDefault="005B4A93" w:rsidP="005B4A93">
      <w:pPr>
        <w:pStyle w:val="Heading2"/>
      </w:pPr>
      <w:r>
        <w:t>ACCESSORIES</w:t>
      </w:r>
    </w:p>
    <w:p w14:paraId="41E89105" w14:textId="622B4B9C" w:rsidR="003159DF" w:rsidRPr="00BA34C8" w:rsidRDefault="007528AF" w:rsidP="00BA34C8">
      <w:pPr>
        <w:pStyle w:val="Heading3"/>
        <w:tabs>
          <w:tab w:val="clear" w:pos="9360"/>
        </w:tabs>
      </w:pPr>
      <w:r w:rsidRPr="007A7DA5">
        <w:rPr>
          <w:b/>
          <w:bCs/>
        </w:rPr>
        <w:t>Insect Screen</w:t>
      </w:r>
      <w:r>
        <w:t>:</w:t>
      </w:r>
      <w:r w:rsidRPr="005B4A93">
        <w:t xml:space="preserve"> </w:t>
      </w:r>
      <w:r>
        <w:t>F</w:t>
      </w:r>
      <w:r w:rsidRPr="00521D16">
        <w:t>ully r</w:t>
      </w:r>
      <w:r>
        <w:t>etractable non-pleated screen</w:t>
      </w:r>
      <w:r w:rsidRPr="00521D16">
        <w:t xml:space="preserve"> made of ultra-strong, UV resistant fiberglass mesh housed in a single cartridge riding on a single track.</w:t>
      </w:r>
    </w:p>
    <w:p w14:paraId="08E10BE1" w14:textId="406D4ECE" w:rsidR="007A7DA5" w:rsidRPr="00BA34C8" w:rsidRDefault="007528AF" w:rsidP="00BA34C8">
      <w:pPr>
        <w:pStyle w:val="Heading4"/>
        <w:rPr>
          <w:bCs/>
        </w:rPr>
      </w:pPr>
      <w:r>
        <w:t>Basis</w:t>
      </w:r>
      <w:r w:rsidR="0063589D">
        <w:t>-</w:t>
      </w:r>
      <w:r>
        <w:t>of</w:t>
      </w:r>
      <w:r w:rsidR="0063589D">
        <w:t>-</w:t>
      </w:r>
      <w:r>
        <w:t xml:space="preserve">Design Product by Manufacturer: </w:t>
      </w:r>
      <w:r w:rsidR="007A7DA5">
        <w:rPr>
          <w:b/>
        </w:rPr>
        <w:t xml:space="preserve">The Horizon </w:t>
      </w:r>
      <w:r w:rsidR="007A7DA5">
        <w:rPr>
          <w:bCs/>
        </w:rPr>
        <w:t xml:space="preserve">by </w:t>
      </w:r>
      <w:r w:rsidR="007A7DA5" w:rsidRPr="007A7DA5">
        <w:rPr>
          <w:b/>
        </w:rPr>
        <w:t>Wizard Industries, Inc</w:t>
      </w:r>
      <w:r w:rsidR="007A7DA5">
        <w:rPr>
          <w:bCs/>
        </w:rPr>
        <w:t>.</w:t>
      </w:r>
    </w:p>
    <w:p w14:paraId="74281F7D" w14:textId="70E3B0CF" w:rsidR="007A7DA5" w:rsidRDefault="007A7DA5" w:rsidP="007A7DA5">
      <w:pPr>
        <w:pStyle w:val="SpecifierNote"/>
        <w:rPr>
          <w:b/>
          <w:bCs/>
        </w:rPr>
      </w:pPr>
      <w:r>
        <w:rPr>
          <w:b/>
          <w:bCs/>
        </w:rPr>
        <w:tab/>
        <w:t>WIZARD INDUSTRIES, INC.</w:t>
      </w:r>
    </w:p>
    <w:p w14:paraId="424CEC08" w14:textId="77777777" w:rsidR="007A7DA5" w:rsidRDefault="007A7DA5" w:rsidP="007A7DA5">
      <w:pPr>
        <w:pStyle w:val="SpecifierNote"/>
      </w:pPr>
      <w:r>
        <w:tab/>
        <w:t>4263 Phillips Ave, Burnaby, BC, Canada V5A 2X4</w:t>
      </w:r>
    </w:p>
    <w:p w14:paraId="1C07BEDB" w14:textId="77777777" w:rsidR="007A7DA5" w:rsidRDefault="007A7DA5" w:rsidP="007A7DA5">
      <w:pPr>
        <w:pStyle w:val="SpecifierNote"/>
      </w:pPr>
      <w:r>
        <w:tab/>
        <w:t>Toll Free: (888) 949-3667</w:t>
      </w:r>
    </w:p>
    <w:p w14:paraId="7031AA21" w14:textId="77777777" w:rsidR="007A7DA5" w:rsidRDefault="007A7DA5" w:rsidP="007A7DA5">
      <w:pPr>
        <w:pStyle w:val="SpecifierNote"/>
      </w:pPr>
      <w:r>
        <w:tab/>
        <w:t>Telephone: (604) 299-8878</w:t>
      </w:r>
    </w:p>
    <w:p w14:paraId="3C589446" w14:textId="77777777" w:rsidR="007A7DA5" w:rsidRDefault="007A7DA5" w:rsidP="007A7DA5">
      <w:pPr>
        <w:pStyle w:val="SpecifierNote"/>
      </w:pPr>
      <w:r>
        <w:tab/>
        <w:t>Fax: (604) 299-4496</w:t>
      </w:r>
    </w:p>
    <w:p w14:paraId="2D3D04A4" w14:textId="77777777" w:rsidR="007A7DA5" w:rsidRDefault="007A7DA5" w:rsidP="007A7DA5">
      <w:pPr>
        <w:pStyle w:val="SpecifierNote"/>
      </w:pPr>
      <w:r>
        <w:tab/>
        <w:t xml:space="preserve">Email: </w:t>
      </w:r>
      <w:hyperlink r:id="rId12" w:history="1">
        <w:r>
          <w:rPr>
            <w:rStyle w:val="Hyperlink"/>
          </w:rPr>
          <w:t>sales@wizardindustries.com</w:t>
        </w:r>
      </w:hyperlink>
    </w:p>
    <w:p w14:paraId="4632841C" w14:textId="2E1B85AB" w:rsidR="007A7DA5" w:rsidRPr="007A7DA5" w:rsidRDefault="007A7DA5" w:rsidP="007A7DA5">
      <w:pPr>
        <w:pStyle w:val="SpecifierNote"/>
      </w:pPr>
      <w:r>
        <w:tab/>
      </w:r>
      <w:hyperlink r:id="rId13" w:history="1">
        <w:r>
          <w:rPr>
            <w:rStyle w:val="Hyperlink"/>
          </w:rPr>
          <w:t>https://www.wizardscreens.com/</w:t>
        </w:r>
      </w:hyperlink>
      <w:r>
        <w:t xml:space="preserve"> </w:t>
      </w:r>
    </w:p>
    <w:p w14:paraId="191234A8" w14:textId="77777777" w:rsidR="009C7947" w:rsidRPr="007A54B9" w:rsidRDefault="009C7947" w:rsidP="0040723C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77777777" w:rsidR="00AB3C34" w:rsidRPr="00401424" w:rsidRDefault="00AB3C34" w:rsidP="0040723C">
      <w:pPr>
        <w:pStyle w:val="Heading2"/>
        <w:tabs>
          <w:tab w:val="left" w:pos="4320"/>
        </w:tabs>
      </w:pPr>
      <w:r w:rsidRPr="00401424">
        <w:t>EXAMINATION</w:t>
      </w:r>
    </w:p>
    <w:p w14:paraId="041C1208" w14:textId="77777777" w:rsidR="00AB3C34" w:rsidRDefault="00AB3C34" w:rsidP="005035BF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A87C25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86A975" w14:textId="6B9A1ABD" w:rsidR="00AB3C34" w:rsidRPr="00C92E91" w:rsidRDefault="006E76E9" w:rsidP="00453C9F">
      <w:pPr>
        <w:pStyle w:val="Heading5"/>
      </w:pPr>
      <w:r w:rsidRPr="006E76E9">
        <w:t>Examine surfaces of openings and verify dimensions; verify rough openings are level, plumb, and square with no unevenness, bowing, or bum</w:t>
      </w:r>
      <w:r>
        <w:t>ps on the floor;</w:t>
      </w:r>
      <w:r w:rsidR="00583C66" w:rsidRPr="00C92E91">
        <w:t xml:space="preserve"> and other conditions </w:t>
      </w:r>
      <w:r>
        <w:t>as required by the manufacturer</w:t>
      </w:r>
      <w:r w:rsidR="00583C66" w:rsidRPr="00C92E91">
        <w:t xml:space="preserve"> </w:t>
      </w:r>
      <w:r>
        <w:t>for readiness</w:t>
      </w:r>
      <w:r w:rsidR="00583C66" w:rsidRPr="00C92E91">
        <w:t xml:space="preserve"> to receive Work.</w:t>
      </w:r>
    </w:p>
    <w:p w14:paraId="2201A411" w14:textId="28C086DF" w:rsidR="008E0D86" w:rsidRDefault="008E0D86" w:rsidP="00453C9F">
      <w:pPr>
        <w:pStyle w:val="Heading5"/>
      </w:pPr>
      <w:r w:rsidRPr="00C92E91">
        <w:t xml:space="preserve">Verify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7D02D121" w14:textId="4377EB84" w:rsidR="00E725E4" w:rsidRDefault="00644FBD" w:rsidP="00644FBD">
      <w:pPr>
        <w:pStyle w:val="SpecifierNote"/>
      </w:pPr>
      <w:r>
        <w:t>NOTE:</w:t>
      </w:r>
      <w:r>
        <w:tab/>
        <w:t>Prior to installing NanaWall, i</w:t>
      </w:r>
      <w:r w:rsidR="00E725E4">
        <w:t xml:space="preserve">t is recommended that all building dead loads be </w:t>
      </w:r>
      <w:r>
        <w:t>applied to the header</w:t>
      </w:r>
      <w:r w:rsidR="00E725E4">
        <w:t>.</w:t>
      </w:r>
      <w:r>
        <w:t xml:space="preserve">  Allow a</w:t>
      </w:r>
      <w:r w:rsidR="00E725E4">
        <w:t xml:space="preserve"> reasonable amount of time for the </w:t>
      </w:r>
      <w:r>
        <w:t xml:space="preserve">dead load's effect on the header; only </w:t>
      </w:r>
      <w:r w:rsidR="00E725E4">
        <w:t xml:space="preserve">then </w:t>
      </w:r>
      <w:r>
        <w:t xml:space="preserve">can </w:t>
      </w:r>
      <w:r w:rsidR="00E725E4">
        <w:t>the building's live load be used to meet the abo</w:t>
      </w:r>
      <w:r>
        <w:t>ve requirements of L/720 or 1/4 inch</w:t>
      </w:r>
      <w:r w:rsidR="00E725E4">
        <w:t xml:space="preserve"> (6 mm). </w:t>
      </w:r>
      <w:r>
        <w:t xml:space="preserve"> </w:t>
      </w:r>
      <w:r w:rsidR="00E725E4">
        <w:t>If</w:t>
      </w:r>
      <w:r>
        <w:t xml:space="preserve"> this is not done,</w:t>
      </w:r>
      <w:r w:rsidR="00E725E4">
        <w:t xml:space="preserve"> both dead and live loads need to be considered</w:t>
      </w:r>
      <w:r>
        <w:t>.</w:t>
      </w:r>
    </w:p>
    <w:p w14:paraId="6F1FCA43" w14:textId="77777777" w:rsidR="00AB3C34" w:rsidRPr="00C92E91" w:rsidRDefault="00AB3C34" w:rsidP="00A87C25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40723C">
      <w:pPr>
        <w:pStyle w:val="Heading2"/>
        <w:tabs>
          <w:tab w:val="left" w:pos="4320"/>
        </w:tabs>
      </w:pPr>
      <w:r>
        <w:t>INSTALLATION</w:t>
      </w:r>
    </w:p>
    <w:p w14:paraId="6A41AED2" w14:textId="13511E2C" w:rsidR="00AB3C34" w:rsidRPr="005A17C7" w:rsidRDefault="00AB3C34" w:rsidP="005035BF">
      <w:pPr>
        <w:pStyle w:val="Heading3"/>
      </w:pPr>
      <w:r>
        <w:t>General: Install</w:t>
      </w:r>
      <w:r w:rsidRPr="005A17C7">
        <w:t xml:space="preserve"> </w:t>
      </w:r>
      <w:r w:rsidR="00AF7AC6">
        <w:t>Folding</w:t>
      </w:r>
      <w:r w:rsidR="002F58B1">
        <w:t xml:space="preserve"> Glass</w:t>
      </w:r>
      <w:r w:rsidR="00544D22">
        <w:t xml:space="preserve"> Storefront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</w:t>
      </w:r>
      <w:r w:rsidR="00E67D0C">
        <w:t>’</w:t>
      </w:r>
      <w:r w:rsidR="00735C91">
        <w:t>s</w:t>
      </w:r>
      <w:r w:rsidR="00AD3D39">
        <w:t xml:space="preserve"> </w:t>
      </w:r>
      <w:r w:rsidR="00F13B35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75761FEA" w:rsidR="005B4A93" w:rsidRPr="005B4A93" w:rsidRDefault="005B4A93" w:rsidP="00A87C25">
      <w:pPr>
        <w:pStyle w:val="Heading4"/>
      </w:pPr>
      <w:r w:rsidRPr="005B4A93">
        <w:t>Properly flash</w:t>
      </w:r>
      <w:r w:rsidR="00735C91">
        <w:t>,</w:t>
      </w:r>
      <w:r w:rsidRPr="005B4A93">
        <w:t xml:space="preserve"> waterproof</w:t>
      </w:r>
      <w:r>
        <w:t xml:space="preserve"> </w:t>
      </w:r>
      <w:r w:rsidR="00735C91" w:rsidRPr="005B4A93">
        <w:t xml:space="preserve">and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1BEA7853" w:rsidR="005B4A93" w:rsidRPr="005B4A93" w:rsidRDefault="007F59D8" w:rsidP="00A87C25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F13B35" w:rsidRPr="005B4A93">
        <w:t>plumb,</w:t>
      </w:r>
      <w:r w:rsidR="005B4A93" w:rsidRPr="005B4A93">
        <w:t xml:space="preserve"> and square. </w:t>
      </w:r>
      <w:r w:rsidR="00735C91">
        <w:t xml:space="preserve"> </w:t>
      </w:r>
      <w:r w:rsidR="005B4A93" w:rsidRPr="005B4A93">
        <w:t xml:space="preserve">Install frame in proper elevation, </w:t>
      </w:r>
      <w:r w:rsidR="00F13B35" w:rsidRPr="005B4A93">
        <w:t>plane,</w:t>
      </w:r>
      <w:r w:rsidR="005B4A93" w:rsidRPr="005B4A93">
        <w:t xml:space="preserve"> and location, and in proper alignment with other work</w:t>
      </w:r>
      <w:r w:rsidR="00644FBD">
        <w:t>.</w:t>
      </w:r>
    </w:p>
    <w:p w14:paraId="7C7A5E3C" w14:textId="7CC432B7" w:rsidR="00F13B35" w:rsidRPr="002E25B7" w:rsidRDefault="007F59D8" w:rsidP="002E25B7">
      <w:pPr>
        <w:pStyle w:val="Heading4"/>
      </w:pPr>
      <w:r>
        <w:t>When</w:t>
      </w:r>
      <w:r w:rsidR="005B4A93" w:rsidRPr="005B4A93">
        <w:t xml:space="preserve"> </w:t>
      </w:r>
      <w:r w:rsidR="00735C91" w:rsidRPr="005B4A93">
        <w:t>lower track</w:t>
      </w:r>
      <w:r w:rsidR="00735C91">
        <w:t xml:space="preserve"> </w:t>
      </w:r>
      <w:r>
        <w:t xml:space="preserve">is </w:t>
      </w:r>
      <w:r w:rsidR="00735C91">
        <w:t xml:space="preserve">designed to drain, </w:t>
      </w:r>
      <w:r w:rsidR="005B4A93" w:rsidRPr="005B4A93">
        <w:t>provide connections</w:t>
      </w:r>
      <w:r w:rsidR="00735C91" w:rsidRPr="00735C91">
        <w:t xml:space="preserve"> </w:t>
      </w:r>
      <w:r w:rsidR="00735C91">
        <w:t xml:space="preserve">to allow for </w:t>
      </w:r>
      <w:r w:rsidR="00735C91" w:rsidRPr="005B4A93">
        <w:t>drain</w:t>
      </w:r>
      <w:r w:rsidR="00735C91">
        <w:t>age</w:t>
      </w:r>
      <w:r w:rsidR="005B4A93" w:rsidRPr="005B4A93">
        <w:t>.</w:t>
      </w:r>
    </w:p>
    <w:p w14:paraId="720E17D3" w14:textId="77777777" w:rsidR="00B80213" w:rsidRDefault="00B80213">
      <w:pPr>
        <w:keepNext w:val="0"/>
        <w:widowControl/>
        <w:spacing w:before="0"/>
        <w:rPr>
          <w:szCs w:val="28"/>
        </w:rPr>
      </w:pPr>
      <w:r>
        <w:br w:type="page"/>
      </w:r>
    </w:p>
    <w:p w14:paraId="0B347792" w14:textId="3D22907E" w:rsidR="005B4A93" w:rsidRDefault="005B4A93" w:rsidP="00A87C25">
      <w:pPr>
        <w:pStyle w:val="Heading4"/>
      </w:pPr>
      <w:r w:rsidRPr="005B4A93">
        <w:t>Install panels, handles</w:t>
      </w:r>
      <w:r w:rsidR="008E0D86">
        <w:t>,</w:t>
      </w:r>
      <w:r w:rsidR="00644FBD">
        <w:t xml:space="preserve"> lock</w:t>
      </w:r>
      <w:r w:rsidRPr="005B4A93">
        <w:t>set</w:t>
      </w:r>
      <w:r w:rsidR="008E0D86">
        <w:t xml:space="preserve">, </w:t>
      </w:r>
      <w:r w:rsidR="00F13B35">
        <w:t>screens,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41D94A9B" w14:textId="77777777" w:rsidR="00AB3C34" w:rsidRDefault="00AB3C34" w:rsidP="0040723C">
      <w:pPr>
        <w:pStyle w:val="Heading2"/>
        <w:tabs>
          <w:tab w:val="left" w:pos="4320"/>
        </w:tabs>
      </w:pPr>
      <w:r>
        <w:t>FIELD QUALITY CONTROL</w:t>
      </w:r>
    </w:p>
    <w:p w14:paraId="481004E9" w14:textId="77777777" w:rsidR="002972EB" w:rsidRDefault="00A03B70" w:rsidP="005035BF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10C2E6C8" w:rsidR="002972EB" w:rsidRDefault="00735C91" w:rsidP="00A87C25">
      <w:pPr>
        <w:pStyle w:val="Heading4"/>
      </w:pPr>
      <w:r>
        <w:t xml:space="preserve">Verify </w:t>
      </w:r>
      <w:r w:rsidRPr="00735C91">
        <w:t xml:space="preserve">the </w:t>
      </w:r>
      <w:r w:rsidR="00AF7AC6">
        <w:t>Folding</w:t>
      </w:r>
      <w:r w:rsidR="005D0FB0">
        <w:t xml:space="preserve"> </w:t>
      </w:r>
      <w:r w:rsidR="002F58B1">
        <w:t xml:space="preserve">Glass </w:t>
      </w:r>
      <w:r w:rsidR="005D0FB0">
        <w:t xml:space="preserve">Storefront </w:t>
      </w:r>
      <w:r w:rsidR="002F58B1">
        <w:t>s</w:t>
      </w:r>
      <w:r w:rsidRPr="00735C91">
        <w:t>ystem operates and functions properly.</w:t>
      </w:r>
      <w:r w:rsidR="005D0FB0">
        <w:t xml:space="preserve"> 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5035BF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5D0FB0">
      <w:pPr>
        <w:pStyle w:val="Heading2"/>
      </w:pPr>
      <w:r>
        <w:t>CLEANING AND PROTECTION</w:t>
      </w:r>
    </w:p>
    <w:p w14:paraId="645046C0" w14:textId="77777777" w:rsidR="00BA34C8" w:rsidRDefault="005D0FB0" w:rsidP="00BA34C8">
      <w:pPr>
        <w:pStyle w:val="Heading3"/>
      </w:pPr>
      <w:r>
        <w:t xml:space="preserve">Keep units closed and protect </w:t>
      </w:r>
      <w:r w:rsidR="00AF7AC6">
        <w:t>Folding</w:t>
      </w:r>
      <w:r>
        <w:t xml:space="preserve"> </w:t>
      </w:r>
      <w:r w:rsidR="002F58B1">
        <w:t xml:space="preserve">Glass </w:t>
      </w:r>
      <w:r>
        <w:t>Storefront 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1799048D" w:rsidR="00AB3C34" w:rsidRDefault="005D0FB0" w:rsidP="00BA34C8">
      <w:pPr>
        <w:pStyle w:val="Heading3"/>
      </w:pPr>
      <w:r>
        <w:t>Remove protective coatings and use manufacturer recommended methods to clean exposed surfaces.</w:t>
      </w:r>
    </w:p>
    <w:p w14:paraId="5B888DE4" w14:textId="24F77FE7" w:rsidR="00CF257C" w:rsidRDefault="009C7947" w:rsidP="0001563D">
      <w:pPr>
        <w:spacing w:before="200"/>
        <w:jc w:val="center"/>
        <w:rPr>
          <w:rFonts w:cs="Arial"/>
        </w:rPr>
      </w:pPr>
      <w:r w:rsidRPr="007A54B9">
        <w:rPr>
          <w:rFonts w:cs="Arial"/>
        </w:rPr>
        <w:t>END OF SECTION</w:t>
      </w:r>
    </w:p>
    <w:p w14:paraId="5D2DE47E" w14:textId="77777777" w:rsidR="005D0FB0" w:rsidRDefault="005B4A93" w:rsidP="005D74B9">
      <w:pPr>
        <w:pStyle w:val="SpecifierNote"/>
      </w:pPr>
      <w:r w:rsidRPr="005B4A93">
        <w:t xml:space="preserve">DISCLAIMER: </w:t>
      </w:r>
    </w:p>
    <w:p w14:paraId="32ACEAEC" w14:textId="01D83353" w:rsidR="005B4A93" w:rsidRDefault="005D0FB0" w:rsidP="005D74B9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01563D" w:rsidRPr="005B4A93">
        <w:t>requirements</w:t>
      </w:r>
      <w:r w:rsidR="005B4A93" w:rsidRPr="005B4A93">
        <w:t xml:space="preserve"> of a specific construction project.</w:t>
      </w:r>
    </w:p>
    <w:p w14:paraId="5921CC16" w14:textId="67B67481" w:rsidR="005D0FB0" w:rsidRPr="005D0FB0" w:rsidRDefault="00E67D0C" w:rsidP="005D74B9">
      <w:pPr>
        <w:pStyle w:val="SpecifierNote"/>
      </w:pPr>
      <w:r>
        <w:tab/>
      </w:r>
      <w:hyperlink r:id="rId14" w:history="1">
        <w:r w:rsidRPr="003E38D8">
          <w:rPr>
            <w:rStyle w:val="Hyperlink"/>
          </w:rPr>
          <w:t>www.nanawall.com</w:t>
        </w:r>
      </w:hyperlink>
      <w:r>
        <w:tab/>
      </w:r>
    </w:p>
    <w:sectPr w:rsidR="005D0FB0" w:rsidRPr="005D0FB0" w:rsidSect="00DE6580">
      <w:headerReference w:type="even" r:id="rId15"/>
      <w:headerReference w:type="default" r:id="rId16"/>
      <w:footerReference w:type="even" r:id="rId17"/>
      <w:footerReference w:type="default" r:id="rId18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1FB1B" w14:textId="77777777" w:rsidR="0020651A" w:rsidRDefault="0020651A" w:rsidP="00DE6580">
      <w:pPr>
        <w:spacing w:before="0"/>
      </w:pPr>
      <w:r>
        <w:separator/>
      </w:r>
    </w:p>
    <w:p w14:paraId="466B012B" w14:textId="77777777" w:rsidR="0020651A" w:rsidRDefault="0020651A"/>
    <w:p w14:paraId="1218979B" w14:textId="77777777" w:rsidR="0020651A" w:rsidRDefault="0020651A" w:rsidP="009C7947"/>
    <w:p w14:paraId="547CC5A3" w14:textId="77777777" w:rsidR="0020651A" w:rsidRDefault="0020651A" w:rsidP="001B270C"/>
  </w:endnote>
  <w:endnote w:type="continuationSeparator" w:id="0">
    <w:p w14:paraId="6F743848" w14:textId="77777777" w:rsidR="0020651A" w:rsidRDefault="0020651A" w:rsidP="00DE6580">
      <w:pPr>
        <w:spacing w:before="0"/>
      </w:pPr>
      <w:r>
        <w:continuationSeparator/>
      </w:r>
    </w:p>
    <w:p w14:paraId="58A00702" w14:textId="77777777" w:rsidR="0020651A" w:rsidRDefault="0020651A"/>
    <w:p w14:paraId="0E39C473" w14:textId="77777777" w:rsidR="0020651A" w:rsidRDefault="0020651A" w:rsidP="009C7947"/>
    <w:p w14:paraId="593238C2" w14:textId="77777777" w:rsidR="0020651A" w:rsidRDefault="0020651A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swiss"/>
    <w:pitch w:val="variable"/>
    <w:sig w:usb0="00000287" w:usb1="000008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swiss"/>
    <w:pitch w:val="variable"/>
    <w:sig w:usb0="00000003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C466" w14:textId="77777777" w:rsidR="00E26CB5" w:rsidRDefault="00E26CB5" w:rsidP="00E26CB5">
    <w:pPr>
      <w:pStyle w:val="Footer"/>
      <w:spacing w:before="0"/>
    </w:pPr>
  </w:p>
  <w:p w14:paraId="13AD682D" w14:textId="726BDDBE" w:rsidR="00F62381" w:rsidRDefault="00F62381" w:rsidP="00E26CB5">
    <w:pPr>
      <w:pStyle w:val="Footer"/>
      <w:spacing w:before="0"/>
    </w:pPr>
    <w:r>
      <w:t>FOLDING</w:t>
    </w:r>
    <w:r w:rsidRPr="004B421C">
      <w:t xml:space="preserve"> </w:t>
    </w:r>
    <w:r>
      <w:t xml:space="preserve">GLASS </w:t>
    </w:r>
    <w:r w:rsidRPr="004B421C">
      <w:t>STOREFRONT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472E5886" w14:textId="6F715A10" w:rsidR="00F62381" w:rsidRPr="004B421C" w:rsidRDefault="00F62381" w:rsidP="004B421C">
    <w:pPr>
      <w:pStyle w:val="Footer"/>
    </w:pPr>
    <w:r w:rsidRPr="00F9295F">
      <w:t>0</w:t>
    </w:r>
    <w:r>
      <w:t>8</w:t>
    </w:r>
    <w:r w:rsidRPr="00F9295F">
      <w:t xml:space="preserve"> </w:t>
    </w:r>
    <w:r>
      <w:t>43 33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8E2A5B">
      <w:rPr>
        <w:rStyle w:val="PageNumber"/>
        <w:noProof/>
      </w:rPr>
      <w:t>12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CF4587">
      <w:t xml:space="preserve">1 </w:t>
    </w:r>
    <w:r w:rsidR="002F3C4F">
      <w:t>OC</w:t>
    </w:r>
    <w:r w:rsidR="00F13B35">
      <w:t>T</w:t>
    </w:r>
    <w:r w:rsidR="002F3C4F">
      <w:t>OBER</w:t>
    </w:r>
    <w:r w:rsidR="00F13B35">
      <w:t xml:space="preserve"> </w:t>
    </w:r>
    <w:r w:rsidR="00CF257C">
      <w:t>20</w:t>
    </w:r>
    <w:r w:rsidR="00A21AAC">
      <w:t>2</w:t>
    </w:r>
    <w:r w:rsidR="00983BDF"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7DD3F" w14:textId="77777777" w:rsidR="00E26CB5" w:rsidRDefault="00E26CB5" w:rsidP="00E26CB5">
    <w:pPr>
      <w:pStyle w:val="Footer"/>
      <w:spacing w:before="0"/>
    </w:pPr>
  </w:p>
  <w:p w14:paraId="1E3BD1AB" w14:textId="7D4958FD" w:rsidR="00F62381" w:rsidRDefault="00F62381" w:rsidP="00E26CB5">
    <w:pPr>
      <w:pStyle w:val="Footer"/>
      <w:spacing w:before="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FOLDING</w:t>
    </w:r>
    <w:r w:rsidRPr="004B421C">
      <w:t xml:space="preserve"> </w:t>
    </w:r>
    <w:r>
      <w:t xml:space="preserve">GLASS </w:t>
    </w:r>
    <w:r w:rsidRPr="004B421C">
      <w:t>STOREFRONTS</w:t>
    </w:r>
  </w:p>
  <w:p w14:paraId="77E7525A" w14:textId="798D1428" w:rsidR="00F62381" w:rsidRDefault="00DB0DCC" w:rsidP="00F81B0C">
    <w:pPr>
      <w:pStyle w:val="Footer"/>
    </w:pPr>
    <w:r>
      <w:t>1</w:t>
    </w:r>
    <w:r w:rsidR="00F5114A">
      <w:t xml:space="preserve"> </w:t>
    </w:r>
    <w:r w:rsidR="002F3C4F">
      <w:t>OCTOBER</w:t>
    </w:r>
    <w:r w:rsidR="00CF257C">
      <w:t xml:space="preserve"> 20</w:t>
    </w:r>
    <w:r w:rsidR="00A21AAC">
      <w:t>2</w:t>
    </w:r>
    <w:r w:rsidR="00983BDF">
      <w:t>1</w:t>
    </w:r>
    <w:r w:rsidR="00F62381">
      <w:tab/>
    </w:r>
    <w:r w:rsidR="00F62381" w:rsidRPr="00F9295F">
      <w:t>0</w:t>
    </w:r>
    <w:r w:rsidR="00F62381">
      <w:t>8</w:t>
    </w:r>
    <w:r w:rsidR="00F62381" w:rsidRPr="00F9295F">
      <w:t xml:space="preserve"> </w:t>
    </w:r>
    <w:r w:rsidR="00F62381">
      <w:t>43 33</w:t>
    </w:r>
    <w:r w:rsidR="00F62381" w:rsidRPr="00F9295F">
      <w:t xml:space="preserve"> - </w:t>
    </w:r>
    <w:r w:rsidR="00F62381" w:rsidRPr="00F9295F">
      <w:rPr>
        <w:rStyle w:val="PageNumber"/>
      </w:rPr>
      <w:fldChar w:fldCharType="begin"/>
    </w:r>
    <w:r w:rsidR="00F62381" w:rsidRPr="00F9295F">
      <w:rPr>
        <w:rStyle w:val="PageNumber"/>
      </w:rPr>
      <w:instrText xml:space="preserve"> PAGE </w:instrText>
    </w:r>
    <w:r w:rsidR="00F62381" w:rsidRPr="00F9295F">
      <w:rPr>
        <w:rStyle w:val="PageNumber"/>
      </w:rPr>
      <w:fldChar w:fldCharType="separate"/>
    </w:r>
    <w:r w:rsidR="008E2A5B">
      <w:rPr>
        <w:rStyle w:val="PageNumber"/>
        <w:noProof/>
      </w:rPr>
      <w:t>11</w:t>
    </w:r>
    <w:r w:rsidR="00F62381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693A2" w14:textId="77777777" w:rsidR="0020651A" w:rsidRDefault="0020651A" w:rsidP="00DE6580">
      <w:pPr>
        <w:spacing w:before="0"/>
      </w:pPr>
      <w:r>
        <w:separator/>
      </w:r>
    </w:p>
    <w:p w14:paraId="0D5A91F6" w14:textId="77777777" w:rsidR="0020651A" w:rsidRDefault="0020651A"/>
    <w:p w14:paraId="669E3141" w14:textId="77777777" w:rsidR="0020651A" w:rsidRDefault="0020651A" w:rsidP="009C7947"/>
    <w:p w14:paraId="5DD46EDE" w14:textId="77777777" w:rsidR="0020651A" w:rsidRDefault="0020651A" w:rsidP="001B270C"/>
  </w:footnote>
  <w:footnote w:type="continuationSeparator" w:id="0">
    <w:p w14:paraId="66888EC1" w14:textId="77777777" w:rsidR="0020651A" w:rsidRDefault="0020651A" w:rsidP="00DE6580">
      <w:pPr>
        <w:spacing w:before="0"/>
      </w:pPr>
      <w:r>
        <w:continuationSeparator/>
      </w:r>
    </w:p>
    <w:p w14:paraId="1FD95E0D" w14:textId="77777777" w:rsidR="0020651A" w:rsidRDefault="0020651A"/>
    <w:p w14:paraId="70F9EDB0" w14:textId="77777777" w:rsidR="0020651A" w:rsidRDefault="0020651A" w:rsidP="009C7947"/>
    <w:p w14:paraId="3F207864" w14:textId="77777777" w:rsidR="0020651A" w:rsidRDefault="0020651A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177BEC3D" w:rsidR="00F62381" w:rsidRDefault="00F62381" w:rsidP="003D4A9B">
    <w:pPr>
      <w:pStyle w:val="Header"/>
    </w:pPr>
    <w:r w:rsidRPr="0001563D">
      <w:rPr>
        <w:rStyle w:val="Heading4Char"/>
        <w:sz w:val="18"/>
        <w:szCs w:val="18"/>
      </w:rPr>
      <w:t>GUIDE SPECIFICATION</w:t>
    </w:r>
    <w:r>
      <w:t xml:space="preserve"> </w:t>
    </w:r>
    <w:r>
      <w:tab/>
    </w:r>
    <w:r w:rsidRPr="0001563D">
      <w:rPr>
        <w:sz w:val="18"/>
        <w:szCs w:val="18"/>
      </w:rPr>
      <w:t>NANAWALL SL82</w:t>
    </w:r>
  </w:p>
  <w:p w14:paraId="446D0DC6" w14:textId="0052D65C" w:rsidR="00F62381" w:rsidRDefault="00A21AAC" w:rsidP="00E26CB5">
    <w:pPr>
      <w:pStyle w:val="Header"/>
      <w:spacing w:after="0"/>
      <w:jc w:val="left"/>
      <w:rPr>
        <w:sz w:val="16"/>
      </w:rPr>
    </w:pPr>
    <w:r w:rsidRPr="0001563D">
      <w:rPr>
        <w:rStyle w:val="Heading5Char"/>
        <w:sz w:val="16"/>
        <w:szCs w:val="16"/>
      </w:rPr>
      <w:t>©202</w:t>
    </w:r>
    <w:r w:rsidR="00983BDF">
      <w:rPr>
        <w:rStyle w:val="Heading5Char"/>
        <w:sz w:val="16"/>
        <w:szCs w:val="16"/>
      </w:rPr>
      <w:t>1</w:t>
    </w:r>
    <w:r w:rsidRPr="0001563D">
      <w:rPr>
        <w:rStyle w:val="Heading5Char"/>
        <w:sz w:val="16"/>
        <w:szCs w:val="16"/>
      </w:rPr>
      <w:t xml:space="preserve"> Nana Wall Systems, Inc</w:t>
    </w:r>
    <w:r w:rsidRPr="00C82DBB">
      <w:t>.</w:t>
    </w:r>
    <w:r>
      <w:t xml:space="preserve">    </w:t>
    </w:r>
    <w:r w:rsidR="0001563D">
      <w:t xml:space="preserve">   </w:t>
    </w:r>
    <w:r w:rsidR="00F62381" w:rsidRPr="0001563D">
      <w:rPr>
        <w:sz w:val="16"/>
      </w:rPr>
      <w:t xml:space="preserve">STRUCTURALLY GLAZED, THERMALLY BROKEN ALUMINUM FRAMED </w:t>
    </w:r>
    <w:r w:rsidR="0001563D">
      <w:rPr>
        <w:sz w:val="16"/>
      </w:rPr>
      <w:t>FOLDING</w:t>
    </w:r>
    <w:r w:rsidR="00F62381" w:rsidRPr="0001563D">
      <w:rPr>
        <w:sz w:val="16"/>
      </w:rPr>
      <w:t xml:space="preserve"> SYSTEM</w:t>
    </w:r>
  </w:p>
  <w:p w14:paraId="30277E14" w14:textId="77777777" w:rsidR="00E26CB5" w:rsidRPr="0001563D" w:rsidRDefault="00E26CB5" w:rsidP="00E26CB5">
    <w:pPr>
      <w:pStyle w:val="Header"/>
      <w:spacing w:after="0"/>
      <w:jc w:val="left"/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4B71746F" w:rsidR="00F62381" w:rsidRDefault="00F62381" w:rsidP="003D4A9B">
    <w:pPr>
      <w:pStyle w:val="Header"/>
    </w:pPr>
    <w:r w:rsidRPr="003D4A9B">
      <w:rPr>
        <w:sz w:val="18"/>
        <w:szCs w:val="18"/>
      </w:rPr>
      <w:t>NANAWALL SL82</w:t>
    </w:r>
    <w:r>
      <w:tab/>
    </w:r>
    <w:r w:rsidRPr="003D4A9B">
      <w:rPr>
        <w:rStyle w:val="Heading4Char"/>
        <w:sz w:val="18"/>
        <w:szCs w:val="36"/>
      </w:rPr>
      <w:t>GUIDE SPECIFICATION</w:t>
    </w:r>
    <w:r w:rsidRPr="003D4A9B">
      <w:rPr>
        <w:sz w:val="22"/>
        <w:szCs w:val="24"/>
      </w:rPr>
      <w:t xml:space="preserve"> </w:t>
    </w:r>
  </w:p>
  <w:p w14:paraId="04C40601" w14:textId="7489435F" w:rsidR="00F62381" w:rsidRDefault="00F62381" w:rsidP="00E26CB5">
    <w:pPr>
      <w:pStyle w:val="Header"/>
      <w:spacing w:after="0"/>
      <w:jc w:val="left"/>
      <w:rPr>
        <w:rStyle w:val="Heading5Char"/>
        <w:sz w:val="18"/>
        <w:szCs w:val="32"/>
      </w:rPr>
    </w:pPr>
    <w:r w:rsidRPr="00A21AAC">
      <w:rPr>
        <w:sz w:val="16"/>
      </w:rPr>
      <w:t xml:space="preserve">STRUCTURALLY GLAZED, THERMALLY BROKEN ALUMINUM FRAMED </w:t>
    </w:r>
    <w:r w:rsidR="0001563D">
      <w:rPr>
        <w:sz w:val="16"/>
      </w:rPr>
      <w:t>FOLDING</w:t>
    </w:r>
    <w:r w:rsidRPr="00A21AAC">
      <w:rPr>
        <w:sz w:val="16"/>
      </w:rPr>
      <w:t xml:space="preserve"> SYSTEM</w:t>
    </w:r>
    <w:r w:rsidR="003D4A9B">
      <w:t xml:space="preserve">  </w:t>
    </w:r>
    <w:r w:rsidR="00A21AAC">
      <w:t xml:space="preserve">      </w:t>
    </w:r>
    <w:r w:rsidR="003D4A9B" w:rsidRPr="00A21AAC">
      <w:rPr>
        <w:rStyle w:val="Heading5Char"/>
        <w:sz w:val="16"/>
        <w:szCs w:val="28"/>
      </w:rPr>
      <w:t>©20</w:t>
    </w:r>
    <w:r w:rsidR="00A21AAC">
      <w:rPr>
        <w:rStyle w:val="Heading5Char"/>
        <w:sz w:val="16"/>
        <w:szCs w:val="28"/>
      </w:rPr>
      <w:t>2</w:t>
    </w:r>
    <w:r w:rsidR="00983BDF">
      <w:rPr>
        <w:rStyle w:val="Heading5Char"/>
        <w:sz w:val="16"/>
        <w:szCs w:val="28"/>
      </w:rPr>
      <w:t>1</w:t>
    </w:r>
    <w:r w:rsidR="003D4A9B" w:rsidRPr="00A21AAC">
      <w:rPr>
        <w:rStyle w:val="Heading5Char"/>
        <w:sz w:val="16"/>
        <w:szCs w:val="28"/>
      </w:rPr>
      <w:t xml:space="preserve"> Nana Wall Systems, Inc</w:t>
    </w:r>
    <w:r w:rsidR="003D4A9B">
      <w:rPr>
        <w:rStyle w:val="Heading5Char"/>
        <w:sz w:val="18"/>
        <w:szCs w:val="32"/>
      </w:rPr>
      <w:t>.</w:t>
    </w:r>
  </w:p>
  <w:p w14:paraId="4EBBE5B0" w14:textId="77777777" w:rsidR="00E26CB5" w:rsidRDefault="00E26CB5" w:rsidP="00E26CB5">
    <w:pPr>
      <w:pStyle w:val="Header"/>
      <w:spacing w:after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11065F12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B1A1D50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4" w15:restartNumberingAfterBreak="0">
    <w:nsid w:val="1D847754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2C6143B0"/>
    <w:multiLevelType w:val="multilevel"/>
    <w:tmpl w:val="191E065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6" w15:restartNumberingAfterBreak="0">
    <w:nsid w:val="3C536A7C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4BFA7128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5AA362CD"/>
    <w:multiLevelType w:val="hybridMultilevel"/>
    <w:tmpl w:val="A5926C8A"/>
    <w:lvl w:ilvl="0" w:tplc="86C2333C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574E9B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7189551A"/>
    <w:multiLevelType w:val="multilevel"/>
    <w:tmpl w:val="2CECA79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2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</w:num>
  <w:num w:numId="19">
    <w:abstractNumId w:val="10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  <w:num w:numId="24">
    <w:abstractNumId w:val="4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proofState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tjQzNzQzNDMxMTVS0lEKTi0uzszPAykwrgUAS4zeUCwAAAA="/>
  </w:docVars>
  <w:rsids>
    <w:rsidRoot w:val="00866368"/>
    <w:rsid w:val="00002CEB"/>
    <w:rsid w:val="00004A16"/>
    <w:rsid w:val="00006E64"/>
    <w:rsid w:val="00013BBB"/>
    <w:rsid w:val="0001563D"/>
    <w:rsid w:val="00022E24"/>
    <w:rsid w:val="00023E85"/>
    <w:rsid w:val="00024209"/>
    <w:rsid w:val="00024C17"/>
    <w:rsid w:val="00027E6A"/>
    <w:rsid w:val="000315E4"/>
    <w:rsid w:val="00033BC7"/>
    <w:rsid w:val="0003503F"/>
    <w:rsid w:val="00036CEA"/>
    <w:rsid w:val="0003712C"/>
    <w:rsid w:val="00037332"/>
    <w:rsid w:val="000409DB"/>
    <w:rsid w:val="00044D1B"/>
    <w:rsid w:val="00045B31"/>
    <w:rsid w:val="000473BC"/>
    <w:rsid w:val="0005528C"/>
    <w:rsid w:val="000602E4"/>
    <w:rsid w:val="000625C1"/>
    <w:rsid w:val="00072C73"/>
    <w:rsid w:val="00080BC0"/>
    <w:rsid w:val="00080E8E"/>
    <w:rsid w:val="00080ED5"/>
    <w:rsid w:val="00081D43"/>
    <w:rsid w:val="00081E84"/>
    <w:rsid w:val="0008204F"/>
    <w:rsid w:val="000841F3"/>
    <w:rsid w:val="00084543"/>
    <w:rsid w:val="000926ED"/>
    <w:rsid w:val="000950E2"/>
    <w:rsid w:val="000A0091"/>
    <w:rsid w:val="000A086C"/>
    <w:rsid w:val="000A3B91"/>
    <w:rsid w:val="000B05A6"/>
    <w:rsid w:val="000B0EFF"/>
    <w:rsid w:val="000B1B3D"/>
    <w:rsid w:val="000C1724"/>
    <w:rsid w:val="000C7827"/>
    <w:rsid w:val="000D04D9"/>
    <w:rsid w:val="000D587D"/>
    <w:rsid w:val="000E241A"/>
    <w:rsid w:val="000E522C"/>
    <w:rsid w:val="000F2215"/>
    <w:rsid w:val="000F64F1"/>
    <w:rsid w:val="001276D1"/>
    <w:rsid w:val="001324CF"/>
    <w:rsid w:val="001324EA"/>
    <w:rsid w:val="00134759"/>
    <w:rsid w:val="00134849"/>
    <w:rsid w:val="00140AF0"/>
    <w:rsid w:val="00142860"/>
    <w:rsid w:val="00143E3B"/>
    <w:rsid w:val="00145220"/>
    <w:rsid w:val="00151A64"/>
    <w:rsid w:val="0015415E"/>
    <w:rsid w:val="00155C1C"/>
    <w:rsid w:val="00156B67"/>
    <w:rsid w:val="00160423"/>
    <w:rsid w:val="00161A38"/>
    <w:rsid w:val="0016571F"/>
    <w:rsid w:val="00166169"/>
    <w:rsid w:val="00166521"/>
    <w:rsid w:val="0016775E"/>
    <w:rsid w:val="00170AF0"/>
    <w:rsid w:val="00171ACF"/>
    <w:rsid w:val="0017324E"/>
    <w:rsid w:val="00175BD5"/>
    <w:rsid w:val="0018044E"/>
    <w:rsid w:val="001831A9"/>
    <w:rsid w:val="00183E21"/>
    <w:rsid w:val="00183EFD"/>
    <w:rsid w:val="0018742A"/>
    <w:rsid w:val="00195AFB"/>
    <w:rsid w:val="00195E4B"/>
    <w:rsid w:val="001A0F52"/>
    <w:rsid w:val="001A1A46"/>
    <w:rsid w:val="001A2477"/>
    <w:rsid w:val="001A4C99"/>
    <w:rsid w:val="001B1E3B"/>
    <w:rsid w:val="001B270C"/>
    <w:rsid w:val="001B3FC7"/>
    <w:rsid w:val="001B64AB"/>
    <w:rsid w:val="001B6B40"/>
    <w:rsid w:val="001B7E05"/>
    <w:rsid w:val="001C071D"/>
    <w:rsid w:val="001C2942"/>
    <w:rsid w:val="001C3282"/>
    <w:rsid w:val="001C4E7F"/>
    <w:rsid w:val="001D41F9"/>
    <w:rsid w:val="001D5E99"/>
    <w:rsid w:val="001D5F3F"/>
    <w:rsid w:val="001D6972"/>
    <w:rsid w:val="001E106B"/>
    <w:rsid w:val="001F0940"/>
    <w:rsid w:val="001F33A6"/>
    <w:rsid w:val="001F435E"/>
    <w:rsid w:val="001F4951"/>
    <w:rsid w:val="001F4BB7"/>
    <w:rsid w:val="00203363"/>
    <w:rsid w:val="00204C8D"/>
    <w:rsid w:val="00204EA0"/>
    <w:rsid w:val="0020651A"/>
    <w:rsid w:val="00221343"/>
    <w:rsid w:val="00221532"/>
    <w:rsid w:val="0023732F"/>
    <w:rsid w:val="00241088"/>
    <w:rsid w:val="00243190"/>
    <w:rsid w:val="002461B0"/>
    <w:rsid w:val="00247064"/>
    <w:rsid w:val="00251BF3"/>
    <w:rsid w:val="00255B22"/>
    <w:rsid w:val="0025710D"/>
    <w:rsid w:val="00261171"/>
    <w:rsid w:val="0026324A"/>
    <w:rsid w:val="00264636"/>
    <w:rsid w:val="00270601"/>
    <w:rsid w:val="00270682"/>
    <w:rsid w:val="00272650"/>
    <w:rsid w:val="002779A6"/>
    <w:rsid w:val="00280CFC"/>
    <w:rsid w:val="00281A04"/>
    <w:rsid w:val="002943B9"/>
    <w:rsid w:val="002972EB"/>
    <w:rsid w:val="002A2411"/>
    <w:rsid w:val="002A5682"/>
    <w:rsid w:val="002A7AE9"/>
    <w:rsid w:val="002B260F"/>
    <w:rsid w:val="002B2613"/>
    <w:rsid w:val="002B5055"/>
    <w:rsid w:val="002C0106"/>
    <w:rsid w:val="002C664F"/>
    <w:rsid w:val="002E25B7"/>
    <w:rsid w:val="002E282E"/>
    <w:rsid w:val="002E6D9D"/>
    <w:rsid w:val="002F0642"/>
    <w:rsid w:val="002F08B0"/>
    <w:rsid w:val="002F1F83"/>
    <w:rsid w:val="002F2CF8"/>
    <w:rsid w:val="002F3C4F"/>
    <w:rsid w:val="002F58B1"/>
    <w:rsid w:val="002F5F40"/>
    <w:rsid w:val="00302D74"/>
    <w:rsid w:val="0030381B"/>
    <w:rsid w:val="00304EFD"/>
    <w:rsid w:val="00307334"/>
    <w:rsid w:val="00313A8D"/>
    <w:rsid w:val="003159DF"/>
    <w:rsid w:val="00316CAD"/>
    <w:rsid w:val="00321702"/>
    <w:rsid w:val="00322A16"/>
    <w:rsid w:val="003248B6"/>
    <w:rsid w:val="00324EEF"/>
    <w:rsid w:val="003317D0"/>
    <w:rsid w:val="00331819"/>
    <w:rsid w:val="00332A1C"/>
    <w:rsid w:val="00335B15"/>
    <w:rsid w:val="003453AD"/>
    <w:rsid w:val="0034645A"/>
    <w:rsid w:val="00350BF1"/>
    <w:rsid w:val="00352F92"/>
    <w:rsid w:val="00357741"/>
    <w:rsid w:val="003607C5"/>
    <w:rsid w:val="00360BB2"/>
    <w:rsid w:val="00364C64"/>
    <w:rsid w:val="00366DAE"/>
    <w:rsid w:val="003717C0"/>
    <w:rsid w:val="00377BEF"/>
    <w:rsid w:val="00381CAE"/>
    <w:rsid w:val="00382178"/>
    <w:rsid w:val="0038686C"/>
    <w:rsid w:val="00390C7A"/>
    <w:rsid w:val="00391128"/>
    <w:rsid w:val="0039257E"/>
    <w:rsid w:val="0039266B"/>
    <w:rsid w:val="003957BC"/>
    <w:rsid w:val="003A4DD2"/>
    <w:rsid w:val="003A6061"/>
    <w:rsid w:val="003A724F"/>
    <w:rsid w:val="003B5BDB"/>
    <w:rsid w:val="003B6083"/>
    <w:rsid w:val="003B7564"/>
    <w:rsid w:val="003B7BE6"/>
    <w:rsid w:val="003C024D"/>
    <w:rsid w:val="003C35E4"/>
    <w:rsid w:val="003C52E2"/>
    <w:rsid w:val="003C5A24"/>
    <w:rsid w:val="003C5B8F"/>
    <w:rsid w:val="003C656B"/>
    <w:rsid w:val="003C720C"/>
    <w:rsid w:val="003D3071"/>
    <w:rsid w:val="003D4A9B"/>
    <w:rsid w:val="003E38D8"/>
    <w:rsid w:val="003E3C7E"/>
    <w:rsid w:val="003F2F9F"/>
    <w:rsid w:val="003F6711"/>
    <w:rsid w:val="003F6FAD"/>
    <w:rsid w:val="00400386"/>
    <w:rsid w:val="00401128"/>
    <w:rsid w:val="00405D44"/>
    <w:rsid w:val="00405E6F"/>
    <w:rsid w:val="0040723C"/>
    <w:rsid w:val="00407EE0"/>
    <w:rsid w:val="0041062B"/>
    <w:rsid w:val="00413BE4"/>
    <w:rsid w:val="00414FDA"/>
    <w:rsid w:val="00416568"/>
    <w:rsid w:val="004167DD"/>
    <w:rsid w:val="004204D3"/>
    <w:rsid w:val="00423517"/>
    <w:rsid w:val="004235CA"/>
    <w:rsid w:val="00424ED2"/>
    <w:rsid w:val="00425C00"/>
    <w:rsid w:val="004408C6"/>
    <w:rsid w:val="0044199A"/>
    <w:rsid w:val="004434DF"/>
    <w:rsid w:val="00445AA1"/>
    <w:rsid w:val="004464DF"/>
    <w:rsid w:val="00447EDF"/>
    <w:rsid w:val="00450A99"/>
    <w:rsid w:val="0045136F"/>
    <w:rsid w:val="00453C9F"/>
    <w:rsid w:val="00454F43"/>
    <w:rsid w:val="00457228"/>
    <w:rsid w:val="00466E33"/>
    <w:rsid w:val="00467F45"/>
    <w:rsid w:val="004731D8"/>
    <w:rsid w:val="004739CF"/>
    <w:rsid w:val="004802A6"/>
    <w:rsid w:val="00483992"/>
    <w:rsid w:val="004844ED"/>
    <w:rsid w:val="004848D1"/>
    <w:rsid w:val="004923DB"/>
    <w:rsid w:val="00493D46"/>
    <w:rsid w:val="00495687"/>
    <w:rsid w:val="00497A30"/>
    <w:rsid w:val="004B330A"/>
    <w:rsid w:val="004B341D"/>
    <w:rsid w:val="004B421C"/>
    <w:rsid w:val="004B7C3B"/>
    <w:rsid w:val="004B7C48"/>
    <w:rsid w:val="004C14FF"/>
    <w:rsid w:val="004C5454"/>
    <w:rsid w:val="004C67BD"/>
    <w:rsid w:val="004D0E95"/>
    <w:rsid w:val="004D105A"/>
    <w:rsid w:val="004D22B2"/>
    <w:rsid w:val="004D3447"/>
    <w:rsid w:val="004D4B3B"/>
    <w:rsid w:val="004D4D6F"/>
    <w:rsid w:val="004E0469"/>
    <w:rsid w:val="004E0F9E"/>
    <w:rsid w:val="004E1E33"/>
    <w:rsid w:val="004E2474"/>
    <w:rsid w:val="004E4200"/>
    <w:rsid w:val="004E6D8C"/>
    <w:rsid w:val="004F2A5A"/>
    <w:rsid w:val="004F31C4"/>
    <w:rsid w:val="004F3FF9"/>
    <w:rsid w:val="004F4E1C"/>
    <w:rsid w:val="004F7E22"/>
    <w:rsid w:val="0050092F"/>
    <w:rsid w:val="00502CAD"/>
    <w:rsid w:val="005035BF"/>
    <w:rsid w:val="0050568F"/>
    <w:rsid w:val="0051051E"/>
    <w:rsid w:val="00515159"/>
    <w:rsid w:val="00515179"/>
    <w:rsid w:val="00517ADC"/>
    <w:rsid w:val="00521D16"/>
    <w:rsid w:val="005253E4"/>
    <w:rsid w:val="00525432"/>
    <w:rsid w:val="00530DDC"/>
    <w:rsid w:val="00530E13"/>
    <w:rsid w:val="00532170"/>
    <w:rsid w:val="0053350D"/>
    <w:rsid w:val="00534352"/>
    <w:rsid w:val="005415DE"/>
    <w:rsid w:val="0054204F"/>
    <w:rsid w:val="00544D22"/>
    <w:rsid w:val="0055555A"/>
    <w:rsid w:val="00564DAE"/>
    <w:rsid w:val="00571137"/>
    <w:rsid w:val="005746A4"/>
    <w:rsid w:val="00574F72"/>
    <w:rsid w:val="0057578E"/>
    <w:rsid w:val="005758B7"/>
    <w:rsid w:val="00577720"/>
    <w:rsid w:val="00583C66"/>
    <w:rsid w:val="005842FC"/>
    <w:rsid w:val="005856D9"/>
    <w:rsid w:val="00585C88"/>
    <w:rsid w:val="00591002"/>
    <w:rsid w:val="00593F54"/>
    <w:rsid w:val="005A0397"/>
    <w:rsid w:val="005A430D"/>
    <w:rsid w:val="005A6C2E"/>
    <w:rsid w:val="005A7694"/>
    <w:rsid w:val="005B4A93"/>
    <w:rsid w:val="005B4EDD"/>
    <w:rsid w:val="005C146D"/>
    <w:rsid w:val="005C7B71"/>
    <w:rsid w:val="005D0FB0"/>
    <w:rsid w:val="005D107C"/>
    <w:rsid w:val="005D1123"/>
    <w:rsid w:val="005D114F"/>
    <w:rsid w:val="005D43FD"/>
    <w:rsid w:val="005D74B9"/>
    <w:rsid w:val="005E67AC"/>
    <w:rsid w:val="005F19FB"/>
    <w:rsid w:val="005F3660"/>
    <w:rsid w:val="005F5182"/>
    <w:rsid w:val="005F5CB5"/>
    <w:rsid w:val="00611E1A"/>
    <w:rsid w:val="0061618D"/>
    <w:rsid w:val="00617B90"/>
    <w:rsid w:val="00623CC1"/>
    <w:rsid w:val="006252EC"/>
    <w:rsid w:val="00632F20"/>
    <w:rsid w:val="00634451"/>
    <w:rsid w:val="0063589D"/>
    <w:rsid w:val="00644F37"/>
    <w:rsid w:val="00644FBD"/>
    <w:rsid w:val="006535CC"/>
    <w:rsid w:val="006543AA"/>
    <w:rsid w:val="00655182"/>
    <w:rsid w:val="006554C2"/>
    <w:rsid w:val="006555B2"/>
    <w:rsid w:val="00662D49"/>
    <w:rsid w:val="00663CD9"/>
    <w:rsid w:val="00664B5C"/>
    <w:rsid w:val="0066553D"/>
    <w:rsid w:val="00666CBD"/>
    <w:rsid w:val="0066746F"/>
    <w:rsid w:val="00673BA8"/>
    <w:rsid w:val="0067489E"/>
    <w:rsid w:val="0067754A"/>
    <w:rsid w:val="006776BA"/>
    <w:rsid w:val="00677DCD"/>
    <w:rsid w:val="00682F11"/>
    <w:rsid w:val="006836D6"/>
    <w:rsid w:val="006838F7"/>
    <w:rsid w:val="00684B27"/>
    <w:rsid w:val="00686F15"/>
    <w:rsid w:val="00687EF5"/>
    <w:rsid w:val="00690F14"/>
    <w:rsid w:val="0069301C"/>
    <w:rsid w:val="006A0448"/>
    <w:rsid w:val="006A3812"/>
    <w:rsid w:val="006A6777"/>
    <w:rsid w:val="006B2CAB"/>
    <w:rsid w:val="006B6529"/>
    <w:rsid w:val="006B7EBA"/>
    <w:rsid w:val="006C32F3"/>
    <w:rsid w:val="006C3485"/>
    <w:rsid w:val="006C4265"/>
    <w:rsid w:val="006C4409"/>
    <w:rsid w:val="006C4DB3"/>
    <w:rsid w:val="006C66C0"/>
    <w:rsid w:val="006D39A7"/>
    <w:rsid w:val="006E5D97"/>
    <w:rsid w:val="006E76E9"/>
    <w:rsid w:val="006F1495"/>
    <w:rsid w:val="006F4031"/>
    <w:rsid w:val="006F6EC4"/>
    <w:rsid w:val="006F7831"/>
    <w:rsid w:val="00710DE3"/>
    <w:rsid w:val="00711085"/>
    <w:rsid w:val="00715F82"/>
    <w:rsid w:val="00720682"/>
    <w:rsid w:val="007249B4"/>
    <w:rsid w:val="00724F99"/>
    <w:rsid w:val="0073427F"/>
    <w:rsid w:val="00735C91"/>
    <w:rsid w:val="007528AF"/>
    <w:rsid w:val="00764D52"/>
    <w:rsid w:val="007759B5"/>
    <w:rsid w:val="00776442"/>
    <w:rsid w:val="00784263"/>
    <w:rsid w:val="00795C90"/>
    <w:rsid w:val="007A23F3"/>
    <w:rsid w:val="007A3FF0"/>
    <w:rsid w:val="007A54B9"/>
    <w:rsid w:val="007A7DA5"/>
    <w:rsid w:val="007B0DDE"/>
    <w:rsid w:val="007B1D9C"/>
    <w:rsid w:val="007B26E6"/>
    <w:rsid w:val="007C09F7"/>
    <w:rsid w:val="007C2144"/>
    <w:rsid w:val="007C2267"/>
    <w:rsid w:val="007C52C0"/>
    <w:rsid w:val="007C72E5"/>
    <w:rsid w:val="007D2BF2"/>
    <w:rsid w:val="007D38FA"/>
    <w:rsid w:val="007D5033"/>
    <w:rsid w:val="007D6DBA"/>
    <w:rsid w:val="007D7513"/>
    <w:rsid w:val="007E2786"/>
    <w:rsid w:val="007E5068"/>
    <w:rsid w:val="007E5A1C"/>
    <w:rsid w:val="007F333E"/>
    <w:rsid w:val="007F3770"/>
    <w:rsid w:val="007F59D8"/>
    <w:rsid w:val="007F7BC4"/>
    <w:rsid w:val="00804093"/>
    <w:rsid w:val="008071F4"/>
    <w:rsid w:val="00810A8D"/>
    <w:rsid w:val="00814121"/>
    <w:rsid w:val="00814492"/>
    <w:rsid w:val="0081522E"/>
    <w:rsid w:val="00822D1A"/>
    <w:rsid w:val="00826927"/>
    <w:rsid w:val="00827432"/>
    <w:rsid w:val="008309A1"/>
    <w:rsid w:val="00831694"/>
    <w:rsid w:val="00831D3A"/>
    <w:rsid w:val="00833229"/>
    <w:rsid w:val="0083331D"/>
    <w:rsid w:val="00833E40"/>
    <w:rsid w:val="00834B6C"/>
    <w:rsid w:val="0084376A"/>
    <w:rsid w:val="008517E7"/>
    <w:rsid w:val="00854C5C"/>
    <w:rsid w:val="008568E8"/>
    <w:rsid w:val="00856987"/>
    <w:rsid w:val="00865E63"/>
    <w:rsid w:val="00866368"/>
    <w:rsid w:val="00876084"/>
    <w:rsid w:val="00877E88"/>
    <w:rsid w:val="00884CFE"/>
    <w:rsid w:val="008872E4"/>
    <w:rsid w:val="0089263C"/>
    <w:rsid w:val="008945F0"/>
    <w:rsid w:val="008A40E5"/>
    <w:rsid w:val="008C2482"/>
    <w:rsid w:val="008C45BE"/>
    <w:rsid w:val="008C6118"/>
    <w:rsid w:val="008D0208"/>
    <w:rsid w:val="008E034D"/>
    <w:rsid w:val="008E0D86"/>
    <w:rsid w:val="008E2A5B"/>
    <w:rsid w:val="008F32EE"/>
    <w:rsid w:val="008F7174"/>
    <w:rsid w:val="0091557C"/>
    <w:rsid w:val="0091706C"/>
    <w:rsid w:val="009179B3"/>
    <w:rsid w:val="00920223"/>
    <w:rsid w:val="00922B92"/>
    <w:rsid w:val="00923ED2"/>
    <w:rsid w:val="00930581"/>
    <w:rsid w:val="00935DD9"/>
    <w:rsid w:val="00941FB2"/>
    <w:rsid w:val="0094215C"/>
    <w:rsid w:val="009423EE"/>
    <w:rsid w:val="009431EB"/>
    <w:rsid w:val="00944C1E"/>
    <w:rsid w:val="00946CEF"/>
    <w:rsid w:val="00953E79"/>
    <w:rsid w:val="0095712F"/>
    <w:rsid w:val="009630D9"/>
    <w:rsid w:val="00972116"/>
    <w:rsid w:val="00974599"/>
    <w:rsid w:val="009768A2"/>
    <w:rsid w:val="0097693F"/>
    <w:rsid w:val="00983BDF"/>
    <w:rsid w:val="0098411C"/>
    <w:rsid w:val="00985B9F"/>
    <w:rsid w:val="00994621"/>
    <w:rsid w:val="009A49BF"/>
    <w:rsid w:val="009B0767"/>
    <w:rsid w:val="009B3BDB"/>
    <w:rsid w:val="009B6C4F"/>
    <w:rsid w:val="009C3285"/>
    <w:rsid w:val="009C3633"/>
    <w:rsid w:val="009C7947"/>
    <w:rsid w:val="009D22F4"/>
    <w:rsid w:val="009D4D7B"/>
    <w:rsid w:val="009F1129"/>
    <w:rsid w:val="009F1BF8"/>
    <w:rsid w:val="009F21CD"/>
    <w:rsid w:val="009F2327"/>
    <w:rsid w:val="009F2693"/>
    <w:rsid w:val="009F3DFA"/>
    <w:rsid w:val="009F5F2F"/>
    <w:rsid w:val="009F68DA"/>
    <w:rsid w:val="00A01EF0"/>
    <w:rsid w:val="00A03077"/>
    <w:rsid w:val="00A03B70"/>
    <w:rsid w:val="00A1309F"/>
    <w:rsid w:val="00A20A26"/>
    <w:rsid w:val="00A21AAC"/>
    <w:rsid w:val="00A2421E"/>
    <w:rsid w:val="00A263E5"/>
    <w:rsid w:val="00A26688"/>
    <w:rsid w:val="00A339AF"/>
    <w:rsid w:val="00A35DC9"/>
    <w:rsid w:val="00A40154"/>
    <w:rsid w:val="00A409A6"/>
    <w:rsid w:val="00A4103E"/>
    <w:rsid w:val="00A4281E"/>
    <w:rsid w:val="00A443A2"/>
    <w:rsid w:val="00A4572E"/>
    <w:rsid w:val="00A61407"/>
    <w:rsid w:val="00A6234F"/>
    <w:rsid w:val="00A641C2"/>
    <w:rsid w:val="00A641F0"/>
    <w:rsid w:val="00A6741F"/>
    <w:rsid w:val="00A762F5"/>
    <w:rsid w:val="00A81B84"/>
    <w:rsid w:val="00A8317F"/>
    <w:rsid w:val="00A86A99"/>
    <w:rsid w:val="00A87C25"/>
    <w:rsid w:val="00A91CEB"/>
    <w:rsid w:val="00A97DA6"/>
    <w:rsid w:val="00AA0F0C"/>
    <w:rsid w:val="00AA33AC"/>
    <w:rsid w:val="00AA5D56"/>
    <w:rsid w:val="00AB393D"/>
    <w:rsid w:val="00AB3C34"/>
    <w:rsid w:val="00AB5F43"/>
    <w:rsid w:val="00AB6AF3"/>
    <w:rsid w:val="00AC3AF6"/>
    <w:rsid w:val="00AC66EE"/>
    <w:rsid w:val="00AD1A88"/>
    <w:rsid w:val="00AD3D39"/>
    <w:rsid w:val="00AE329F"/>
    <w:rsid w:val="00AE3A1E"/>
    <w:rsid w:val="00AE534C"/>
    <w:rsid w:val="00AF7AC6"/>
    <w:rsid w:val="00B00472"/>
    <w:rsid w:val="00B0245F"/>
    <w:rsid w:val="00B02D90"/>
    <w:rsid w:val="00B04573"/>
    <w:rsid w:val="00B04823"/>
    <w:rsid w:val="00B05136"/>
    <w:rsid w:val="00B053C5"/>
    <w:rsid w:val="00B10150"/>
    <w:rsid w:val="00B1218D"/>
    <w:rsid w:val="00B23DD8"/>
    <w:rsid w:val="00B24ED4"/>
    <w:rsid w:val="00B27139"/>
    <w:rsid w:val="00B273A3"/>
    <w:rsid w:val="00B32C46"/>
    <w:rsid w:val="00B35F58"/>
    <w:rsid w:val="00B37503"/>
    <w:rsid w:val="00B41E18"/>
    <w:rsid w:val="00B550A8"/>
    <w:rsid w:val="00B620B4"/>
    <w:rsid w:val="00B62206"/>
    <w:rsid w:val="00B6375A"/>
    <w:rsid w:val="00B73A91"/>
    <w:rsid w:val="00B73D64"/>
    <w:rsid w:val="00B80213"/>
    <w:rsid w:val="00B8353C"/>
    <w:rsid w:val="00B91EB4"/>
    <w:rsid w:val="00B94628"/>
    <w:rsid w:val="00B94E1C"/>
    <w:rsid w:val="00B9551E"/>
    <w:rsid w:val="00B955A9"/>
    <w:rsid w:val="00BA34C8"/>
    <w:rsid w:val="00BA5C22"/>
    <w:rsid w:val="00BB422A"/>
    <w:rsid w:val="00BB4673"/>
    <w:rsid w:val="00BB71D9"/>
    <w:rsid w:val="00BC248E"/>
    <w:rsid w:val="00BC3312"/>
    <w:rsid w:val="00BD491C"/>
    <w:rsid w:val="00BD5F93"/>
    <w:rsid w:val="00BD6FEF"/>
    <w:rsid w:val="00BE6ADC"/>
    <w:rsid w:val="00BF721F"/>
    <w:rsid w:val="00C03CAC"/>
    <w:rsid w:val="00C1027D"/>
    <w:rsid w:val="00C121E4"/>
    <w:rsid w:val="00C16FED"/>
    <w:rsid w:val="00C1766E"/>
    <w:rsid w:val="00C243BA"/>
    <w:rsid w:val="00C24DF9"/>
    <w:rsid w:val="00C26FFF"/>
    <w:rsid w:val="00C32A5C"/>
    <w:rsid w:val="00C36CAC"/>
    <w:rsid w:val="00C37645"/>
    <w:rsid w:val="00C419BA"/>
    <w:rsid w:val="00C452D5"/>
    <w:rsid w:val="00C461B2"/>
    <w:rsid w:val="00C50173"/>
    <w:rsid w:val="00C516D6"/>
    <w:rsid w:val="00C51A15"/>
    <w:rsid w:val="00C545D7"/>
    <w:rsid w:val="00C577E3"/>
    <w:rsid w:val="00C60614"/>
    <w:rsid w:val="00C65489"/>
    <w:rsid w:val="00C676E5"/>
    <w:rsid w:val="00C71379"/>
    <w:rsid w:val="00C721D8"/>
    <w:rsid w:val="00C80692"/>
    <w:rsid w:val="00C8315C"/>
    <w:rsid w:val="00C97B29"/>
    <w:rsid w:val="00CA08D5"/>
    <w:rsid w:val="00CA4FB0"/>
    <w:rsid w:val="00CB61D3"/>
    <w:rsid w:val="00CB6900"/>
    <w:rsid w:val="00CB7789"/>
    <w:rsid w:val="00CC0C6B"/>
    <w:rsid w:val="00CC36B1"/>
    <w:rsid w:val="00CC4994"/>
    <w:rsid w:val="00CD36FB"/>
    <w:rsid w:val="00CD65DA"/>
    <w:rsid w:val="00CD6987"/>
    <w:rsid w:val="00CD72ED"/>
    <w:rsid w:val="00CD7712"/>
    <w:rsid w:val="00CE0CA4"/>
    <w:rsid w:val="00CE3450"/>
    <w:rsid w:val="00CE687E"/>
    <w:rsid w:val="00CF0105"/>
    <w:rsid w:val="00CF154F"/>
    <w:rsid w:val="00CF257C"/>
    <w:rsid w:val="00CF4587"/>
    <w:rsid w:val="00D021B4"/>
    <w:rsid w:val="00D026CF"/>
    <w:rsid w:val="00D02FAF"/>
    <w:rsid w:val="00D0427F"/>
    <w:rsid w:val="00D06BB0"/>
    <w:rsid w:val="00D07CD1"/>
    <w:rsid w:val="00D14011"/>
    <w:rsid w:val="00D1524B"/>
    <w:rsid w:val="00D15EB8"/>
    <w:rsid w:val="00D20C44"/>
    <w:rsid w:val="00D239AB"/>
    <w:rsid w:val="00D25F6C"/>
    <w:rsid w:val="00D2648D"/>
    <w:rsid w:val="00D32D66"/>
    <w:rsid w:val="00D37A70"/>
    <w:rsid w:val="00D45CBC"/>
    <w:rsid w:val="00D45FBD"/>
    <w:rsid w:val="00D475DD"/>
    <w:rsid w:val="00D479AE"/>
    <w:rsid w:val="00D50B10"/>
    <w:rsid w:val="00D53222"/>
    <w:rsid w:val="00D631C3"/>
    <w:rsid w:val="00D64121"/>
    <w:rsid w:val="00D64398"/>
    <w:rsid w:val="00D67A4C"/>
    <w:rsid w:val="00D76022"/>
    <w:rsid w:val="00D76D91"/>
    <w:rsid w:val="00D80B53"/>
    <w:rsid w:val="00D81B9B"/>
    <w:rsid w:val="00D85938"/>
    <w:rsid w:val="00D91A2D"/>
    <w:rsid w:val="00D91C68"/>
    <w:rsid w:val="00D9426A"/>
    <w:rsid w:val="00D94FB7"/>
    <w:rsid w:val="00D9551C"/>
    <w:rsid w:val="00D96606"/>
    <w:rsid w:val="00DA0610"/>
    <w:rsid w:val="00DA45D7"/>
    <w:rsid w:val="00DB0DCC"/>
    <w:rsid w:val="00DC20B2"/>
    <w:rsid w:val="00DC50AE"/>
    <w:rsid w:val="00DC5776"/>
    <w:rsid w:val="00DC752E"/>
    <w:rsid w:val="00DC79F2"/>
    <w:rsid w:val="00DD0676"/>
    <w:rsid w:val="00DD3278"/>
    <w:rsid w:val="00DD704F"/>
    <w:rsid w:val="00DD7511"/>
    <w:rsid w:val="00DE25FE"/>
    <w:rsid w:val="00DE28A5"/>
    <w:rsid w:val="00DE31C7"/>
    <w:rsid w:val="00DE6580"/>
    <w:rsid w:val="00DE7829"/>
    <w:rsid w:val="00DF4BD4"/>
    <w:rsid w:val="00DF6349"/>
    <w:rsid w:val="00DF7080"/>
    <w:rsid w:val="00E0312F"/>
    <w:rsid w:val="00E048CE"/>
    <w:rsid w:val="00E0794B"/>
    <w:rsid w:val="00E10EB4"/>
    <w:rsid w:val="00E13847"/>
    <w:rsid w:val="00E1712B"/>
    <w:rsid w:val="00E2036D"/>
    <w:rsid w:val="00E2197C"/>
    <w:rsid w:val="00E2623C"/>
    <w:rsid w:val="00E26CB5"/>
    <w:rsid w:val="00E304A7"/>
    <w:rsid w:val="00E3474F"/>
    <w:rsid w:val="00E34762"/>
    <w:rsid w:val="00E348DC"/>
    <w:rsid w:val="00E36347"/>
    <w:rsid w:val="00E4422D"/>
    <w:rsid w:val="00E4456C"/>
    <w:rsid w:val="00E47528"/>
    <w:rsid w:val="00E479CB"/>
    <w:rsid w:val="00E52F60"/>
    <w:rsid w:val="00E54508"/>
    <w:rsid w:val="00E550C7"/>
    <w:rsid w:val="00E56852"/>
    <w:rsid w:val="00E5796E"/>
    <w:rsid w:val="00E61710"/>
    <w:rsid w:val="00E67D0C"/>
    <w:rsid w:val="00E711EF"/>
    <w:rsid w:val="00E725E4"/>
    <w:rsid w:val="00E742DF"/>
    <w:rsid w:val="00E75325"/>
    <w:rsid w:val="00E804C1"/>
    <w:rsid w:val="00E81475"/>
    <w:rsid w:val="00E84886"/>
    <w:rsid w:val="00E84D06"/>
    <w:rsid w:val="00E9123F"/>
    <w:rsid w:val="00E91EE5"/>
    <w:rsid w:val="00E9326D"/>
    <w:rsid w:val="00E94B81"/>
    <w:rsid w:val="00E94C51"/>
    <w:rsid w:val="00E968B6"/>
    <w:rsid w:val="00EA023D"/>
    <w:rsid w:val="00EA3599"/>
    <w:rsid w:val="00EA7188"/>
    <w:rsid w:val="00EB171D"/>
    <w:rsid w:val="00EB1A77"/>
    <w:rsid w:val="00EB3387"/>
    <w:rsid w:val="00EB4B86"/>
    <w:rsid w:val="00EB6241"/>
    <w:rsid w:val="00EB62A1"/>
    <w:rsid w:val="00EB74DA"/>
    <w:rsid w:val="00EC1E1D"/>
    <w:rsid w:val="00EC1E62"/>
    <w:rsid w:val="00EC3252"/>
    <w:rsid w:val="00EC648B"/>
    <w:rsid w:val="00EC6EB3"/>
    <w:rsid w:val="00EC7F21"/>
    <w:rsid w:val="00ED0000"/>
    <w:rsid w:val="00ED1516"/>
    <w:rsid w:val="00ED2BED"/>
    <w:rsid w:val="00EE0101"/>
    <w:rsid w:val="00EE06AF"/>
    <w:rsid w:val="00EE3563"/>
    <w:rsid w:val="00EF4299"/>
    <w:rsid w:val="00F12296"/>
    <w:rsid w:val="00F12E30"/>
    <w:rsid w:val="00F13B35"/>
    <w:rsid w:val="00F13BE4"/>
    <w:rsid w:val="00F16B15"/>
    <w:rsid w:val="00F248AA"/>
    <w:rsid w:val="00F31544"/>
    <w:rsid w:val="00F328EA"/>
    <w:rsid w:val="00F352CA"/>
    <w:rsid w:val="00F35D46"/>
    <w:rsid w:val="00F40A0F"/>
    <w:rsid w:val="00F426E8"/>
    <w:rsid w:val="00F5114A"/>
    <w:rsid w:val="00F539F2"/>
    <w:rsid w:val="00F57A08"/>
    <w:rsid w:val="00F6062C"/>
    <w:rsid w:val="00F62381"/>
    <w:rsid w:val="00F62D18"/>
    <w:rsid w:val="00F630D9"/>
    <w:rsid w:val="00F676C4"/>
    <w:rsid w:val="00F70742"/>
    <w:rsid w:val="00F70D7C"/>
    <w:rsid w:val="00F70F1B"/>
    <w:rsid w:val="00F80BF1"/>
    <w:rsid w:val="00F81B0C"/>
    <w:rsid w:val="00F9017C"/>
    <w:rsid w:val="00F90634"/>
    <w:rsid w:val="00F9295F"/>
    <w:rsid w:val="00F95732"/>
    <w:rsid w:val="00FA3773"/>
    <w:rsid w:val="00FA46C1"/>
    <w:rsid w:val="00FB0D8E"/>
    <w:rsid w:val="00FB3859"/>
    <w:rsid w:val="00FB4CC3"/>
    <w:rsid w:val="00FB54B3"/>
    <w:rsid w:val="00FB6AAE"/>
    <w:rsid w:val="00FC1A9F"/>
    <w:rsid w:val="00FC1C45"/>
    <w:rsid w:val="00FC71CE"/>
    <w:rsid w:val="00FD369D"/>
    <w:rsid w:val="00FD7F13"/>
    <w:rsid w:val="00FE2BD7"/>
    <w:rsid w:val="00FE5A40"/>
    <w:rsid w:val="00FF1432"/>
    <w:rsid w:val="00FF343E"/>
    <w:rsid w:val="00FF4CD5"/>
    <w:rsid w:val="00FF5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CBF79612-19F7-4FC8-9C3A-62905BD41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390C7A"/>
    <w:pPr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5035BF"/>
    <w:pPr>
      <w:numPr>
        <w:ilvl w:val="2"/>
        <w:numId w:val="1"/>
      </w:numPr>
      <w:tabs>
        <w:tab w:val="right" w:pos="9360"/>
      </w:tabs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A87C25"/>
    <w:pPr>
      <w:numPr>
        <w:ilvl w:val="3"/>
        <w:numId w:val="1"/>
      </w:numPr>
      <w:tabs>
        <w:tab w:val="clear" w:pos="1080"/>
        <w:tab w:val="num" w:pos="1152"/>
        <w:tab w:val="right" w:pos="9360"/>
      </w:tabs>
      <w:spacing w:before="86"/>
      <w:ind w:left="1152" w:hanging="360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453C9F"/>
    <w:pPr>
      <w:numPr>
        <w:ilvl w:val="4"/>
        <w:numId w:val="1"/>
      </w:numPr>
      <w:tabs>
        <w:tab w:val="left" w:pos="558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57578E"/>
    <w:pPr>
      <w:numPr>
        <w:ilvl w:val="5"/>
        <w:numId w:val="1"/>
      </w:numPr>
      <w:tabs>
        <w:tab w:val="left" w:pos="558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7A54B9"/>
    <w:pPr>
      <w:numPr>
        <w:ilvl w:val="6"/>
        <w:numId w:val="1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3D4A9B"/>
    <w:pPr>
      <w:tabs>
        <w:tab w:val="right" w:pos="9360"/>
      </w:tabs>
      <w:spacing w:before="0" w:after="120"/>
      <w:jc w:val="right"/>
    </w:pPr>
    <w:rPr>
      <w:rFonts w:cs="Arial"/>
      <w:sz w:val="14"/>
      <w:szCs w:val="16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5D74B9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1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5035BF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A87C25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453C9F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350BF1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6A0448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6A0448"/>
  </w:style>
  <w:style w:type="character" w:styleId="UnresolvedMention">
    <w:name w:val="Unresolved Mention"/>
    <w:basedOn w:val="DefaultParagraphFont"/>
    <w:uiPriority w:val="99"/>
    <w:semiHidden/>
    <w:unhideWhenUsed/>
    <w:rsid w:val="000156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563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6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yperlink" Target="https://www.wizardscreens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ales@wizardindustries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nawall.com/products/sl82/options%20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info@nanawal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yperlink" Target="file:///C:\Users\aalia.ismail\Dropbox%20(NanaWall)\Specs%202019\Published%20FINALS%20%5b2019%5d\www.nanawal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67CF345-C7BD-4BE7-A08D-D6D813B8E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2</Pages>
  <Words>4357</Words>
  <Characters>23839</Characters>
  <Application>Microsoft Office Word</Application>
  <DocSecurity>0</DocSecurity>
  <Lines>507</Lines>
  <Paragraphs>40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7</vt:i4>
      </vt:variant>
    </vt:vector>
  </HeadingPairs>
  <TitlesOfParts>
    <vt:vector size="58" baseType="lpstr">
      <vt:lpstr/>
      <vt:lpstr>GENERAL</vt:lpstr>
      <vt:lpstr>    SUMMARY</vt:lpstr>
      <vt:lpstr>        Section includes furnishing and installing a sliding-folding structurally glazed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Storefront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Storefront system component sizes, dime</vt:lpstr>
      <vt:lpstr>        Certificates: Submit CE Mark Certificate.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Regulatory Requirements: Folding Glass Storefront to be CE Mark certified. 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Storefront system materials 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Storefront system manufacturer’s st</vt:lpstr>
      <vt:lpstr>PRODUCTS</vt:lpstr>
      <vt:lpstr>    MANUFACTURERS</vt:lpstr>
      <vt:lpstr>        Basis-of-Design Product by Manufacturer: NanaWall SL82 by NANA WALL SYSTEMS, INC</vt:lpstr>
      <vt:lpstr>    PERFORMANCE / DESIGN CRITERIA</vt:lpstr>
      <vt:lpstr>        Performance Criteria (Lab Tested): 	Higher Weather Performance Raised Sill - Inw</vt:lpstr>
      <vt:lpstr>        LEED Characteristics:</vt:lpstr>
      <vt:lpstr>        Design Criteria:</vt:lpstr>
      <vt:lpstr>    MATERIALS</vt:lpstr>
      <vt:lpstr>        Thermally Broken Aluminum Framed Folding Glass Storefront Description: 3-1/8 inc</vt:lpstr>
      <vt:lpstr>        Glass and Glazing: </vt:lpstr>
      <vt:lpstr>        Locking Hardware and Handles:</vt:lpstr>
      <vt:lpstr>        Sliding-Folding Hardware: Provide manufacturer’s standard combination sliding an</vt:lpstr>
      <vt:lpstr>        Weather stripping:  Manufacturer’s double layer EPDM between panels and EPDM gas</vt:lpstr>
      <vt:lpstr>        Fasteners: Tapered pins or stainless-steel screws for connecting frame component</vt:lpstr>
      <vt:lpstr>    FABRICATION</vt:lpstr>
      <vt:lpstr>        Folding Glass Wall: Extruded aluminum frame and panel profiles, corner connector</vt:lpstr>
      <vt:lpstr>    ACCESSORIES</vt:lpstr>
      <vt:lpstr>        Insect Screen: Fully retractable non-pleated screen made of ultra-strong, UV res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Storefront system in accordance with the Drawings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Storefront installation against dama</vt:lpstr>
      <vt:lpstr>        Remove protective coatings and use manufacturer recommended methods to clean exp</vt:lpstr>
    </vt:vector>
  </TitlesOfParts>
  <Company>JMMa Specs</Company>
  <LinksUpToDate>false</LinksUpToDate>
  <CharactersWithSpaces>27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9</cp:revision>
  <cp:lastPrinted>2015-05-25T22:20:00Z</cp:lastPrinted>
  <dcterms:created xsi:type="dcterms:W3CDTF">2021-05-25T20:36:00Z</dcterms:created>
  <dcterms:modified xsi:type="dcterms:W3CDTF">2021-10-11T20:55:00Z</dcterms:modified>
</cp:coreProperties>
</file>